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675"/>
        <w:gridCol w:w="4675"/>
      </w:tblGrid>
      <w:tr w:rsidR="00331330" w:rsidRPr="00DB47D1" w14:paraId="71151068" w14:textId="77777777" w:rsidTr="00753A56">
        <w:tc>
          <w:tcPr>
            <w:tcW w:w="9350" w:type="dxa"/>
            <w:gridSpan w:val="2"/>
            <w:tcBorders>
              <w:top w:val="single" w:sz="4" w:space="0" w:color="FFFFFF"/>
              <w:left w:val="single" w:sz="4" w:space="0" w:color="FFFFFF"/>
              <w:right w:val="single" w:sz="4" w:space="0" w:color="FFFFFF"/>
            </w:tcBorders>
            <w:shd w:val="clear" w:color="auto" w:fill="ED7D31"/>
          </w:tcPr>
          <w:p w14:paraId="4620BD90" w14:textId="3792F7AF" w:rsidR="00331330" w:rsidRPr="0020370F" w:rsidRDefault="00BD6E86" w:rsidP="006E0F76">
            <w:pPr>
              <w:spacing w:after="0" w:line="240" w:lineRule="auto"/>
              <w:jc w:val="both"/>
              <w:rPr>
                <w:rFonts w:ascii="Verdana" w:hAnsi="Verdana"/>
                <w:b/>
                <w:bCs/>
                <w:color w:val="FFFFFF"/>
                <w:sz w:val="28"/>
              </w:rPr>
            </w:pPr>
            <w:r w:rsidRPr="0020370F">
              <w:rPr>
                <w:rFonts w:ascii="Verdana" w:hAnsi="Verdana"/>
                <w:b/>
                <w:bCs/>
                <w:color w:val="000000"/>
                <w:sz w:val="28"/>
              </w:rPr>
              <w:t>Intelligent Systems</w:t>
            </w:r>
          </w:p>
        </w:tc>
      </w:tr>
      <w:tr w:rsidR="00331330" w:rsidRPr="00DB47D1" w14:paraId="75D34B55" w14:textId="77777777" w:rsidTr="00753A56">
        <w:tc>
          <w:tcPr>
            <w:tcW w:w="9350" w:type="dxa"/>
            <w:gridSpan w:val="2"/>
            <w:tcBorders>
              <w:left w:val="single" w:sz="4" w:space="0" w:color="FFFFFF"/>
            </w:tcBorders>
            <w:shd w:val="clear" w:color="auto" w:fill="ED7D31"/>
          </w:tcPr>
          <w:p w14:paraId="5023507A" w14:textId="6C890890" w:rsidR="00331330" w:rsidRPr="0020370F" w:rsidRDefault="00246F28" w:rsidP="006E0F76">
            <w:pPr>
              <w:spacing w:after="0" w:line="240" w:lineRule="auto"/>
              <w:jc w:val="both"/>
              <w:rPr>
                <w:rFonts w:ascii="Verdana" w:hAnsi="Verdana"/>
                <w:b/>
                <w:bCs/>
                <w:color w:val="FFFFFF"/>
                <w:sz w:val="28"/>
              </w:rPr>
            </w:pPr>
            <w:r w:rsidRPr="0020370F">
              <w:rPr>
                <w:b/>
                <w:bCs/>
                <w:sz w:val="28"/>
                <w:szCs w:val="40"/>
              </w:rPr>
              <w:t>Project 1</w:t>
            </w:r>
          </w:p>
        </w:tc>
      </w:tr>
      <w:tr w:rsidR="00331330" w:rsidRPr="00DB47D1" w14:paraId="3A774246" w14:textId="77777777" w:rsidTr="00753A56">
        <w:tc>
          <w:tcPr>
            <w:tcW w:w="4675" w:type="dxa"/>
            <w:tcBorders>
              <w:left w:val="single" w:sz="4" w:space="0" w:color="FFFFFF"/>
            </w:tcBorders>
            <w:shd w:val="clear" w:color="auto" w:fill="ED7D31"/>
          </w:tcPr>
          <w:p w14:paraId="45FDF51D" w14:textId="41CF5D91" w:rsidR="00331330" w:rsidRPr="0020370F" w:rsidRDefault="00331330" w:rsidP="006E0F76">
            <w:pPr>
              <w:spacing w:after="0" w:line="240" w:lineRule="auto"/>
              <w:jc w:val="both"/>
              <w:rPr>
                <w:rFonts w:ascii="Verdana" w:hAnsi="Verdana"/>
                <w:b/>
                <w:bCs/>
                <w:color w:val="FFFFFF"/>
                <w:sz w:val="28"/>
              </w:rPr>
            </w:pPr>
            <w:r w:rsidRPr="0020370F">
              <w:rPr>
                <w:rFonts w:ascii="Verdana" w:hAnsi="Verdana"/>
                <w:b/>
                <w:bCs/>
                <w:color w:val="FFFFFF"/>
                <w:sz w:val="28"/>
              </w:rPr>
              <w:t>Name</w:t>
            </w:r>
          </w:p>
        </w:tc>
        <w:tc>
          <w:tcPr>
            <w:tcW w:w="4675" w:type="dxa"/>
            <w:shd w:val="clear" w:color="auto" w:fill="FBE4D5"/>
          </w:tcPr>
          <w:p w14:paraId="3AB12F7B" w14:textId="51F1474F" w:rsidR="00331330" w:rsidRPr="0020370F" w:rsidRDefault="00246F28" w:rsidP="006E0F76">
            <w:pPr>
              <w:spacing w:after="0" w:line="240" w:lineRule="auto"/>
              <w:jc w:val="both"/>
              <w:rPr>
                <w:rFonts w:ascii="Verdana" w:hAnsi="Verdana"/>
                <w:sz w:val="28"/>
              </w:rPr>
            </w:pPr>
            <w:r w:rsidRPr="0020370F">
              <w:rPr>
                <w:rFonts w:ascii="Verdana" w:hAnsi="Verdana"/>
                <w:sz w:val="28"/>
              </w:rPr>
              <w:t xml:space="preserve">Student Id </w:t>
            </w:r>
          </w:p>
        </w:tc>
      </w:tr>
      <w:tr w:rsidR="00331330" w:rsidRPr="00DB47D1" w14:paraId="19FF20E3" w14:textId="77777777" w:rsidTr="00683108">
        <w:tc>
          <w:tcPr>
            <w:tcW w:w="4675" w:type="dxa"/>
            <w:tcBorders>
              <w:left w:val="single" w:sz="4" w:space="0" w:color="FFFFFF"/>
            </w:tcBorders>
            <w:shd w:val="clear" w:color="auto" w:fill="ED7D31"/>
          </w:tcPr>
          <w:p w14:paraId="0C3640F0" w14:textId="14775A49" w:rsidR="00331330" w:rsidRPr="0020370F" w:rsidRDefault="00246F28" w:rsidP="006E0F76">
            <w:pPr>
              <w:spacing w:after="0" w:line="240" w:lineRule="auto"/>
              <w:jc w:val="both"/>
              <w:rPr>
                <w:rFonts w:ascii="Verdana" w:hAnsi="Verdana"/>
                <w:b/>
                <w:bCs/>
                <w:color w:val="FFFFFF"/>
                <w:sz w:val="28"/>
              </w:rPr>
            </w:pPr>
            <w:r w:rsidRPr="0020370F">
              <w:rPr>
                <w:rFonts w:ascii="Verdana" w:hAnsi="Verdana"/>
                <w:b/>
                <w:bCs/>
                <w:color w:val="FFFFFF"/>
                <w:sz w:val="28"/>
              </w:rPr>
              <w:t>Nilanjan Mhatre</w:t>
            </w:r>
          </w:p>
        </w:tc>
        <w:tc>
          <w:tcPr>
            <w:tcW w:w="4675" w:type="dxa"/>
            <w:shd w:val="clear" w:color="auto" w:fill="F7CAAC"/>
          </w:tcPr>
          <w:p w14:paraId="1865F1EF" w14:textId="77777777" w:rsidR="00331330" w:rsidRPr="0020370F" w:rsidRDefault="00331330" w:rsidP="006E0F76">
            <w:pPr>
              <w:spacing w:after="0" w:line="240" w:lineRule="auto"/>
              <w:jc w:val="both"/>
              <w:rPr>
                <w:rFonts w:ascii="Verdana" w:hAnsi="Verdana"/>
                <w:sz w:val="28"/>
              </w:rPr>
            </w:pPr>
            <w:r w:rsidRPr="0020370F">
              <w:rPr>
                <w:rFonts w:ascii="Verdana" w:hAnsi="Verdana"/>
                <w:sz w:val="28"/>
              </w:rPr>
              <w:t>801045013</w:t>
            </w:r>
          </w:p>
        </w:tc>
      </w:tr>
      <w:tr w:rsidR="00683108" w:rsidRPr="00DB47D1" w14:paraId="4F51BD3C" w14:textId="77777777" w:rsidTr="00753A56">
        <w:tc>
          <w:tcPr>
            <w:tcW w:w="4675" w:type="dxa"/>
            <w:tcBorders>
              <w:left w:val="single" w:sz="4" w:space="0" w:color="FFFFFF"/>
              <w:bottom w:val="single" w:sz="4" w:space="0" w:color="FFFFFF"/>
            </w:tcBorders>
            <w:shd w:val="clear" w:color="auto" w:fill="ED7D31"/>
          </w:tcPr>
          <w:p w14:paraId="185F6D73" w14:textId="4FB978BF" w:rsidR="00683108" w:rsidRPr="0020370F" w:rsidRDefault="00683108" w:rsidP="006E0F76">
            <w:pPr>
              <w:spacing w:after="0" w:line="240" w:lineRule="auto"/>
              <w:jc w:val="both"/>
              <w:rPr>
                <w:rFonts w:ascii="Verdana" w:hAnsi="Verdana"/>
                <w:b/>
                <w:bCs/>
                <w:color w:val="FFFFFF"/>
                <w:sz w:val="28"/>
              </w:rPr>
            </w:pPr>
            <w:r>
              <w:rPr>
                <w:rFonts w:ascii="Verdana" w:hAnsi="Verdana"/>
                <w:b/>
                <w:bCs/>
                <w:color w:val="FFFFFF"/>
                <w:sz w:val="28"/>
              </w:rPr>
              <w:t>Akash</w:t>
            </w:r>
            <w:r w:rsidR="00D90958">
              <w:rPr>
                <w:rFonts w:ascii="Verdana" w:hAnsi="Verdana"/>
                <w:b/>
                <w:bCs/>
                <w:color w:val="FFFFFF"/>
                <w:sz w:val="28"/>
              </w:rPr>
              <w:t xml:space="preserve"> Raghuvanshi</w:t>
            </w:r>
          </w:p>
        </w:tc>
        <w:tc>
          <w:tcPr>
            <w:tcW w:w="4675" w:type="dxa"/>
            <w:shd w:val="clear" w:color="auto" w:fill="F7CAAC"/>
          </w:tcPr>
          <w:p w14:paraId="1FF684CF" w14:textId="75172B26" w:rsidR="00683108" w:rsidRPr="0020370F" w:rsidRDefault="00683108" w:rsidP="006E0F76">
            <w:pPr>
              <w:spacing w:after="0" w:line="240" w:lineRule="auto"/>
              <w:jc w:val="both"/>
              <w:rPr>
                <w:rFonts w:ascii="Verdana" w:hAnsi="Verdana"/>
                <w:sz w:val="28"/>
              </w:rPr>
            </w:pPr>
            <w:r w:rsidRPr="00683108">
              <w:rPr>
                <w:rFonts w:ascii="Verdana" w:hAnsi="Verdana"/>
                <w:sz w:val="28"/>
              </w:rPr>
              <w:t>801043608</w:t>
            </w:r>
          </w:p>
        </w:tc>
      </w:tr>
    </w:tbl>
    <w:p w14:paraId="5EA4B113" w14:textId="3A567180" w:rsidR="0020370F" w:rsidRDefault="0020370F" w:rsidP="006E0F76">
      <w:pPr>
        <w:autoSpaceDE w:val="0"/>
        <w:autoSpaceDN w:val="0"/>
        <w:adjustRightInd w:val="0"/>
        <w:spacing w:after="0" w:line="240" w:lineRule="auto"/>
        <w:jc w:val="both"/>
        <w:rPr>
          <w:rFonts w:ascii="Verdana" w:eastAsiaTheme="minorHAnsi" w:hAnsi="Verdana" w:cs="Garamond"/>
          <w:b/>
          <w:color w:val="000000"/>
          <w:sz w:val="28"/>
          <w:szCs w:val="28"/>
          <w:u w:val="single"/>
        </w:rPr>
      </w:pPr>
    </w:p>
    <w:p w14:paraId="214D198A" w14:textId="1CE18521" w:rsidR="00CB24C5" w:rsidRDefault="00CB24C5" w:rsidP="006E0F76">
      <w:pPr>
        <w:autoSpaceDE w:val="0"/>
        <w:autoSpaceDN w:val="0"/>
        <w:adjustRightInd w:val="0"/>
        <w:spacing w:after="0" w:line="240" w:lineRule="auto"/>
        <w:jc w:val="both"/>
        <w:rPr>
          <w:rFonts w:ascii="Verdana" w:eastAsiaTheme="minorHAnsi" w:hAnsi="Verdana" w:cs="Garamond"/>
          <w:b/>
          <w:color w:val="000000"/>
          <w:sz w:val="28"/>
          <w:szCs w:val="28"/>
          <w:u w:val="single"/>
        </w:rPr>
      </w:pPr>
      <w:r>
        <w:rPr>
          <w:rFonts w:ascii="Verdana" w:eastAsiaTheme="minorHAnsi" w:hAnsi="Verdana" w:cs="Garamond"/>
          <w:b/>
          <w:color w:val="000000"/>
          <w:sz w:val="28"/>
          <w:szCs w:val="28"/>
          <w:u w:val="single"/>
        </w:rPr>
        <w:t>8-puzzle Formulation</w:t>
      </w:r>
    </w:p>
    <w:p w14:paraId="12BD1470" w14:textId="7AC5D12B" w:rsidR="00CB24C5" w:rsidRDefault="00CB24C5" w:rsidP="006E0F76">
      <w:pPr>
        <w:autoSpaceDE w:val="0"/>
        <w:autoSpaceDN w:val="0"/>
        <w:adjustRightInd w:val="0"/>
        <w:spacing w:after="0" w:line="240" w:lineRule="auto"/>
        <w:jc w:val="both"/>
        <w:rPr>
          <w:rFonts w:ascii="Verdana" w:eastAsiaTheme="minorHAnsi" w:hAnsi="Verdana" w:cs="Garamond"/>
          <w:color w:val="000000"/>
          <w:sz w:val="20"/>
          <w:szCs w:val="28"/>
        </w:rPr>
      </w:pPr>
    </w:p>
    <w:p w14:paraId="11F65F93" w14:textId="33BD551B" w:rsidR="00CB24C5" w:rsidRDefault="00CB24C5" w:rsidP="006E0F76">
      <w:pPr>
        <w:autoSpaceDE w:val="0"/>
        <w:autoSpaceDN w:val="0"/>
        <w:adjustRightInd w:val="0"/>
        <w:spacing w:after="0" w:line="240" w:lineRule="auto"/>
        <w:jc w:val="both"/>
        <w:rPr>
          <w:rFonts w:ascii="Verdana" w:eastAsiaTheme="minorHAnsi" w:hAnsi="Verdana" w:cs="Garamond"/>
          <w:color w:val="000000"/>
          <w:sz w:val="20"/>
          <w:szCs w:val="28"/>
        </w:rPr>
      </w:pPr>
    </w:p>
    <w:p w14:paraId="0B76E5DD" w14:textId="5A2565DB" w:rsidR="00CB24C5" w:rsidRPr="00D17482" w:rsidRDefault="0094560E" w:rsidP="006E0F76">
      <w:pPr>
        <w:autoSpaceDE w:val="0"/>
        <w:autoSpaceDN w:val="0"/>
        <w:adjustRightInd w:val="0"/>
        <w:spacing w:after="0" w:line="240" w:lineRule="auto"/>
        <w:jc w:val="both"/>
        <w:rPr>
          <w:rFonts w:ascii="Verdana" w:eastAsiaTheme="minorHAnsi" w:hAnsi="Verdana" w:cs="Garamond"/>
          <w:color w:val="000000"/>
          <w:szCs w:val="28"/>
        </w:rPr>
      </w:pPr>
      <w:r w:rsidRPr="00D17482">
        <w:rPr>
          <w:rFonts w:ascii="Verdana" w:eastAsiaTheme="minorHAnsi" w:hAnsi="Verdana" w:cs="Garamond"/>
          <w:color w:val="000000"/>
          <w:szCs w:val="28"/>
        </w:rPr>
        <w:t>The 8-puzzle problem is a puzzle played on a 3-by-3 grid with 8 square blocks labelled 1 - 8 and a blank square. The goal is to rearrange the blocks in the initial state so that they are in the order specified by goal state. The blocks are permitted to slide horizontally or vertically into the blank square.</w:t>
      </w:r>
    </w:p>
    <w:p w14:paraId="3F4EA9CD" w14:textId="4FB06EC7" w:rsidR="0094560E" w:rsidRPr="00D17482" w:rsidRDefault="0094560E" w:rsidP="006E0F76">
      <w:pPr>
        <w:autoSpaceDE w:val="0"/>
        <w:autoSpaceDN w:val="0"/>
        <w:adjustRightInd w:val="0"/>
        <w:spacing w:after="0" w:line="240" w:lineRule="auto"/>
        <w:jc w:val="both"/>
        <w:rPr>
          <w:rFonts w:ascii="Verdana" w:eastAsiaTheme="minorHAnsi" w:hAnsi="Verdana" w:cs="Garamond"/>
          <w:color w:val="000000"/>
          <w:szCs w:val="28"/>
        </w:rPr>
      </w:pPr>
    </w:p>
    <w:p w14:paraId="3E96A8F3" w14:textId="168B38EE" w:rsidR="0094560E" w:rsidRPr="00D17482" w:rsidRDefault="0094560E" w:rsidP="0094560E">
      <w:pPr>
        <w:autoSpaceDE w:val="0"/>
        <w:autoSpaceDN w:val="0"/>
        <w:adjustRightInd w:val="0"/>
        <w:spacing w:after="0" w:line="240" w:lineRule="auto"/>
        <w:jc w:val="both"/>
        <w:rPr>
          <w:rFonts w:ascii="Verdana" w:eastAsiaTheme="minorHAnsi" w:hAnsi="Verdana" w:cs="Garamond"/>
          <w:color w:val="000000"/>
          <w:szCs w:val="28"/>
        </w:rPr>
      </w:pPr>
      <w:r w:rsidRPr="00D17482">
        <w:rPr>
          <w:rFonts w:ascii="Verdana" w:eastAsiaTheme="minorHAnsi" w:hAnsi="Verdana" w:cs="Garamond"/>
          <w:color w:val="000000"/>
          <w:szCs w:val="28"/>
        </w:rPr>
        <w:t xml:space="preserve">A* algorithm is a state space search algorithm which integrates characteristics of uniform-cost search and heuristic-based search to proficiently find the optimally efficient path. </w:t>
      </w:r>
    </w:p>
    <w:p w14:paraId="3376CAB3" w14:textId="77777777" w:rsidR="0094560E" w:rsidRPr="00D17482" w:rsidRDefault="0094560E" w:rsidP="0094560E">
      <w:pPr>
        <w:autoSpaceDE w:val="0"/>
        <w:autoSpaceDN w:val="0"/>
        <w:adjustRightInd w:val="0"/>
        <w:spacing w:after="0" w:line="240" w:lineRule="auto"/>
        <w:jc w:val="both"/>
        <w:rPr>
          <w:rFonts w:ascii="Verdana" w:eastAsiaTheme="minorHAnsi" w:hAnsi="Verdana" w:cs="Garamond"/>
          <w:color w:val="000000"/>
          <w:szCs w:val="28"/>
        </w:rPr>
      </w:pPr>
    </w:p>
    <w:p w14:paraId="452AD4C0" w14:textId="5F6938BE" w:rsidR="00CB24C5" w:rsidRPr="00D17482" w:rsidRDefault="00CB24C5" w:rsidP="006E0F76">
      <w:pPr>
        <w:autoSpaceDE w:val="0"/>
        <w:autoSpaceDN w:val="0"/>
        <w:adjustRightInd w:val="0"/>
        <w:spacing w:after="0" w:line="240" w:lineRule="auto"/>
        <w:jc w:val="both"/>
        <w:rPr>
          <w:rFonts w:ascii="Verdana" w:eastAsiaTheme="minorHAnsi" w:hAnsi="Verdana" w:cs="Garamond"/>
          <w:color w:val="000000"/>
          <w:szCs w:val="28"/>
        </w:rPr>
      </w:pPr>
      <w:r w:rsidRPr="00D17482">
        <w:rPr>
          <w:rFonts w:ascii="Verdana" w:eastAsiaTheme="minorHAnsi" w:hAnsi="Verdana" w:cs="Garamond"/>
          <w:color w:val="000000"/>
          <w:szCs w:val="28"/>
        </w:rPr>
        <w:t xml:space="preserve">The A* algorithm aims at using the heuristic as well as the distance travelled so far, combined to </w:t>
      </w:r>
      <w:r w:rsidR="00D17482" w:rsidRPr="00D17482">
        <w:rPr>
          <w:rFonts w:ascii="Verdana" w:eastAsiaTheme="minorHAnsi" w:hAnsi="Verdana" w:cs="Garamond"/>
          <w:color w:val="000000"/>
          <w:szCs w:val="28"/>
        </w:rPr>
        <w:t>select</w:t>
      </w:r>
      <w:r w:rsidRPr="00D17482">
        <w:rPr>
          <w:rFonts w:ascii="Verdana" w:eastAsiaTheme="minorHAnsi" w:hAnsi="Verdana" w:cs="Garamond"/>
          <w:color w:val="000000"/>
          <w:szCs w:val="28"/>
        </w:rPr>
        <w:t xml:space="preserve"> the nodes from the fringe.</w:t>
      </w:r>
      <w:r w:rsidR="0094560E" w:rsidRPr="00D17482">
        <w:rPr>
          <w:rFonts w:ascii="Verdana" w:eastAsiaTheme="minorHAnsi" w:hAnsi="Verdana" w:cs="Garamond"/>
          <w:color w:val="000000"/>
          <w:szCs w:val="28"/>
        </w:rPr>
        <w:t xml:space="preserve"> For 8 puzzle problem, it uses two types of heuristic to find the shortest path to goal state i.e.</w:t>
      </w:r>
    </w:p>
    <w:p w14:paraId="4AA5A467" w14:textId="4FA0D577" w:rsidR="0094560E" w:rsidRPr="00D17482" w:rsidRDefault="0094560E" w:rsidP="006E0F76">
      <w:pPr>
        <w:autoSpaceDE w:val="0"/>
        <w:autoSpaceDN w:val="0"/>
        <w:adjustRightInd w:val="0"/>
        <w:spacing w:after="0" w:line="240" w:lineRule="auto"/>
        <w:jc w:val="both"/>
        <w:rPr>
          <w:rFonts w:ascii="Verdana" w:eastAsiaTheme="minorHAnsi" w:hAnsi="Verdana" w:cs="Garamond"/>
          <w:color w:val="000000"/>
          <w:szCs w:val="28"/>
        </w:rPr>
      </w:pPr>
    </w:p>
    <w:p w14:paraId="682A0C19" w14:textId="5E303909" w:rsidR="0094560E" w:rsidRPr="00D17482" w:rsidRDefault="00D17482" w:rsidP="00D17482">
      <w:pPr>
        <w:pStyle w:val="ListParagraph"/>
        <w:numPr>
          <w:ilvl w:val="0"/>
          <w:numId w:val="18"/>
        </w:numPr>
        <w:autoSpaceDE w:val="0"/>
        <w:autoSpaceDN w:val="0"/>
        <w:adjustRightInd w:val="0"/>
        <w:spacing w:after="0" w:line="240" w:lineRule="auto"/>
        <w:jc w:val="both"/>
        <w:rPr>
          <w:rFonts w:ascii="Verdana" w:eastAsiaTheme="minorHAnsi" w:hAnsi="Verdana" w:cs="Garamond"/>
          <w:color w:val="000000"/>
          <w:szCs w:val="28"/>
        </w:rPr>
      </w:pPr>
      <w:r w:rsidRPr="00D17482">
        <w:rPr>
          <w:rFonts w:ascii="Verdana" w:eastAsiaTheme="minorHAnsi" w:hAnsi="Verdana" w:cs="Garamond"/>
          <w:color w:val="000000"/>
          <w:szCs w:val="28"/>
        </w:rPr>
        <w:t>N</w:t>
      </w:r>
      <w:r w:rsidR="0094560E" w:rsidRPr="00D17482">
        <w:rPr>
          <w:rFonts w:ascii="Verdana" w:eastAsiaTheme="minorHAnsi" w:hAnsi="Verdana" w:cs="Garamond"/>
          <w:color w:val="000000"/>
          <w:szCs w:val="28"/>
        </w:rPr>
        <w:t xml:space="preserve">umber of misplaced </w:t>
      </w:r>
      <w:r w:rsidRPr="00D17482">
        <w:rPr>
          <w:rFonts w:ascii="Verdana" w:eastAsiaTheme="minorHAnsi" w:hAnsi="Verdana" w:cs="Garamond"/>
          <w:color w:val="000000"/>
          <w:szCs w:val="28"/>
        </w:rPr>
        <w:t>tiles</w:t>
      </w:r>
      <w:r w:rsidR="0094560E" w:rsidRPr="00D17482">
        <w:rPr>
          <w:rFonts w:ascii="Verdana" w:eastAsiaTheme="minorHAnsi" w:hAnsi="Verdana" w:cs="Garamond"/>
          <w:color w:val="000000"/>
          <w:szCs w:val="28"/>
        </w:rPr>
        <w:t xml:space="preserve">: </w:t>
      </w:r>
      <w:r>
        <w:rPr>
          <w:rFonts w:ascii="Verdana" w:eastAsiaTheme="minorHAnsi" w:hAnsi="Verdana" w:cs="Garamond"/>
          <w:color w:val="000000"/>
          <w:szCs w:val="28"/>
        </w:rPr>
        <w:t>T</w:t>
      </w:r>
      <w:r w:rsidR="0094560E" w:rsidRPr="00D17482">
        <w:rPr>
          <w:rFonts w:ascii="Verdana" w:eastAsiaTheme="minorHAnsi" w:hAnsi="Verdana" w:cs="Garamond"/>
          <w:color w:val="000000"/>
          <w:szCs w:val="28"/>
        </w:rPr>
        <w:t>he count of tiles that are not present in its desired positions.</w:t>
      </w:r>
    </w:p>
    <w:p w14:paraId="04EC4B0C" w14:textId="05886176" w:rsidR="0094560E" w:rsidRPr="00D17482" w:rsidRDefault="0094560E" w:rsidP="00D17482">
      <w:pPr>
        <w:pStyle w:val="ListParagraph"/>
        <w:numPr>
          <w:ilvl w:val="0"/>
          <w:numId w:val="18"/>
        </w:numPr>
        <w:autoSpaceDE w:val="0"/>
        <w:autoSpaceDN w:val="0"/>
        <w:adjustRightInd w:val="0"/>
        <w:spacing w:after="0" w:line="240" w:lineRule="auto"/>
        <w:jc w:val="both"/>
        <w:rPr>
          <w:rFonts w:ascii="Verdana" w:eastAsiaTheme="minorHAnsi" w:hAnsi="Verdana" w:cs="Garamond"/>
          <w:color w:val="000000"/>
          <w:szCs w:val="28"/>
        </w:rPr>
      </w:pPr>
      <w:r w:rsidRPr="00D17482">
        <w:rPr>
          <w:rFonts w:ascii="Verdana" w:eastAsiaTheme="minorHAnsi" w:hAnsi="Verdana" w:cs="Garamond"/>
          <w:color w:val="000000"/>
          <w:szCs w:val="28"/>
        </w:rPr>
        <w:t xml:space="preserve">Manhattan distance: It is the linear distance the tile </w:t>
      </w:r>
      <w:r w:rsidR="00D17482" w:rsidRPr="00D17482">
        <w:rPr>
          <w:rFonts w:ascii="Verdana" w:eastAsiaTheme="minorHAnsi" w:hAnsi="Verdana" w:cs="Garamond"/>
          <w:color w:val="000000"/>
          <w:szCs w:val="28"/>
        </w:rPr>
        <w:t>must</w:t>
      </w:r>
      <w:r w:rsidRPr="00D17482">
        <w:rPr>
          <w:rFonts w:ascii="Verdana" w:eastAsiaTheme="minorHAnsi" w:hAnsi="Verdana" w:cs="Garamond"/>
          <w:color w:val="000000"/>
          <w:szCs w:val="28"/>
        </w:rPr>
        <w:t xml:space="preserve"> cover from the initial position to reach the goal position.</w:t>
      </w:r>
    </w:p>
    <w:p w14:paraId="69A03431" w14:textId="41FF2EF7" w:rsidR="00D17482" w:rsidRPr="00D17482" w:rsidRDefault="00D17482" w:rsidP="006E0F76">
      <w:pPr>
        <w:autoSpaceDE w:val="0"/>
        <w:autoSpaceDN w:val="0"/>
        <w:adjustRightInd w:val="0"/>
        <w:spacing w:after="0" w:line="240" w:lineRule="auto"/>
        <w:jc w:val="both"/>
        <w:rPr>
          <w:rFonts w:ascii="Verdana" w:eastAsiaTheme="minorHAnsi" w:hAnsi="Verdana" w:cs="Garamond"/>
          <w:color w:val="000000"/>
          <w:szCs w:val="28"/>
        </w:rPr>
      </w:pPr>
    </w:p>
    <w:p w14:paraId="75B99A89" w14:textId="66CAB3A0" w:rsidR="00D17482" w:rsidRDefault="00D17482" w:rsidP="006E0F76">
      <w:pPr>
        <w:autoSpaceDE w:val="0"/>
        <w:autoSpaceDN w:val="0"/>
        <w:adjustRightInd w:val="0"/>
        <w:spacing w:after="0" w:line="240" w:lineRule="auto"/>
        <w:jc w:val="both"/>
        <w:rPr>
          <w:rFonts w:ascii="Verdana" w:eastAsiaTheme="minorHAnsi" w:hAnsi="Verdana" w:cs="Garamond"/>
          <w:color w:val="000000"/>
          <w:szCs w:val="28"/>
        </w:rPr>
      </w:pPr>
      <w:r w:rsidRPr="00D17482">
        <w:rPr>
          <w:rFonts w:ascii="Verdana" w:eastAsiaTheme="minorHAnsi" w:hAnsi="Verdana" w:cs="Garamond"/>
          <w:color w:val="000000"/>
          <w:szCs w:val="28"/>
        </w:rPr>
        <w:t xml:space="preserve">The below code aims at implementing A* algorithm using the above-defined heuristic functions to find the </w:t>
      </w:r>
      <w:r>
        <w:rPr>
          <w:rFonts w:ascii="Verdana" w:eastAsiaTheme="minorHAnsi" w:hAnsi="Verdana" w:cs="Garamond"/>
          <w:color w:val="000000"/>
          <w:szCs w:val="28"/>
        </w:rPr>
        <w:t xml:space="preserve">optimal </w:t>
      </w:r>
      <w:r w:rsidRPr="00D17482">
        <w:rPr>
          <w:rFonts w:ascii="Verdana" w:eastAsiaTheme="minorHAnsi" w:hAnsi="Verdana" w:cs="Garamond"/>
          <w:color w:val="000000"/>
          <w:szCs w:val="28"/>
        </w:rPr>
        <w:t xml:space="preserve">path </w:t>
      </w:r>
      <w:r>
        <w:rPr>
          <w:rFonts w:ascii="Verdana" w:eastAsiaTheme="minorHAnsi" w:hAnsi="Verdana" w:cs="Garamond"/>
          <w:color w:val="000000"/>
          <w:szCs w:val="28"/>
        </w:rPr>
        <w:t>from</w:t>
      </w:r>
      <w:r w:rsidRPr="00D17482">
        <w:rPr>
          <w:rFonts w:ascii="Verdana" w:eastAsiaTheme="minorHAnsi" w:hAnsi="Verdana" w:cs="Garamond"/>
          <w:color w:val="000000"/>
          <w:szCs w:val="28"/>
        </w:rPr>
        <w:t xml:space="preserve"> user provided initial state to user provided goal state.</w:t>
      </w:r>
    </w:p>
    <w:p w14:paraId="0959FB1D" w14:textId="5C032FEC" w:rsidR="007A7DDE" w:rsidRDefault="007A7DDE" w:rsidP="006E0F76">
      <w:pPr>
        <w:autoSpaceDE w:val="0"/>
        <w:autoSpaceDN w:val="0"/>
        <w:adjustRightInd w:val="0"/>
        <w:spacing w:after="0" w:line="240" w:lineRule="auto"/>
        <w:jc w:val="both"/>
        <w:rPr>
          <w:rFonts w:ascii="Verdana" w:eastAsiaTheme="minorHAnsi" w:hAnsi="Verdana" w:cs="Garamond"/>
          <w:color w:val="000000"/>
          <w:szCs w:val="28"/>
        </w:rPr>
      </w:pPr>
    </w:p>
    <w:p w14:paraId="015246E8" w14:textId="4C76E169" w:rsidR="007A7DDE" w:rsidRDefault="007A7DDE" w:rsidP="006E0F76">
      <w:pPr>
        <w:autoSpaceDE w:val="0"/>
        <w:autoSpaceDN w:val="0"/>
        <w:adjustRightInd w:val="0"/>
        <w:spacing w:after="0" w:line="240" w:lineRule="auto"/>
        <w:jc w:val="both"/>
        <w:rPr>
          <w:rFonts w:ascii="Verdana" w:eastAsiaTheme="minorHAnsi" w:hAnsi="Verdana" w:cs="Garamond"/>
          <w:color w:val="000000"/>
          <w:szCs w:val="28"/>
        </w:rPr>
      </w:pPr>
    </w:p>
    <w:p w14:paraId="07B25CA7" w14:textId="609939FF" w:rsidR="007A7DDE" w:rsidRDefault="007A7DDE" w:rsidP="006E0F76">
      <w:pPr>
        <w:autoSpaceDE w:val="0"/>
        <w:autoSpaceDN w:val="0"/>
        <w:adjustRightInd w:val="0"/>
        <w:spacing w:after="0" w:line="240" w:lineRule="auto"/>
        <w:jc w:val="both"/>
        <w:rPr>
          <w:rFonts w:ascii="Verdana" w:eastAsiaTheme="minorHAnsi" w:hAnsi="Verdana" w:cs="Garamond"/>
          <w:color w:val="000000"/>
          <w:szCs w:val="28"/>
        </w:rPr>
      </w:pPr>
    </w:p>
    <w:p w14:paraId="7152E8D7" w14:textId="14BB6DF4" w:rsidR="007A7DDE" w:rsidRDefault="007A7DDE" w:rsidP="006E0F76">
      <w:pPr>
        <w:autoSpaceDE w:val="0"/>
        <w:autoSpaceDN w:val="0"/>
        <w:adjustRightInd w:val="0"/>
        <w:spacing w:after="0" w:line="240" w:lineRule="auto"/>
        <w:jc w:val="both"/>
        <w:rPr>
          <w:rFonts w:ascii="Verdana" w:eastAsiaTheme="minorHAnsi" w:hAnsi="Verdana" w:cs="Garamond"/>
          <w:color w:val="000000"/>
          <w:szCs w:val="28"/>
        </w:rPr>
      </w:pPr>
    </w:p>
    <w:p w14:paraId="7575E834" w14:textId="475A066E" w:rsidR="007A7DDE" w:rsidRDefault="007A7DDE" w:rsidP="006E0F76">
      <w:pPr>
        <w:autoSpaceDE w:val="0"/>
        <w:autoSpaceDN w:val="0"/>
        <w:adjustRightInd w:val="0"/>
        <w:spacing w:after="0" w:line="240" w:lineRule="auto"/>
        <w:jc w:val="both"/>
        <w:rPr>
          <w:rFonts w:ascii="Verdana" w:eastAsiaTheme="minorHAnsi" w:hAnsi="Verdana" w:cs="Garamond"/>
          <w:color w:val="000000"/>
          <w:szCs w:val="28"/>
        </w:rPr>
      </w:pPr>
    </w:p>
    <w:p w14:paraId="63B58765" w14:textId="03860875" w:rsidR="007A7DDE" w:rsidRPr="00D35EEA" w:rsidRDefault="007A7DDE" w:rsidP="006E0F76">
      <w:pPr>
        <w:autoSpaceDE w:val="0"/>
        <w:autoSpaceDN w:val="0"/>
        <w:adjustRightInd w:val="0"/>
        <w:spacing w:after="0" w:line="240" w:lineRule="auto"/>
        <w:jc w:val="both"/>
        <w:rPr>
          <w:rFonts w:ascii="Verdana" w:eastAsiaTheme="minorHAnsi" w:hAnsi="Verdana" w:cs="Garamond"/>
          <w:b/>
          <w:color w:val="000000"/>
          <w:szCs w:val="28"/>
        </w:rPr>
      </w:pPr>
      <w:r w:rsidRPr="00D35EEA">
        <w:rPr>
          <w:rFonts w:ascii="Verdana" w:eastAsiaTheme="minorHAnsi" w:hAnsi="Verdana" w:cs="Garamond"/>
          <w:b/>
          <w:color w:val="000000"/>
          <w:szCs w:val="28"/>
        </w:rPr>
        <w:t>Program running instructions</w:t>
      </w:r>
    </w:p>
    <w:p w14:paraId="47FF1465" w14:textId="4729B02C" w:rsidR="007A7DDE" w:rsidRDefault="007A7DDE" w:rsidP="007A7DDE">
      <w:pPr>
        <w:pStyle w:val="ListParagraph"/>
        <w:numPr>
          <w:ilvl w:val="0"/>
          <w:numId w:val="19"/>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Import in eclipse or IntelliJ</w:t>
      </w:r>
    </w:p>
    <w:p w14:paraId="255857C9" w14:textId="4DABC2C1" w:rsidR="007A7DDE" w:rsidRDefault="007A7DDE" w:rsidP="007A7DDE">
      <w:pPr>
        <w:pStyle w:val="ListParagraph"/>
        <w:numPr>
          <w:ilvl w:val="0"/>
          <w:numId w:val="19"/>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Run AStar.java</w:t>
      </w:r>
    </w:p>
    <w:p w14:paraId="515B57EE" w14:textId="55A36C62" w:rsidR="007A7DDE" w:rsidRDefault="007A7DDE" w:rsidP="007A7DDE">
      <w:p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OR</w:t>
      </w:r>
    </w:p>
    <w:p w14:paraId="7981DE50" w14:textId="36CFB216" w:rsidR="007A7DDE" w:rsidRDefault="007A7DDE" w:rsidP="007A7DDE">
      <w:pPr>
        <w:pStyle w:val="ListParagraph"/>
        <w:numPr>
          <w:ilvl w:val="0"/>
          <w:numId w:val="20"/>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Go to </w:t>
      </w:r>
      <w:proofErr w:type="spellStart"/>
      <w:r>
        <w:rPr>
          <w:rFonts w:ascii="Verdana" w:eastAsiaTheme="minorHAnsi" w:hAnsi="Verdana" w:cs="Garamond"/>
          <w:color w:val="000000"/>
          <w:szCs w:val="28"/>
        </w:rPr>
        <w:t>src</w:t>
      </w:r>
      <w:proofErr w:type="spellEnd"/>
      <w:r>
        <w:rPr>
          <w:rFonts w:ascii="Verdana" w:eastAsiaTheme="minorHAnsi" w:hAnsi="Verdana" w:cs="Garamond"/>
          <w:color w:val="000000"/>
          <w:szCs w:val="28"/>
        </w:rPr>
        <w:t>&gt;project</w:t>
      </w:r>
      <w:bookmarkStart w:id="0" w:name="_GoBack"/>
      <w:bookmarkEnd w:id="0"/>
    </w:p>
    <w:p w14:paraId="58EFC989" w14:textId="34B93854" w:rsidR="007A7DDE" w:rsidRDefault="007A7DDE" w:rsidP="007A7DDE">
      <w:pPr>
        <w:pStyle w:val="ListParagraph"/>
        <w:numPr>
          <w:ilvl w:val="0"/>
          <w:numId w:val="20"/>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Open command line here (configure java in environment variables)</w:t>
      </w:r>
    </w:p>
    <w:p w14:paraId="40B2CA3A" w14:textId="5920AEFC" w:rsidR="007A7DDE" w:rsidRDefault="007A7DDE" w:rsidP="007A7DDE">
      <w:pPr>
        <w:pStyle w:val="ListParagraph"/>
        <w:numPr>
          <w:ilvl w:val="0"/>
          <w:numId w:val="20"/>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Run following commands</w:t>
      </w:r>
    </w:p>
    <w:p w14:paraId="6DB3B555" w14:textId="606F9679" w:rsidR="007A7DDE" w:rsidRDefault="007A7DDE" w:rsidP="007A7DDE">
      <w:pPr>
        <w:pStyle w:val="ListParagraph"/>
        <w:numPr>
          <w:ilvl w:val="0"/>
          <w:numId w:val="20"/>
        </w:numPr>
        <w:autoSpaceDE w:val="0"/>
        <w:autoSpaceDN w:val="0"/>
        <w:adjustRightInd w:val="0"/>
        <w:spacing w:after="0" w:line="240" w:lineRule="auto"/>
        <w:jc w:val="both"/>
        <w:rPr>
          <w:rFonts w:ascii="Verdana" w:eastAsiaTheme="minorHAnsi" w:hAnsi="Verdana" w:cs="Garamond"/>
          <w:color w:val="000000"/>
          <w:szCs w:val="28"/>
        </w:rPr>
      </w:pPr>
      <w:proofErr w:type="spellStart"/>
      <w:r w:rsidRPr="007A7DDE">
        <w:rPr>
          <w:rFonts w:ascii="Verdana" w:eastAsiaTheme="minorHAnsi" w:hAnsi="Verdana" w:cs="Garamond"/>
          <w:color w:val="000000"/>
          <w:szCs w:val="28"/>
        </w:rPr>
        <w:t>javac</w:t>
      </w:r>
      <w:proofErr w:type="spellEnd"/>
      <w:r w:rsidRPr="007A7DDE">
        <w:rPr>
          <w:rFonts w:ascii="Verdana" w:eastAsiaTheme="minorHAnsi" w:hAnsi="Verdana" w:cs="Garamond"/>
          <w:color w:val="000000"/>
          <w:szCs w:val="28"/>
        </w:rPr>
        <w:t xml:space="preserve"> -</w:t>
      </w:r>
      <w:proofErr w:type="gramStart"/>
      <w:r w:rsidRPr="007A7DDE">
        <w:rPr>
          <w:rFonts w:ascii="Verdana" w:eastAsiaTheme="minorHAnsi" w:hAnsi="Verdana" w:cs="Garamond"/>
          <w:color w:val="000000"/>
          <w:szCs w:val="28"/>
        </w:rPr>
        <w:t>d .</w:t>
      </w:r>
      <w:proofErr w:type="gramEnd"/>
      <w:r w:rsidRPr="007A7DDE">
        <w:rPr>
          <w:rFonts w:ascii="Verdana" w:eastAsiaTheme="minorHAnsi" w:hAnsi="Verdana" w:cs="Garamond"/>
          <w:color w:val="000000"/>
          <w:szCs w:val="28"/>
        </w:rPr>
        <w:t>/ .\Puzzle8.java .\AStar.java</w:t>
      </w:r>
    </w:p>
    <w:p w14:paraId="33EC8077" w14:textId="319EDEA2" w:rsidR="007A7DDE" w:rsidRPr="007A7DDE" w:rsidRDefault="007A7DDE" w:rsidP="007A7DDE">
      <w:pPr>
        <w:pStyle w:val="ListParagraph"/>
        <w:numPr>
          <w:ilvl w:val="0"/>
          <w:numId w:val="20"/>
        </w:numPr>
        <w:autoSpaceDE w:val="0"/>
        <w:autoSpaceDN w:val="0"/>
        <w:adjustRightInd w:val="0"/>
        <w:spacing w:after="0" w:line="240" w:lineRule="auto"/>
        <w:jc w:val="both"/>
        <w:rPr>
          <w:rFonts w:ascii="Verdana" w:eastAsiaTheme="minorHAnsi" w:hAnsi="Verdana" w:cs="Garamond"/>
          <w:color w:val="000000"/>
          <w:szCs w:val="28"/>
        </w:rPr>
      </w:pPr>
      <w:r w:rsidRPr="007A7DDE">
        <w:rPr>
          <w:rFonts w:ascii="Verdana" w:eastAsiaTheme="minorHAnsi" w:hAnsi="Verdana" w:cs="Garamond"/>
          <w:color w:val="000000"/>
          <w:szCs w:val="28"/>
        </w:rPr>
        <w:t xml:space="preserve">java </w:t>
      </w:r>
      <w:proofErr w:type="spellStart"/>
      <w:proofErr w:type="gramStart"/>
      <w:r w:rsidRPr="007A7DDE">
        <w:rPr>
          <w:rFonts w:ascii="Verdana" w:eastAsiaTheme="minorHAnsi" w:hAnsi="Verdana" w:cs="Garamond"/>
          <w:color w:val="000000"/>
          <w:szCs w:val="28"/>
        </w:rPr>
        <w:t>project.AStar</w:t>
      </w:r>
      <w:proofErr w:type="spellEnd"/>
      <w:proofErr w:type="gramEnd"/>
    </w:p>
    <w:p w14:paraId="21893714" w14:textId="77777777" w:rsidR="00CB24C5" w:rsidRPr="00CB24C5" w:rsidRDefault="00CB24C5" w:rsidP="006E0F76">
      <w:pPr>
        <w:autoSpaceDE w:val="0"/>
        <w:autoSpaceDN w:val="0"/>
        <w:adjustRightInd w:val="0"/>
        <w:spacing w:after="0" w:line="240" w:lineRule="auto"/>
        <w:jc w:val="both"/>
        <w:rPr>
          <w:rFonts w:ascii="Verdana" w:eastAsiaTheme="minorHAnsi" w:hAnsi="Verdana" w:cs="Garamond"/>
          <w:color w:val="000000"/>
          <w:sz w:val="20"/>
          <w:szCs w:val="28"/>
        </w:rPr>
      </w:pPr>
    </w:p>
    <w:p w14:paraId="392DEEBB" w14:textId="77777777" w:rsidR="0020370F" w:rsidRDefault="0020370F">
      <w:pPr>
        <w:rPr>
          <w:rFonts w:ascii="Verdana" w:eastAsiaTheme="minorHAnsi" w:hAnsi="Verdana" w:cs="Garamond"/>
          <w:b/>
          <w:color w:val="000000"/>
          <w:sz w:val="28"/>
          <w:szCs w:val="28"/>
          <w:u w:val="single"/>
        </w:rPr>
      </w:pPr>
      <w:r>
        <w:rPr>
          <w:rFonts w:ascii="Verdana" w:eastAsiaTheme="minorHAnsi" w:hAnsi="Verdana" w:cs="Garamond"/>
          <w:b/>
          <w:color w:val="000000"/>
          <w:sz w:val="28"/>
          <w:szCs w:val="28"/>
          <w:u w:val="single"/>
        </w:rPr>
        <w:br w:type="page"/>
      </w:r>
    </w:p>
    <w:p w14:paraId="175068AE" w14:textId="6F29FF24" w:rsidR="004C0ACB" w:rsidRPr="004C0ACB" w:rsidRDefault="00015240" w:rsidP="006E0F76">
      <w:pPr>
        <w:autoSpaceDE w:val="0"/>
        <w:autoSpaceDN w:val="0"/>
        <w:adjustRightInd w:val="0"/>
        <w:spacing w:after="0" w:line="240" w:lineRule="auto"/>
        <w:jc w:val="both"/>
        <w:rPr>
          <w:rFonts w:ascii="Verdana" w:eastAsiaTheme="minorHAnsi" w:hAnsi="Verdana" w:cs="Garamond"/>
          <w:b/>
          <w:color w:val="000000"/>
          <w:sz w:val="28"/>
          <w:szCs w:val="28"/>
          <w:u w:val="single"/>
        </w:rPr>
      </w:pPr>
      <w:r w:rsidRPr="004C0ACB">
        <w:rPr>
          <w:rFonts w:ascii="Verdana" w:eastAsiaTheme="minorHAnsi" w:hAnsi="Verdana" w:cs="Garamond"/>
          <w:b/>
          <w:color w:val="000000"/>
          <w:sz w:val="28"/>
          <w:szCs w:val="28"/>
          <w:u w:val="single"/>
        </w:rPr>
        <w:lastRenderedPageBreak/>
        <w:t>Program Structure</w:t>
      </w:r>
    </w:p>
    <w:p w14:paraId="7B48D617" w14:textId="77777777"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445625A8" w14:textId="02CC864C"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sectPr w:rsidR="004C0ACB" w:rsidSect="004C0ACB">
          <w:type w:val="continuous"/>
          <w:pgSz w:w="12240" w:h="15840"/>
          <w:pgMar w:top="720" w:right="720" w:bottom="720" w:left="720" w:header="720" w:footer="720" w:gutter="0"/>
          <w:cols w:space="720"/>
          <w:docGrid w:linePitch="360"/>
        </w:sectPr>
      </w:pPr>
    </w:p>
    <w:p w14:paraId="5729BCCF" w14:textId="447D6C29" w:rsidR="00015240" w:rsidRDefault="002338D3" w:rsidP="006E0F76">
      <w:pPr>
        <w:autoSpaceDE w:val="0"/>
        <w:autoSpaceDN w:val="0"/>
        <w:adjustRightInd w:val="0"/>
        <w:spacing w:after="0" w:line="240" w:lineRule="auto"/>
        <w:jc w:val="both"/>
        <w:rPr>
          <w:rFonts w:ascii="Verdana" w:eastAsiaTheme="minorHAnsi" w:hAnsi="Verdana" w:cs="Garamond"/>
          <w:b/>
          <w:color w:val="000000"/>
          <w:sz w:val="28"/>
          <w:szCs w:val="28"/>
        </w:rPr>
      </w:pPr>
      <w:r>
        <w:rPr>
          <w:noProof/>
        </w:rPr>
        <w:drawing>
          <wp:inline distT="0" distB="0" distL="0" distR="0" wp14:anchorId="1AAB2AED" wp14:editId="56671FE2">
            <wp:extent cx="3038661" cy="7482700"/>
            <wp:effectExtent l="19050" t="19050" r="952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44619" cy="7497371"/>
                    </a:xfrm>
                    <a:prstGeom prst="rect">
                      <a:avLst/>
                    </a:prstGeom>
                    <a:ln>
                      <a:solidFill>
                        <a:schemeClr val="tx1"/>
                      </a:solidFill>
                    </a:ln>
                  </pic:spPr>
                </pic:pic>
              </a:graphicData>
            </a:graphic>
          </wp:inline>
        </w:drawing>
      </w:r>
    </w:p>
    <w:p w14:paraId="7ED985C0" w14:textId="79ED045E"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14CD8077" w14:textId="2AC60184"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0934E5D8" w14:textId="4D624E7C"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4F69BBAB" w14:textId="26517A0C"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1EC3D98E" w14:textId="5A7DE318"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2A7DE6A3" w14:textId="3B05C9AA"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68165F6A" w14:textId="3D574B7C"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58F7B60D" w14:textId="79E22CD5" w:rsidR="004C0ACB" w:rsidRDefault="004C0ACB" w:rsidP="006E0F76">
      <w:pPr>
        <w:autoSpaceDE w:val="0"/>
        <w:autoSpaceDN w:val="0"/>
        <w:adjustRightInd w:val="0"/>
        <w:spacing w:after="0" w:line="240" w:lineRule="auto"/>
        <w:jc w:val="both"/>
        <w:rPr>
          <w:rFonts w:ascii="Verdana" w:eastAsiaTheme="minorHAnsi" w:hAnsi="Verdana" w:cs="Garamond"/>
          <w:b/>
          <w:color w:val="000000"/>
          <w:sz w:val="28"/>
          <w:szCs w:val="28"/>
        </w:rPr>
      </w:pPr>
    </w:p>
    <w:p w14:paraId="279A4670" w14:textId="77777777" w:rsidR="004C0ACB" w:rsidRDefault="004C0ACB" w:rsidP="006E0F76">
      <w:pPr>
        <w:autoSpaceDE w:val="0"/>
        <w:autoSpaceDN w:val="0"/>
        <w:adjustRightInd w:val="0"/>
        <w:spacing w:after="0" w:line="240" w:lineRule="auto"/>
        <w:jc w:val="both"/>
        <w:rPr>
          <w:rFonts w:ascii="Verdana" w:eastAsiaTheme="minorHAnsi" w:hAnsi="Verdana" w:cs="Garamond"/>
          <w:color w:val="000000"/>
          <w:szCs w:val="28"/>
        </w:rPr>
      </w:pPr>
    </w:p>
    <w:p w14:paraId="3C104440" w14:textId="29058C3A" w:rsidR="004C0ACB" w:rsidRDefault="004C0ACB" w:rsidP="002338D3">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sidRPr="002338D3">
        <w:rPr>
          <w:rFonts w:ascii="Verdana" w:eastAsiaTheme="minorHAnsi" w:hAnsi="Verdana" w:cs="Garamond"/>
          <w:color w:val="000000"/>
          <w:szCs w:val="28"/>
        </w:rPr>
        <w:t xml:space="preserve">An </w:t>
      </w:r>
      <w:r w:rsidRPr="00753A56">
        <w:rPr>
          <w:rFonts w:ascii="Verdana" w:eastAsiaTheme="minorHAnsi" w:hAnsi="Verdana" w:cs="Garamond"/>
          <w:b/>
          <w:color w:val="000000"/>
          <w:szCs w:val="28"/>
        </w:rPr>
        <w:t>instance</w:t>
      </w:r>
      <w:r w:rsidRPr="002338D3">
        <w:rPr>
          <w:rFonts w:ascii="Verdana" w:eastAsiaTheme="minorHAnsi" w:hAnsi="Verdana" w:cs="Garamond"/>
          <w:color w:val="000000"/>
          <w:szCs w:val="28"/>
        </w:rPr>
        <w:t xml:space="preserve"> of class ‘Puzzle8’ stores a </w:t>
      </w:r>
      <w:proofErr w:type="gramStart"/>
      <w:r w:rsidRPr="002338D3">
        <w:rPr>
          <w:rFonts w:ascii="Verdana" w:eastAsiaTheme="minorHAnsi" w:hAnsi="Verdana" w:cs="Garamond"/>
          <w:color w:val="000000"/>
          <w:szCs w:val="28"/>
        </w:rPr>
        <w:t xml:space="preserve">particular </w:t>
      </w:r>
      <w:r w:rsidRPr="00753A56">
        <w:rPr>
          <w:rFonts w:ascii="Verdana" w:eastAsiaTheme="minorHAnsi" w:hAnsi="Verdana" w:cs="Garamond"/>
          <w:b/>
          <w:color w:val="000000"/>
          <w:szCs w:val="28"/>
        </w:rPr>
        <w:t>state</w:t>
      </w:r>
      <w:proofErr w:type="gramEnd"/>
      <w:r w:rsidRPr="002338D3">
        <w:rPr>
          <w:rFonts w:ascii="Verdana" w:eastAsiaTheme="minorHAnsi" w:hAnsi="Verdana" w:cs="Garamond"/>
          <w:color w:val="000000"/>
          <w:szCs w:val="28"/>
        </w:rPr>
        <w:t>, along with its heuristic value (h), the distance/depth travelled (g) to get to that state and the parent ‘Puzzle8’.</w:t>
      </w:r>
    </w:p>
    <w:p w14:paraId="705B0DC8" w14:textId="09783DA9" w:rsidR="004C0ACB" w:rsidRPr="002338D3" w:rsidRDefault="002338D3" w:rsidP="00753A56">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sidRPr="002338D3">
        <w:rPr>
          <w:rFonts w:ascii="Verdana" w:eastAsiaTheme="minorHAnsi" w:hAnsi="Verdana" w:cs="Garamond"/>
          <w:color w:val="000000"/>
          <w:szCs w:val="28"/>
        </w:rPr>
        <w:t xml:space="preserve"> </w:t>
      </w:r>
      <w:r w:rsidR="004C0ACB" w:rsidRPr="002338D3">
        <w:rPr>
          <w:rFonts w:ascii="Verdana" w:eastAsiaTheme="minorHAnsi" w:hAnsi="Verdana" w:cs="Garamond"/>
          <w:color w:val="000000"/>
          <w:szCs w:val="28"/>
        </w:rPr>
        <w:t>The array ‘a’ defines the number arrangement as a 1D array.</w:t>
      </w:r>
    </w:p>
    <w:p w14:paraId="503F9DA3" w14:textId="77777777" w:rsidR="004C0ACB" w:rsidRDefault="004C0ACB" w:rsidP="002338D3">
      <w:pPr>
        <w:autoSpaceDE w:val="0"/>
        <w:autoSpaceDN w:val="0"/>
        <w:adjustRightInd w:val="0"/>
        <w:spacing w:after="0" w:line="240" w:lineRule="auto"/>
        <w:ind w:firstLine="360"/>
        <w:jc w:val="both"/>
        <w:rPr>
          <w:rFonts w:ascii="Verdana" w:eastAsiaTheme="minorHAnsi" w:hAnsi="Verdana" w:cs="Garamond"/>
          <w:color w:val="000000"/>
          <w:szCs w:val="28"/>
        </w:rPr>
      </w:pPr>
      <w:r>
        <w:rPr>
          <w:rFonts w:ascii="Verdana" w:eastAsiaTheme="minorHAnsi" w:hAnsi="Verdana" w:cs="Garamond"/>
          <w:color w:val="000000"/>
          <w:szCs w:val="28"/>
        </w:rPr>
        <w:t>e.g. a= {1, 2, 3, 4, 5, 6, 7, 8, 0}</w:t>
      </w:r>
    </w:p>
    <w:p w14:paraId="4C8664D1" w14:textId="64E22E72" w:rsidR="004C0ACB" w:rsidRDefault="004C0ACB" w:rsidP="002338D3">
      <w:pPr>
        <w:autoSpaceDE w:val="0"/>
        <w:autoSpaceDN w:val="0"/>
        <w:adjustRightInd w:val="0"/>
        <w:spacing w:after="0" w:line="240" w:lineRule="auto"/>
        <w:ind w:firstLine="360"/>
        <w:jc w:val="both"/>
        <w:rPr>
          <w:rFonts w:ascii="Verdana" w:eastAsiaTheme="minorEastAsia" w:hAnsi="Verdana" w:cs="Garamond"/>
          <w:color w:val="000000"/>
          <w:szCs w:val="28"/>
        </w:rPr>
      </w:pPr>
      <w:r>
        <w:rPr>
          <w:rFonts w:ascii="Verdana" w:eastAsiaTheme="minorHAnsi" w:hAnsi="Verdana" w:cs="Garamond"/>
          <w:color w:val="000000"/>
          <w:szCs w:val="28"/>
        </w:rPr>
        <w:t xml:space="preserve">implies </w:t>
      </w:r>
      <m:oMath>
        <m:d>
          <m:dPr>
            <m:begChr m:val="["/>
            <m:endChr m:val="]"/>
            <m:ctrlPr>
              <w:rPr>
                <w:rFonts w:ascii="Cambria Math" w:eastAsiaTheme="minorHAnsi" w:hAnsi="Cambria Math" w:cs="Garamond"/>
                <w:i/>
                <w:color w:val="000000"/>
                <w:szCs w:val="28"/>
              </w:rPr>
            </m:ctrlPr>
          </m:dPr>
          <m:e>
            <m:eqArr>
              <m:eqArrPr>
                <m:ctrlPr>
                  <w:rPr>
                    <w:rFonts w:ascii="Cambria Math" w:eastAsiaTheme="minorHAnsi" w:hAnsi="Cambria Math" w:cs="Garamond"/>
                    <w:i/>
                    <w:color w:val="000000"/>
                    <w:szCs w:val="28"/>
                  </w:rPr>
                </m:ctrlPr>
              </m:eqArrPr>
              <m:e>
                <m:r>
                  <w:rPr>
                    <w:rFonts w:ascii="Cambria Math" w:eastAsiaTheme="minorHAnsi" w:hAnsi="Cambria Math" w:cs="Garamond"/>
                    <w:color w:val="000000"/>
                    <w:szCs w:val="28"/>
                  </w:rPr>
                  <m:t>1 2 3</m:t>
                </m:r>
              </m:e>
              <m:e>
                <m:r>
                  <w:rPr>
                    <w:rFonts w:ascii="Cambria Math" w:eastAsiaTheme="minorHAnsi" w:hAnsi="Cambria Math" w:cs="Garamond"/>
                    <w:color w:val="000000"/>
                    <w:szCs w:val="28"/>
                  </w:rPr>
                  <m:t>4 5 6</m:t>
                </m:r>
                <m:ctrlPr>
                  <w:rPr>
                    <w:rFonts w:ascii="Cambria Math" w:eastAsia="Cambria Math" w:hAnsi="Cambria Math" w:cs="Cambria Math"/>
                    <w:i/>
                    <w:color w:val="000000"/>
                    <w:szCs w:val="28"/>
                  </w:rPr>
                </m:ctrlPr>
              </m:e>
              <m:e>
                <m:r>
                  <w:rPr>
                    <w:rFonts w:ascii="Cambria Math" w:eastAsia="Cambria Math" w:hAnsi="Cambria Math" w:cs="Cambria Math"/>
                    <w:color w:val="000000"/>
                    <w:szCs w:val="28"/>
                  </w:rPr>
                  <m:t>7 8-</m:t>
                </m:r>
              </m:e>
            </m:eqArr>
          </m:e>
        </m:d>
      </m:oMath>
    </w:p>
    <w:p w14:paraId="4A80C32C" w14:textId="30A91722" w:rsidR="002338D3" w:rsidRDefault="00683108" w:rsidP="0020370F">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 </w:t>
      </w:r>
      <w:r w:rsidR="002338D3">
        <w:rPr>
          <w:rFonts w:ascii="Verdana" w:eastAsiaTheme="minorHAnsi" w:hAnsi="Verdana" w:cs="Garamond"/>
          <w:color w:val="000000"/>
          <w:szCs w:val="28"/>
        </w:rPr>
        <w:t>‘</w:t>
      </w:r>
      <w:proofErr w:type="spellStart"/>
      <w:r w:rsidR="002338D3" w:rsidRPr="0020370F">
        <w:rPr>
          <w:rFonts w:ascii="Verdana" w:eastAsiaTheme="minorHAnsi" w:hAnsi="Verdana" w:cs="Garamond"/>
          <w:b/>
          <w:color w:val="000000"/>
          <w:szCs w:val="28"/>
        </w:rPr>
        <w:t>hashCode</w:t>
      </w:r>
      <w:proofErr w:type="spellEnd"/>
      <w:r w:rsidR="002338D3" w:rsidRPr="0020370F">
        <w:rPr>
          <w:rFonts w:ascii="Verdana" w:eastAsiaTheme="minorHAnsi" w:hAnsi="Verdana" w:cs="Garamond"/>
          <w:b/>
          <w:color w:val="000000"/>
          <w:szCs w:val="28"/>
        </w:rPr>
        <w:t>’</w:t>
      </w:r>
      <w:r w:rsidR="0020370F">
        <w:rPr>
          <w:rFonts w:ascii="Verdana" w:eastAsiaTheme="minorHAnsi" w:hAnsi="Verdana" w:cs="Garamond"/>
          <w:color w:val="000000"/>
          <w:szCs w:val="28"/>
        </w:rPr>
        <w:t xml:space="preserve"> </w:t>
      </w:r>
      <w:r w:rsidR="002338D3">
        <w:rPr>
          <w:rFonts w:ascii="Verdana" w:eastAsiaTheme="minorHAnsi" w:hAnsi="Verdana" w:cs="Garamond"/>
          <w:color w:val="000000"/>
          <w:szCs w:val="28"/>
        </w:rPr>
        <w:t>method</w:t>
      </w:r>
      <w:r w:rsidR="0020370F">
        <w:rPr>
          <w:rFonts w:ascii="Verdana" w:eastAsiaTheme="minorHAnsi" w:hAnsi="Verdana" w:cs="Garamond"/>
          <w:color w:val="000000"/>
          <w:szCs w:val="28"/>
        </w:rPr>
        <w:t xml:space="preserve"> </w:t>
      </w:r>
      <w:r w:rsidR="002338D3">
        <w:rPr>
          <w:rFonts w:ascii="Verdana" w:eastAsiaTheme="minorHAnsi" w:hAnsi="Verdana" w:cs="Garamond"/>
          <w:color w:val="000000"/>
          <w:szCs w:val="28"/>
        </w:rPr>
        <w:t xml:space="preserve">returns </w:t>
      </w:r>
      <w:r>
        <w:rPr>
          <w:rFonts w:ascii="Verdana" w:eastAsiaTheme="minorHAnsi" w:hAnsi="Verdana" w:cs="Garamond"/>
          <w:color w:val="000000"/>
          <w:szCs w:val="28"/>
        </w:rPr>
        <w:t>‘</w:t>
      </w:r>
      <w:r w:rsidRPr="00753A56">
        <w:rPr>
          <w:rFonts w:ascii="Verdana" w:eastAsiaTheme="minorHAnsi" w:hAnsi="Verdana" w:cs="Garamond"/>
          <w:b/>
          <w:color w:val="000000"/>
          <w:szCs w:val="28"/>
        </w:rPr>
        <w:t>hash</w:t>
      </w:r>
      <w:r>
        <w:rPr>
          <w:rFonts w:ascii="Verdana" w:eastAsiaTheme="minorHAnsi" w:hAnsi="Verdana" w:cs="Garamond"/>
          <w:color w:val="000000"/>
          <w:szCs w:val="28"/>
        </w:rPr>
        <w:t>’</w:t>
      </w:r>
      <w:r w:rsidR="002338D3">
        <w:rPr>
          <w:rFonts w:ascii="Verdana" w:eastAsiaTheme="minorHAnsi" w:hAnsi="Verdana" w:cs="Garamond"/>
          <w:color w:val="000000"/>
          <w:szCs w:val="28"/>
        </w:rPr>
        <w:t xml:space="preserve"> </w:t>
      </w:r>
      <w:r w:rsidR="00753A56">
        <w:rPr>
          <w:rFonts w:ascii="Verdana" w:eastAsiaTheme="minorHAnsi" w:hAnsi="Verdana" w:cs="Garamond"/>
          <w:color w:val="000000"/>
          <w:szCs w:val="28"/>
        </w:rPr>
        <w:t>of</w:t>
      </w:r>
      <w:r w:rsidR="002338D3">
        <w:rPr>
          <w:rFonts w:ascii="Verdana" w:eastAsiaTheme="minorHAnsi" w:hAnsi="Verdana" w:cs="Garamond"/>
          <w:color w:val="000000"/>
          <w:szCs w:val="28"/>
        </w:rPr>
        <w:t xml:space="preserve"> every state, which would be unique for each state of all 9! i.e. </w:t>
      </w:r>
      <w:r w:rsidR="002338D3" w:rsidRPr="002338D3">
        <w:rPr>
          <w:rFonts w:ascii="Verdana" w:eastAsiaTheme="minorHAnsi" w:hAnsi="Verdana" w:cs="Garamond"/>
          <w:color w:val="000000"/>
          <w:szCs w:val="28"/>
        </w:rPr>
        <w:t>362880</w:t>
      </w:r>
      <w:r w:rsidR="002338D3">
        <w:rPr>
          <w:rFonts w:ascii="Verdana" w:eastAsiaTheme="minorHAnsi" w:hAnsi="Verdana" w:cs="Garamond"/>
          <w:color w:val="000000"/>
          <w:szCs w:val="28"/>
        </w:rPr>
        <w:t xml:space="preserve"> combinations possible</w:t>
      </w:r>
      <w:r>
        <w:rPr>
          <w:rFonts w:ascii="Verdana" w:eastAsiaTheme="minorHAnsi" w:hAnsi="Verdana" w:cs="Garamond"/>
          <w:color w:val="000000"/>
          <w:szCs w:val="28"/>
        </w:rPr>
        <w:t xml:space="preserve"> (Checked using </w:t>
      </w:r>
      <w:r w:rsidRPr="00683108">
        <w:rPr>
          <w:rFonts w:ascii="Verdana" w:eastAsiaTheme="minorHAnsi" w:hAnsi="Verdana" w:cs="Garamond"/>
          <w:b/>
          <w:color w:val="000000"/>
          <w:szCs w:val="28"/>
        </w:rPr>
        <w:t>TestHashMethod.java</w:t>
      </w:r>
      <w:r>
        <w:rPr>
          <w:rFonts w:ascii="Verdana" w:eastAsiaTheme="minorHAnsi" w:hAnsi="Verdana" w:cs="Garamond"/>
          <w:color w:val="000000"/>
          <w:szCs w:val="28"/>
        </w:rPr>
        <w:t>)</w:t>
      </w:r>
      <w:r w:rsidR="0020370F">
        <w:rPr>
          <w:rFonts w:ascii="Verdana" w:eastAsiaTheme="minorHAnsi" w:hAnsi="Verdana" w:cs="Garamond"/>
          <w:color w:val="000000"/>
          <w:szCs w:val="28"/>
        </w:rPr>
        <w:t xml:space="preserve">. This value will be used to store states that were already </w:t>
      </w:r>
      <w:r w:rsidR="0020370F" w:rsidRPr="0020370F">
        <w:rPr>
          <w:rFonts w:ascii="Verdana" w:eastAsiaTheme="minorHAnsi" w:hAnsi="Verdana" w:cs="Garamond"/>
          <w:b/>
          <w:color w:val="000000"/>
          <w:szCs w:val="28"/>
        </w:rPr>
        <w:t>visited</w:t>
      </w:r>
      <w:r w:rsidR="0020370F">
        <w:rPr>
          <w:rFonts w:ascii="Verdana" w:eastAsiaTheme="minorHAnsi" w:hAnsi="Verdana" w:cs="Garamond"/>
          <w:color w:val="000000"/>
          <w:szCs w:val="28"/>
        </w:rPr>
        <w:t xml:space="preserve"> in the A-star algorithm</w:t>
      </w:r>
      <w:r>
        <w:rPr>
          <w:rFonts w:ascii="Verdana" w:eastAsiaTheme="minorHAnsi" w:hAnsi="Verdana" w:cs="Garamond"/>
          <w:color w:val="000000"/>
          <w:szCs w:val="28"/>
        </w:rPr>
        <w:t>, rather than storing the whole ‘Puzzle8’ object or the array</w:t>
      </w:r>
    </w:p>
    <w:p w14:paraId="19C56D8B" w14:textId="59FE05A6" w:rsidR="0020370F" w:rsidRDefault="0020370F" w:rsidP="002338D3">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equals’ method uses ‘</w:t>
      </w:r>
      <w:proofErr w:type="spellStart"/>
      <w:r>
        <w:rPr>
          <w:rFonts w:ascii="Verdana" w:eastAsiaTheme="minorHAnsi" w:hAnsi="Verdana" w:cs="Garamond"/>
          <w:color w:val="000000"/>
          <w:szCs w:val="28"/>
        </w:rPr>
        <w:t>hashCode</w:t>
      </w:r>
      <w:proofErr w:type="spellEnd"/>
      <w:r>
        <w:rPr>
          <w:rFonts w:ascii="Verdana" w:eastAsiaTheme="minorHAnsi" w:hAnsi="Verdana" w:cs="Garamond"/>
          <w:color w:val="000000"/>
          <w:szCs w:val="28"/>
        </w:rPr>
        <w:t>’ rather than comparing for every array element</w:t>
      </w:r>
    </w:p>
    <w:p w14:paraId="012B8D19" w14:textId="7FA8ABC2" w:rsidR="00683108" w:rsidRDefault="00683108" w:rsidP="00683108">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sidRPr="00753A56">
        <w:rPr>
          <w:rFonts w:ascii="Verdana" w:eastAsiaTheme="minorHAnsi" w:hAnsi="Verdana" w:cs="Garamond"/>
          <w:b/>
          <w:color w:val="000000"/>
          <w:szCs w:val="28"/>
        </w:rPr>
        <w:t>Operations</w:t>
      </w:r>
      <w:r>
        <w:rPr>
          <w:rFonts w:ascii="Verdana" w:eastAsiaTheme="minorHAnsi" w:hAnsi="Verdana" w:cs="Garamond"/>
          <w:color w:val="000000"/>
          <w:szCs w:val="28"/>
        </w:rPr>
        <w:t xml:space="preserve"> include moving blank space - </w:t>
      </w:r>
      <w:r w:rsidRPr="00753A56">
        <w:rPr>
          <w:rFonts w:ascii="Verdana" w:eastAsiaTheme="minorHAnsi" w:hAnsi="Verdana" w:cs="Garamond"/>
          <w:b/>
          <w:color w:val="000000"/>
          <w:szCs w:val="28"/>
        </w:rPr>
        <w:t>up</w:t>
      </w:r>
      <w:r>
        <w:rPr>
          <w:rFonts w:ascii="Verdana" w:eastAsiaTheme="minorHAnsi" w:hAnsi="Verdana" w:cs="Garamond"/>
          <w:color w:val="000000"/>
          <w:szCs w:val="28"/>
        </w:rPr>
        <w:t xml:space="preserve">, </w:t>
      </w:r>
      <w:r w:rsidRPr="00753A56">
        <w:rPr>
          <w:rFonts w:ascii="Verdana" w:eastAsiaTheme="minorHAnsi" w:hAnsi="Verdana" w:cs="Garamond"/>
          <w:b/>
          <w:color w:val="000000"/>
          <w:szCs w:val="28"/>
        </w:rPr>
        <w:t>down</w:t>
      </w:r>
      <w:r>
        <w:rPr>
          <w:rFonts w:ascii="Verdana" w:eastAsiaTheme="minorHAnsi" w:hAnsi="Verdana" w:cs="Garamond"/>
          <w:color w:val="000000"/>
          <w:szCs w:val="28"/>
        </w:rPr>
        <w:t xml:space="preserve">, </w:t>
      </w:r>
      <w:r w:rsidRPr="00753A56">
        <w:rPr>
          <w:rFonts w:ascii="Verdana" w:eastAsiaTheme="minorHAnsi" w:hAnsi="Verdana" w:cs="Garamond"/>
          <w:b/>
          <w:color w:val="000000"/>
          <w:szCs w:val="28"/>
        </w:rPr>
        <w:t>right</w:t>
      </w:r>
      <w:r>
        <w:rPr>
          <w:rFonts w:ascii="Verdana" w:eastAsiaTheme="minorHAnsi" w:hAnsi="Verdana" w:cs="Garamond"/>
          <w:color w:val="000000"/>
          <w:szCs w:val="28"/>
        </w:rPr>
        <w:t xml:space="preserve"> or </w:t>
      </w:r>
      <w:r w:rsidRPr="00753A56">
        <w:rPr>
          <w:rFonts w:ascii="Verdana" w:eastAsiaTheme="minorHAnsi" w:hAnsi="Verdana" w:cs="Garamond"/>
          <w:b/>
          <w:color w:val="000000"/>
          <w:szCs w:val="28"/>
        </w:rPr>
        <w:t>left</w:t>
      </w:r>
      <w:r>
        <w:rPr>
          <w:rFonts w:ascii="Verdana" w:eastAsiaTheme="minorHAnsi" w:hAnsi="Verdana" w:cs="Garamond"/>
          <w:color w:val="000000"/>
          <w:szCs w:val="28"/>
        </w:rPr>
        <w:t>. The operation will return a new instance of ‘Puzzle8’, which would have the parent as the current instance</w:t>
      </w:r>
    </w:p>
    <w:p w14:paraId="04D22219" w14:textId="4E487FB0" w:rsidR="00683108" w:rsidRDefault="00753A56" w:rsidP="00683108">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Correct </w:t>
      </w:r>
      <w:r w:rsidR="00FF0775">
        <w:rPr>
          <w:rFonts w:ascii="Verdana" w:eastAsiaTheme="minorHAnsi" w:hAnsi="Verdana" w:cs="Garamond"/>
          <w:color w:val="000000"/>
          <w:szCs w:val="28"/>
        </w:rPr>
        <w:t xml:space="preserve">logic is applied </w:t>
      </w:r>
      <w:r>
        <w:rPr>
          <w:rFonts w:ascii="Verdana" w:eastAsiaTheme="minorHAnsi" w:hAnsi="Verdana" w:cs="Garamond"/>
          <w:color w:val="000000"/>
          <w:szCs w:val="28"/>
        </w:rPr>
        <w:t>for each of the</w:t>
      </w:r>
      <w:r w:rsidR="00FF0775">
        <w:rPr>
          <w:rFonts w:ascii="Verdana" w:eastAsiaTheme="minorHAnsi" w:hAnsi="Verdana" w:cs="Garamond"/>
          <w:color w:val="000000"/>
          <w:szCs w:val="28"/>
        </w:rPr>
        <w:t xml:space="preserve"> operations while dealing with a 1D representation</w:t>
      </w:r>
    </w:p>
    <w:p w14:paraId="28ECC781" w14:textId="0ACCE7D1" w:rsidR="00FF0775" w:rsidRDefault="00FF0775" w:rsidP="00683108">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E.g. Up operation swaps the ‘blank’ at (position) with </w:t>
      </w:r>
      <w:r w:rsidR="00D17482">
        <w:rPr>
          <w:rFonts w:ascii="Verdana" w:eastAsiaTheme="minorHAnsi" w:hAnsi="Verdana" w:cs="Garamond"/>
          <w:color w:val="000000"/>
          <w:szCs w:val="28"/>
        </w:rPr>
        <w:t xml:space="preserve">the </w:t>
      </w:r>
      <w:r w:rsidRPr="00D17482">
        <w:rPr>
          <w:rFonts w:ascii="Verdana" w:eastAsiaTheme="minorHAnsi" w:hAnsi="Verdana" w:cs="Garamond"/>
          <w:noProof/>
          <w:color w:val="000000"/>
          <w:szCs w:val="28"/>
        </w:rPr>
        <w:t>element</w:t>
      </w:r>
      <w:r>
        <w:rPr>
          <w:rFonts w:ascii="Verdana" w:eastAsiaTheme="minorHAnsi" w:hAnsi="Verdana" w:cs="Garamond"/>
          <w:color w:val="000000"/>
          <w:szCs w:val="28"/>
        </w:rPr>
        <w:t xml:space="preserve"> at (position – 3)</w:t>
      </w:r>
    </w:p>
    <w:p w14:paraId="667CAB09" w14:textId="4250CB13" w:rsidR="00FF0775" w:rsidRPr="00683108" w:rsidRDefault="00FF0775" w:rsidP="00683108">
      <w:pPr>
        <w:pStyle w:val="ListParagraph"/>
        <w:numPr>
          <w:ilvl w:val="0"/>
          <w:numId w:val="15"/>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If the operation is not possible, null is returned</w:t>
      </w:r>
    </w:p>
    <w:p w14:paraId="78A9151E" w14:textId="5F288202"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30107ED7" w14:textId="03DEB81B" w:rsidR="00683108" w:rsidRDefault="00683108">
      <w:pPr>
        <w:rPr>
          <w:rFonts w:ascii="Verdana" w:eastAsiaTheme="minorHAnsi" w:hAnsi="Verdana" w:cs="Garamond"/>
          <w:color w:val="000000"/>
          <w:szCs w:val="28"/>
        </w:rPr>
      </w:pPr>
      <w:r>
        <w:rPr>
          <w:rFonts w:ascii="Verdana" w:eastAsiaTheme="minorHAnsi" w:hAnsi="Verdana" w:cs="Garamond"/>
          <w:color w:val="000000"/>
          <w:szCs w:val="28"/>
        </w:rPr>
        <w:br w:type="page"/>
      </w:r>
    </w:p>
    <w:p w14:paraId="1249878D" w14:textId="11CFB347"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r>
        <w:rPr>
          <w:noProof/>
        </w:rPr>
        <w:lastRenderedPageBreak/>
        <w:drawing>
          <wp:inline distT="0" distB="0" distL="0" distR="0" wp14:anchorId="38EDF2F2" wp14:editId="59548A67">
            <wp:extent cx="3200400" cy="2252345"/>
            <wp:effectExtent l="19050" t="19050" r="1905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00400" cy="2252345"/>
                    </a:xfrm>
                    <a:prstGeom prst="rect">
                      <a:avLst/>
                    </a:prstGeom>
                    <a:ln>
                      <a:solidFill>
                        <a:schemeClr val="tx1"/>
                      </a:solidFill>
                    </a:ln>
                  </pic:spPr>
                </pic:pic>
              </a:graphicData>
            </a:graphic>
          </wp:inline>
        </w:drawing>
      </w:r>
    </w:p>
    <w:p w14:paraId="681D696E" w14:textId="77777777"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63D49964" w14:textId="1B4E83B0"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r>
        <w:rPr>
          <w:noProof/>
        </w:rPr>
        <w:drawing>
          <wp:inline distT="0" distB="0" distL="0" distR="0" wp14:anchorId="29BDC7DC" wp14:editId="10968681">
            <wp:extent cx="3200400" cy="2165350"/>
            <wp:effectExtent l="19050" t="19050" r="1905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00400" cy="2165350"/>
                    </a:xfrm>
                    <a:prstGeom prst="rect">
                      <a:avLst/>
                    </a:prstGeom>
                    <a:ln>
                      <a:solidFill>
                        <a:schemeClr val="tx1"/>
                      </a:solidFill>
                    </a:ln>
                  </pic:spPr>
                </pic:pic>
              </a:graphicData>
            </a:graphic>
          </wp:inline>
        </w:drawing>
      </w:r>
    </w:p>
    <w:p w14:paraId="2E1EAA7D" w14:textId="77777777"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0D31D7F2" w14:textId="16CEEC9C"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r>
        <w:rPr>
          <w:noProof/>
        </w:rPr>
        <w:drawing>
          <wp:inline distT="0" distB="0" distL="0" distR="0" wp14:anchorId="59D5292D" wp14:editId="0B537CD0">
            <wp:extent cx="3200400" cy="3989070"/>
            <wp:effectExtent l="19050" t="19050" r="19050" b="1143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3989070"/>
                    </a:xfrm>
                    <a:prstGeom prst="rect">
                      <a:avLst/>
                    </a:prstGeom>
                    <a:ln>
                      <a:solidFill>
                        <a:schemeClr val="tx1"/>
                      </a:solidFill>
                    </a:ln>
                  </pic:spPr>
                </pic:pic>
              </a:graphicData>
            </a:graphic>
          </wp:inline>
        </w:drawing>
      </w:r>
    </w:p>
    <w:p w14:paraId="1B57D40C" w14:textId="483046E9"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7F1D2764" w14:textId="68F1A2F5" w:rsidR="00683108" w:rsidRDefault="00683108" w:rsidP="00683108">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sidRPr="00683108">
        <w:rPr>
          <w:rFonts w:ascii="Verdana" w:eastAsiaTheme="minorHAnsi" w:hAnsi="Verdana" w:cs="Garamond"/>
          <w:color w:val="000000"/>
          <w:szCs w:val="28"/>
        </w:rPr>
        <w:t>‘</w:t>
      </w:r>
      <w:proofErr w:type="spellStart"/>
      <w:r w:rsidRPr="00683108">
        <w:rPr>
          <w:rFonts w:ascii="Verdana" w:eastAsiaTheme="minorHAnsi" w:hAnsi="Verdana" w:cs="Garamond"/>
          <w:color w:val="000000"/>
          <w:szCs w:val="28"/>
        </w:rPr>
        <w:t>Astar</w:t>
      </w:r>
      <w:proofErr w:type="spellEnd"/>
      <w:r w:rsidRPr="00683108">
        <w:rPr>
          <w:rFonts w:ascii="Verdana" w:eastAsiaTheme="minorHAnsi" w:hAnsi="Verdana" w:cs="Garamond"/>
          <w:color w:val="000000"/>
          <w:szCs w:val="28"/>
        </w:rPr>
        <w:t xml:space="preserve">’ class </w:t>
      </w:r>
      <w:r>
        <w:rPr>
          <w:rFonts w:ascii="Verdana" w:eastAsiaTheme="minorHAnsi" w:hAnsi="Verdana" w:cs="Garamond"/>
          <w:color w:val="000000"/>
          <w:szCs w:val="28"/>
        </w:rPr>
        <w:t xml:space="preserve">instance will take the </w:t>
      </w:r>
      <w:r w:rsidRPr="00D17482">
        <w:rPr>
          <w:rFonts w:ascii="Verdana" w:eastAsiaTheme="minorHAnsi" w:hAnsi="Verdana" w:cs="Garamond"/>
          <w:b/>
          <w:noProof/>
          <w:color w:val="000000"/>
          <w:szCs w:val="28"/>
        </w:rPr>
        <w:t>initial</w:t>
      </w:r>
      <w:r>
        <w:rPr>
          <w:rFonts w:ascii="Verdana" w:eastAsiaTheme="minorHAnsi" w:hAnsi="Verdana" w:cs="Garamond"/>
          <w:color w:val="000000"/>
          <w:szCs w:val="28"/>
        </w:rPr>
        <w:t xml:space="preserve"> and the </w:t>
      </w:r>
      <w:r w:rsidRPr="00753A56">
        <w:rPr>
          <w:rFonts w:ascii="Verdana" w:eastAsiaTheme="minorHAnsi" w:hAnsi="Verdana" w:cs="Garamond"/>
          <w:b/>
          <w:color w:val="000000"/>
          <w:szCs w:val="28"/>
        </w:rPr>
        <w:t>goal</w:t>
      </w:r>
      <w:r>
        <w:rPr>
          <w:rFonts w:ascii="Verdana" w:eastAsiaTheme="minorHAnsi" w:hAnsi="Verdana" w:cs="Garamond"/>
          <w:color w:val="000000"/>
          <w:szCs w:val="28"/>
        </w:rPr>
        <w:t xml:space="preserve"> state</w:t>
      </w:r>
    </w:p>
    <w:p w14:paraId="19057F3A" w14:textId="2007CC02" w:rsidR="00683108" w:rsidRDefault="00683108" w:rsidP="00683108">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A ‘</w:t>
      </w:r>
      <w:r w:rsidRPr="00753A56">
        <w:rPr>
          <w:rFonts w:ascii="Verdana" w:eastAsiaTheme="minorHAnsi" w:hAnsi="Verdana" w:cs="Garamond"/>
          <w:b/>
          <w:color w:val="000000"/>
          <w:szCs w:val="28"/>
        </w:rPr>
        <w:t>fringe’</w:t>
      </w:r>
      <w:r>
        <w:rPr>
          <w:rFonts w:ascii="Verdana" w:eastAsiaTheme="minorHAnsi" w:hAnsi="Verdana" w:cs="Garamond"/>
          <w:color w:val="000000"/>
          <w:szCs w:val="28"/>
        </w:rPr>
        <w:t xml:space="preserve"> of puzzles will be created, that will include the initial state already present</w:t>
      </w:r>
    </w:p>
    <w:p w14:paraId="662A1DD9" w14:textId="68585206" w:rsidR="00683108" w:rsidRDefault="00683108" w:rsidP="00683108">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Again, the states are 1D arrays, represented for the 8-puzzle problem, to improve performance by keeping minimal references</w:t>
      </w:r>
    </w:p>
    <w:p w14:paraId="040FA5A9" w14:textId="6D8911C2"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3E7B363E" w14:textId="17DCAF2F"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08395C91" w14:textId="1BA0ECE3"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07AC7B83" w14:textId="7F0B0928"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656B490D" w14:textId="5FDE6BEF"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72DFA575" w14:textId="08DB8074"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67DB9ADC" w14:textId="6ED0D704"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5CD5A046" w14:textId="0A7285F5"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6689CA63" w14:textId="4F26359E"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07E3DFB2" w14:textId="4C09555A" w:rsidR="00683108" w:rsidRDefault="00683108" w:rsidP="00683108">
      <w:pPr>
        <w:autoSpaceDE w:val="0"/>
        <w:autoSpaceDN w:val="0"/>
        <w:adjustRightInd w:val="0"/>
        <w:spacing w:after="0" w:line="240" w:lineRule="auto"/>
        <w:jc w:val="both"/>
        <w:rPr>
          <w:rFonts w:ascii="Verdana" w:eastAsiaTheme="minorHAnsi" w:hAnsi="Verdana" w:cs="Garamond"/>
          <w:color w:val="000000"/>
          <w:szCs w:val="28"/>
        </w:rPr>
      </w:pPr>
    </w:p>
    <w:p w14:paraId="1D1C458C" w14:textId="2FCEFA22" w:rsidR="00683108" w:rsidRDefault="00683108" w:rsidP="00683108">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User input will be taken </w:t>
      </w:r>
      <w:r w:rsidR="00FF0775">
        <w:rPr>
          <w:rFonts w:ascii="Verdana" w:eastAsiaTheme="minorHAnsi" w:hAnsi="Verdana" w:cs="Garamond"/>
          <w:color w:val="000000"/>
          <w:szCs w:val="28"/>
        </w:rPr>
        <w:t>as initial and goal state</w:t>
      </w:r>
    </w:p>
    <w:p w14:paraId="325EBC53" w14:textId="02B4A62C"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675793EA" w14:textId="25D25F1D"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1297A39F" w14:textId="5E6CB432"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0B49CD2A" w14:textId="2950866C"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11419FA0" w14:textId="1D956E0E"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08ABDA05" w14:textId="43D79781"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40DC17B7" w14:textId="568697E1"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047D68C3" w14:textId="5A28A208"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63DCF8A7" w14:textId="2F3C0027" w:rsidR="00FF0775" w:rsidRDefault="00FF0775" w:rsidP="00FF0775">
      <w:pPr>
        <w:autoSpaceDE w:val="0"/>
        <w:autoSpaceDN w:val="0"/>
        <w:adjustRightInd w:val="0"/>
        <w:spacing w:after="0" w:line="240" w:lineRule="auto"/>
        <w:jc w:val="both"/>
        <w:rPr>
          <w:rFonts w:ascii="Verdana" w:eastAsiaTheme="minorHAnsi" w:hAnsi="Verdana" w:cs="Garamond"/>
          <w:color w:val="000000"/>
          <w:szCs w:val="28"/>
        </w:rPr>
      </w:pPr>
    </w:p>
    <w:p w14:paraId="2BDE97B5" w14:textId="4DEC17B4" w:rsidR="00FF0775" w:rsidRDefault="00FF0775" w:rsidP="00FF0775">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w:t>
      </w:r>
      <w:proofErr w:type="spellStart"/>
      <w:r w:rsidRPr="00753A56">
        <w:rPr>
          <w:rFonts w:ascii="Verdana" w:eastAsiaTheme="minorHAnsi" w:hAnsi="Verdana" w:cs="Garamond"/>
          <w:b/>
          <w:color w:val="000000"/>
          <w:szCs w:val="28"/>
        </w:rPr>
        <w:t>insertPuzzleNode</w:t>
      </w:r>
      <w:proofErr w:type="spellEnd"/>
      <w:r>
        <w:rPr>
          <w:rFonts w:ascii="Verdana" w:eastAsiaTheme="minorHAnsi" w:hAnsi="Verdana" w:cs="Garamond"/>
          <w:color w:val="000000"/>
          <w:szCs w:val="28"/>
        </w:rPr>
        <w:t>’ inserts every expanded node/state to the fringe</w:t>
      </w:r>
    </w:p>
    <w:p w14:paraId="39C6FFE8" w14:textId="77777777" w:rsidR="00FF0775" w:rsidRDefault="00FF0775" w:rsidP="00FF0775">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w:t>
      </w:r>
      <w:r w:rsidRPr="00753A56">
        <w:rPr>
          <w:rFonts w:ascii="Verdana" w:eastAsiaTheme="minorHAnsi" w:hAnsi="Verdana" w:cs="Garamond"/>
          <w:b/>
          <w:color w:val="000000"/>
          <w:szCs w:val="28"/>
        </w:rPr>
        <w:t>Insertion sort</w:t>
      </w:r>
      <w:r>
        <w:rPr>
          <w:rFonts w:ascii="Verdana" w:eastAsiaTheme="minorHAnsi" w:hAnsi="Verdana" w:cs="Garamond"/>
          <w:color w:val="000000"/>
          <w:szCs w:val="28"/>
        </w:rPr>
        <w:t xml:space="preserve">’ technique is used to determine the right position to insert the new puzzle based on </w:t>
      </w:r>
    </w:p>
    <w:p w14:paraId="7556321F" w14:textId="22543E6D" w:rsidR="00FF0775" w:rsidRDefault="00FF0775" w:rsidP="00FF0775">
      <w:pPr>
        <w:pStyle w:val="ListParagraph"/>
        <w:autoSpaceDE w:val="0"/>
        <w:autoSpaceDN w:val="0"/>
        <w:adjustRightInd w:val="0"/>
        <w:spacing w:after="0" w:line="240" w:lineRule="auto"/>
        <w:ind w:left="360"/>
        <w:jc w:val="both"/>
        <w:rPr>
          <w:rFonts w:ascii="Verdana" w:eastAsiaTheme="minorHAnsi" w:hAnsi="Verdana" w:cs="Garamond"/>
          <w:color w:val="000000"/>
          <w:szCs w:val="28"/>
        </w:rPr>
      </w:pPr>
      <w:r>
        <w:rPr>
          <w:rFonts w:ascii="Verdana" w:eastAsiaTheme="minorHAnsi" w:hAnsi="Verdana" w:cs="Garamond"/>
          <w:color w:val="000000"/>
          <w:szCs w:val="28"/>
        </w:rPr>
        <w:t>‘</w:t>
      </w:r>
      <w:proofErr w:type="spellStart"/>
      <w:r>
        <w:rPr>
          <w:rFonts w:ascii="Verdana" w:eastAsiaTheme="minorHAnsi" w:hAnsi="Verdana" w:cs="Garamond"/>
          <w:color w:val="000000"/>
          <w:szCs w:val="28"/>
        </w:rPr>
        <w:t>totalHeuristic</w:t>
      </w:r>
      <w:proofErr w:type="spellEnd"/>
      <w:r>
        <w:rPr>
          <w:rFonts w:ascii="Verdana" w:eastAsiaTheme="minorHAnsi" w:hAnsi="Verdana" w:cs="Garamond"/>
          <w:color w:val="000000"/>
          <w:szCs w:val="28"/>
        </w:rPr>
        <w:t>=(g)+(h)’</w:t>
      </w:r>
    </w:p>
    <w:p w14:paraId="14EB9898" w14:textId="42E83628" w:rsidR="00FF0775" w:rsidRDefault="00FF0775" w:rsidP="00FF0775">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Two heuristic functions are defined, that </w:t>
      </w:r>
      <w:r w:rsidR="00D17482">
        <w:rPr>
          <w:rFonts w:ascii="Verdana" w:eastAsiaTheme="minorHAnsi" w:hAnsi="Verdana" w:cs="Garamond"/>
          <w:noProof/>
          <w:color w:val="000000"/>
          <w:szCs w:val="28"/>
        </w:rPr>
        <w:t>is</w:t>
      </w:r>
      <w:r>
        <w:rPr>
          <w:rFonts w:ascii="Verdana" w:eastAsiaTheme="minorHAnsi" w:hAnsi="Verdana" w:cs="Garamond"/>
          <w:color w:val="000000"/>
          <w:szCs w:val="28"/>
        </w:rPr>
        <w:t xml:space="preserve"> called in ‘</w:t>
      </w:r>
      <w:proofErr w:type="spellStart"/>
      <w:r>
        <w:rPr>
          <w:rFonts w:ascii="Verdana" w:eastAsiaTheme="minorHAnsi" w:hAnsi="Verdana" w:cs="Garamond"/>
          <w:color w:val="000000"/>
          <w:szCs w:val="28"/>
        </w:rPr>
        <w:t>insertPuzzleNode</w:t>
      </w:r>
      <w:proofErr w:type="spellEnd"/>
      <w:r>
        <w:rPr>
          <w:rFonts w:ascii="Verdana" w:eastAsiaTheme="minorHAnsi" w:hAnsi="Verdana" w:cs="Garamond"/>
          <w:color w:val="000000"/>
          <w:szCs w:val="28"/>
        </w:rPr>
        <w:t>’</w:t>
      </w:r>
    </w:p>
    <w:p w14:paraId="6BDC95FF" w14:textId="7B17E35E" w:rsidR="00FF0775" w:rsidRDefault="00FF0775" w:rsidP="00FF0775">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runHeuristic1’ is </w:t>
      </w:r>
      <w:r w:rsidRPr="00753A56">
        <w:rPr>
          <w:rFonts w:ascii="Verdana" w:eastAsiaTheme="minorHAnsi" w:hAnsi="Verdana" w:cs="Garamond"/>
          <w:b/>
          <w:color w:val="000000"/>
          <w:szCs w:val="28"/>
        </w:rPr>
        <w:t>Manhattan distance</w:t>
      </w:r>
    </w:p>
    <w:p w14:paraId="73AEA743" w14:textId="7938D125" w:rsidR="00FF0775" w:rsidRDefault="006965C8" w:rsidP="00FF0775">
      <w:pPr>
        <w:pStyle w:val="ListParagraph"/>
        <w:autoSpaceDE w:val="0"/>
        <w:autoSpaceDN w:val="0"/>
        <w:adjustRightInd w:val="0"/>
        <w:spacing w:after="0" w:line="240" w:lineRule="auto"/>
        <w:ind w:left="360"/>
        <w:jc w:val="both"/>
        <w:rPr>
          <w:rFonts w:ascii="Verdana" w:eastAsiaTheme="minorHAnsi" w:hAnsi="Verdana" w:cs="Garamond"/>
          <w:color w:val="000000"/>
          <w:szCs w:val="28"/>
        </w:rPr>
      </w:pPr>
      <w:r>
        <w:rPr>
          <w:rFonts w:ascii="Verdana" w:eastAsiaTheme="minorHAnsi" w:hAnsi="Verdana" w:cs="Garamond"/>
          <w:color w:val="000000"/>
          <w:szCs w:val="28"/>
        </w:rPr>
        <w:t>“</w:t>
      </w:r>
      <w:r w:rsidR="00FF0775">
        <w:rPr>
          <w:rFonts w:ascii="Verdana" w:eastAsiaTheme="minorHAnsi" w:hAnsi="Verdana" w:cs="Garamond"/>
          <w:color w:val="000000"/>
          <w:szCs w:val="28"/>
        </w:rPr>
        <w:t>Formula for 1D array =</w:t>
      </w:r>
    </w:p>
    <w:p w14:paraId="72BD152C" w14:textId="4EA3A069" w:rsidR="00FF0775" w:rsidRDefault="005E3F37" w:rsidP="00FF0775">
      <w:pPr>
        <w:pStyle w:val="ListParagraph"/>
        <w:autoSpaceDE w:val="0"/>
        <w:autoSpaceDN w:val="0"/>
        <w:adjustRightInd w:val="0"/>
        <w:spacing w:after="0" w:line="240" w:lineRule="auto"/>
        <w:ind w:left="360"/>
        <w:jc w:val="both"/>
        <w:rPr>
          <w:rFonts w:ascii="Verdana" w:eastAsiaTheme="minorHAnsi" w:hAnsi="Verdana" w:cs="Garamond"/>
          <w:color w:val="000000"/>
          <w:szCs w:val="28"/>
        </w:rPr>
      </w:pPr>
      <w:r>
        <w:rPr>
          <w:rFonts w:ascii="Verdana" w:eastAsiaTheme="minorHAnsi" w:hAnsi="Verdana" w:cs="Garamond"/>
          <w:color w:val="000000"/>
          <w:szCs w:val="28"/>
        </w:rPr>
        <w:t>abs</w:t>
      </w:r>
      <w:r w:rsidR="00FF0775">
        <w:rPr>
          <w:rFonts w:ascii="Verdana" w:eastAsiaTheme="minorHAnsi" w:hAnsi="Verdana" w:cs="Garamond"/>
          <w:color w:val="000000"/>
          <w:szCs w:val="28"/>
        </w:rPr>
        <w:t>|index%3</w:t>
      </w:r>
      <w:r w:rsidR="00A22E26">
        <w:rPr>
          <w:rFonts w:ascii="Verdana" w:eastAsiaTheme="minorHAnsi" w:hAnsi="Verdana" w:cs="Garamond"/>
          <w:color w:val="000000"/>
          <w:szCs w:val="28"/>
        </w:rPr>
        <w:t xml:space="preserve"> </w:t>
      </w:r>
      <w:r w:rsidR="00FF0775">
        <w:rPr>
          <w:rFonts w:ascii="Verdana" w:eastAsiaTheme="minorHAnsi" w:hAnsi="Verdana" w:cs="Garamond"/>
          <w:color w:val="000000"/>
          <w:szCs w:val="28"/>
        </w:rPr>
        <w:t>-</w:t>
      </w:r>
      <w:r w:rsidR="00A22E26">
        <w:rPr>
          <w:rFonts w:ascii="Verdana" w:eastAsiaTheme="minorHAnsi" w:hAnsi="Verdana" w:cs="Garamond"/>
          <w:color w:val="000000"/>
          <w:szCs w:val="28"/>
        </w:rPr>
        <w:t xml:space="preserve"> </w:t>
      </w:r>
      <w:r w:rsidR="00FF0775">
        <w:rPr>
          <w:rFonts w:ascii="Verdana" w:eastAsiaTheme="minorHAnsi" w:hAnsi="Verdana" w:cs="Garamond"/>
          <w:color w:val="000000"/>
          <w:szCs w:val="28"/>
        </w:rPr>
        <w:t>correctIndex%3| +</w:t>
      </w:r>
    </w:p>
    <w:p w14:paraId="16E0121B" w14:textId="78A990B2" w:rsidR="00FF0775" w:rsidRDefault="005E3F37" w:rsidP="00FF0775">
      <w:pPr>
        <w:pStyle w:val="ListParagraph"/>
        <w:autoSpaceDE w:val="0"/>
        <w:autoSpaceDN w:val="0"/>
        <w:adjustRightInd w:val="0"/>
        <w:spacing w:after="0" w:line="240" w:lineRule="auto"/>
        <w:ind w:left="360"/>
        <w:jc w:val="both"/>
        <w:rPr>
          <w:rFonts w:ascii="Verdana" w:eastAsiaTheme="minorHAnsi" w:hAnsi="Verdana" w:cs="Garamond"/>
          <w:color w:val="000000"/>
          <w:szCs w:val="28"/>
        </w:rPr>
      </w:pPr>
      <w:proofErr w:type="spellStart"/>
      <w:r>
        <w:rPr>
          <w:rFonts w:ascii="Verdana" w:eastAsiaTheme="minorHAnsi" w:hAnsi="Verdana" w:cs="Garamond"/>
          <w:color w:val="000000"/>
          <w:szCs w:val="28"/>
        </w:rPr>
        <w:t>abs</w:t>
      </w:r>
      <w:r w:rsidR="00FF0775">
        <w:rPr>
          <w:rFonts w:ascii="Verdana" w:eastAsiaTheme="minorHAnsi" w:hAnsi="Verdana" w:cs="Garamond"/>
          <w:color w:val="000000"/>
          <w:szCs w:val="28"/>
        </w:rPr>
        <w:t>|index</w:t>
      </w:r>
      <w:proofErr w:type="spellEnd"/>
      <w:r w:rsidR="00FF0775">
        <w:rPr>
          <w:rFonts w:ascii="Verdana" w:eastAsiaTheme="minorHAnsi" w:hAnsi="Verdana" w:cs="Garamond"/>
          <w:color w:val="000000"/>
          <w:szCs w:val="28"/>
        </w:rPr>
        <w:t>/3</w:t>
      </w:r>
      <w:r w:rsidR="00A22E26">
        <w:rPr>
          <w:rFonts w:ascii="Verdana" w:eastAsiaTheme="minorHAnsi" w:hAnsi="Verdana" w:cs="Garamond"/>
          <w:color w:val="000000"/>
          <w:szCs w:val="28"/>
        </w:rPr>
        <w:t xml:space="preserve">   </w:t>
      </w:r>
      <w:r w:rsidR="00FF0775">
        <w:rPr>
          <w:rFonts w:ascii="Verdana" w:eastAsiaTheme="minorHAnsi" w:hAnsi="Verdana" w:cs="Garamond"/>
          <w:color w:val="000000"/>
          <w:szCs w:val="28"/>
        </w:rPr>
        <w:t>-</w:t>
      </w:r>
      <w:r w:rsidR="00A22E26">
        <w:rPr>
          <w:rFonts w:ascii="Verdana" w:eastAsiaTheme="minorHAnsi" w:hAnsi="Verdana" w:cs="Garamond"/>
          <w:color w:val="000000"/>
          <w:szCs w:val="28"/>
        </w:rPr>
        <w:t xml:space="preserve"> </w:t>
      </w:r>
      <w:proofErr w:type="spellStart"/>
      <w:r w:rsidR="00FF0775">
        <w:rPr>
          <w:rFonts w:ascii="Verdana" w:eastAsiaTheme="minorHAnsi" w:hAnsi="Verdana" w:cs="Garamond"/>
          <w:color w:val="000000"/>
          <w:szCs w:val="28"/>
        </w:rPr>
        <w:t>correctIndex</w:t>
      </w:r>
      <w:proofErr w:type="spellEnd"/>
      <w:r w:rsidR="00FF0775">
        <w:rPr>
          <w:rFonts w:ascii="Verdana" w:eastAsiaTheme="minorHAnsi" w:hAnsi="Verdana" w:cs="Garamond"/>
          <w:color w:val="000000"/>
          <w:szCs w:val="28"/>
        </w:rPr>
        <w:t>/3|</w:t>
      </w:r>
      <w:r w:rsidR="006965C8">
        <w:rPr>
          <w:rFonts w:ascii="Verdana" w:eastAsiaTheme="minorHAnsi" w:hAnsi="Verdana" w:cs="Garamond"/>
          <w:color w:val="000000"/>
          <w:szCs w:val="28"/>
        </w:rPr>
        <w:t>”</w:t>
      </w:r>
    </w:p>
    <w:p w14:paraId="2C9EFCD9" w14:textId="4B970140" w:rsidR="00FF0775" w:rsidRDefault="00FF0775" w:rsidP="00FF0775">
      <w:pPr>
        <w:pStyle w:val="ListParagraph"/>
        <w:numPr>
          <w:ilvl w:val="0"/>
          <w:numId w:val="16"/>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runHeuristic2’ is </w:t>
      </w:r>
      <w:r w:rsidR="00753A56" w:rsidRPr="00753A56">
        <w:rPr>
          <w:rFonts w:ascii="Verdana" w:eastAsiaTheme="minorHAnsi" w:hAnsi="Verdana" w:cs="Garamond"/>
          <w:b/>
          <w:color w:val="000000"/>
          <w:szCs w:val="28"/>
        </w:rPr>
        <w:t>M</w:t>
      </w:r>
      <w:r w:rsidRPr="00753A56">
        <w:rPr>
          <w:rFonts w:ascii="Verdana" w:eastAsiaTheme="minorHAnsi" w:hAnsi="Verdana" w:cs="Garamond"/>
          <w:b/>
          <w:color w:val="000000"/>
          <w:szCs w:val="28"/>
        </w:rPr>
        <w:t>isplaced tiles</w:t>
      </w:r>
    </w:p>
    <w:p w14:paraId="091BFE38" w14:textId="768345BC" w:rsidR="000B6E94" w:rsidRDefault="00D17482" w:rsidP="000B6E94">
      <w:pPr>
        <w:pStyle w:val="ListParagraph"/>
        <w:autoSpaceDE w:val="0"/>
        <w:autoSpaceDN w:val="0"/>
        <w:adjustRightInd w:val="0"/>
        <w:spacing w:after="0" w:line="240" w:lineRule="auto"/>
        <w:ind w:left="360"/>
        <w:jc w:val="both"/>
        <w:rPr>
          <w:rFonts w:ascii="Verdana" w:eastAsiaTheme="minorHAnsi" w:hAnsi="Verdana" w:cs="Garamond"/>
          <w:color w:val="000000"/>
          <w:szCs w:val="28"/>
        </w:rPr>
      </w:pPr>
      <w:r>
        <w:rPr>
          <w:rFonts w:ascii="Verdana" w:eastAsiaTheme="minorHAnsi" w:hAnsi="Verdana" w:cs="Garamond"/>
          <w:noProof/>
          <w:color w:val="000000"/>
          <w:szCs w:val="28"/>
        </w:rPr>
        <w:t>The f</w:t>
      </w:r>
      <w:r w:rsidR="000B6E94" w:rsidRPr="00D17482">
        <w:rPr>
          <w:rFonts w:ascii="Verdana" w:eastAsiaTheme="minorHAnsi" w:hAnsi="Verdana" w:cs="Garamond"/>
          <w:noProof/>
          <w:color w:val="000000"/>
          <w:szCs w:val="28"/>
        </w:rPr>
        <w:t>ormula</w:t>
      </w:r>
      <w:r w:rsidR="000B6E94">
        <w:rPr>
          <w:rFonts w:ascii="Verdana" w:eastAsiaTheme="minorHAnsi" w:hAnsi="Verdana" w:cs="Garamond"/>
          <w:color w:val="000000"/>
          <w:szCs w:val="28"/>
        </w:rPr>
        <w:t xml:space="preserve"> for 1D array</w:t>
      </w:r>
    </w:p>
    <w:p w14:paraId="42E47147" w14:textId="4AC79F8C" w:rsidR="000B6E94" w:rsidRDefault="000B6E94" w:rsidP="000B6E94">
      <w:pPr>
        <w:pStyle w:val="ListParagraph"/>
        <w:autoSpaceDE w:val="0"/>
        <w:autoSpaceDN w:val="0"/>
        <w:adjustRightInd w:val="0"/>
        <w:spacing w:after="0" w:line="240" w:lineRule="auto"/>
        <w:ind w:left="360"/>
        <w:jc w:val="both"/>
        <w:rPr>
          <w:rFonts w:ascii="Verdana" w:eastAsiaTheme="minorHAnsi" w:hAnsi="Verdana" w:cs="Garamond"/>
          <w:color w:val="000000"/>
          <w:szCs w:val="28"/>
        </w:rPr>
      </w:pPr>
      <w:r>
        <w:rPr>
          <w:rFonts w:ascii="Verdana" w:eastAsiaTheme="minorHAnsi" w:hAnsi="Verdana" w:cs="Garamond"/>
          <w:color w:val="000000"/>
          <w:szCs w:val="28"/>
        </w:rPr>
        <w:t>=(counter++) for every mismatched index</w:t>
      </w:r>
    </w:p>
    <w:p w14:paraId="778AAFB1" w14:textId="7428335E"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45478AD8" w14:textId="64A6574F"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5C705F8B" w14:textId="5E0E3C46" w:rsidR="00E551ED" w:rsidRDefault="00E551ED">
      <w:pPr>
        <w:rPr>
          <w:rFonts w:ascii="Verdana" w:eastAsiaTheme="minorHAnsi" w:hAnsi="Verdana" w:cs="Garamond"/>
          <w:color w:val="000000"/>
          <w:szCs w:val="28"/>
        </w:rPr>
      </w:pPr>
      <w:r>
        <w:rPr>
          <w:rFonts w:ascii="Verdana" w:eastAsiaTheme="minorHAnsi" w:hAnsi="Verdana" w:cs="Garamond"/>
          <w:color w:val="000000"/>
          <w:szCs w:val="28"/>
        </w:rPr>
        <w:br w:type="page"/>
      </w:r>
    </w:p>
    <w:p w14:paraId="632B2F08" w14:textId="7EC8562F"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r>
        <w:rPr>
          <w:noProof/>
        </w:rPr>
        <w:lastRenderedPageBreak/>
        <w:drawing>
          <wp:inline distT="0" distB="0" distL="0" distR="0" wp14:anchorId="78493472" wp14:editId="3CAAC806">
            <wp:extent cx="3200400" cy="4737100"/>
            <wp:effectExtent l="19050" t="19050" r="19050" b="254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4737100"/>
                    </a:xfrm>
                    <a:prstGeom prst="rect">
                      <a:avLst/>
                    </a:prstGeom>
                    <a:ln>
                      <a:solidFill>
                        <a:schemeClr val="tx1"/>
                      </a:solidFill>
                    </a:ln>
                  </pic:spPr>
                </pic:pic>
              </a:graphicData>
            </a:graphic>
          </wp:inline>
        </w:drawing>
      </w:r>
    </w:p>
    <w:p w14:paraId="669F3844" w14:textId="129BB9E7"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7B379BF8" w14:textId="1F677D1F"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6037C3D5" w14:textId="5660BDB6"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585AC835" w14:textId="2DBF71F8"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24841355" w14:textId="79E66E5B"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18248808" w14:textId="4C834ED5"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6474167F" w14:textId="548FED2A"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308A34BB" w14:textId="4115C6EB"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7B7D0F2B" w14:textId="07BBD0BF"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4B43E70F" w14:textId="070402B8"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3FE8FF45" w14:textId="6895DD45"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03153F51" w14:textId="739871E6" w:rsidR="00E551ED" w:rsidRDefault="00CB24C5" w:rsidP="00E551ED">
      <w:p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A</w:t>
      </w:r>
      <w:r w:rsidR="00E551ED">
        <w:rPr>
          <w:rFonts w:ascii="Verdana" w:eastAsiaTheme="minorHAnsi" w:hAnsi="Verdana" w:cs="Garamond"/>
          <w:color w:val="000000"/>
          <w:szCs w:val="28"/>
        </w:rPr>
        <w:t>lgorithm: -</w:t>
      </w:r>
    </w:p>
    <w:p w14:paraId="3FDCDC93" w14:textId="1706CA79" w:rsid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p w14:paraId="7A9239FA" w14:textId="00FCD4C5"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The loop breaks when the ‘</w:t>
      </w:r>
      <w:r w:rsidRPr="00753A56">
        <w:rPr>
          <w:rFonts w:ascii="Verdana" w:eastAsiaTheme="minorHAnsi" w:hAnsi="Verdana" w:cs="Garamond"/>
          <w:b/>
          <w:color w:val="000000"/>
          <w:szCs w:val="28"/>
        </w:rPr>
        <w:t>heuristic value</w:t>
      </w:r>
      <w:r>
        <w:rPr>
          <w:rFonts w:ascii="Verdana" w:eastAsiaTheme="minorHAnsi" w:hAnsi="Verdana" w:cs="Garamond"/>
          <w:color w:val="000000"/>
          <w:szCs w:val="28"/>
        </w:rPr>
        <w:t>’ equals 0</w:t>
      </w:r>
    </w:p>
    <w:p w14:paraId="7E7B3D6A" w14:textId="0FDC9C78"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The ‘</w:t>
      </w:r>
      <w:r w:rsidRPr="00753A56">
        <w:rPr>
          <w:rFonts w:ascii="Verdana" w:eastAsiaTheme="minorHAnsi" w:hAnsi="Verdana" w:cs="Garamond"/>
          <w:b/>
          <w:color w:val="000000"/>
          <w:szCs w:val="28"/>
        </w:rPr>
        <w:t>fringe</w:t>
      </w:r>
      <w:r>
        <w:rPr>
          <w:rFonts w:ascii="Verdana" w:eastAsiaTheme="minorHAnsi" w:hAnsi="Verdana" w:cs="Garamond"/>
          <w:color w:val="000000"/>
          <w:szCs w:val="28"/>
        </w:rPr>
        <w:t>’ is always sorted as the sorting is carried while inserting</w:t>
      </w:r>
    </w:p>
    <w:p w14:paraId="1D6B6304" w14:textId="7013944C"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Hence, the least heuristic node/puzzle is at the 0</w:t>
      </w:r>
      <w:r w:rsidRPr="00E551ED">
        <w:rPr>
          <w:rFonts w:ascii="Verdana" w:eastAsiaTheme="minorHAnsi" w:hAnsi="Verdana" w:cs="Garamond"/>
          <w:color w:val="000000"/>
          <w:szCs w:val="28"/>
          <w:vertAlign w:val="superscript"/>
        </w:rPr>
        <w:t>th</w:t>
      </w:r>
      <w:r>
        <w:rPr>
          <w:rFonts w:ascii="Verdana" w:eastAsiaTheme="minorHAnsi" w:hAnsi="Verdana" w:cs="Garamond"/>
          <w:color w:val="000000"/>
          <w:szCs w:val="28"/>
        </w:rPr>
        <w:t xml:space="preserve"> index</w:t>
      </w:r>
    </w:p>
    <w:p w14:paraId="3A2D2CE8" w14:textId="090FDB2D"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Add its ‘</w:t>
      </w:r>
      <w:proofErr w:type="spellStart"/>
      <w:r>
        <w:rPr>
          <w:rFonts w:ascii="Verdana" w:eastAsiaTheme="minorHAnsi" w:hAnsi="Verdana" w:cs="Garamond"/>
          <w:color w:val="000000"/>
          <w:szCs w:val="28"/>
        </w:rPr>
        <w:t>hashCode</w:t>
      </w:r>
      <w:proofErr w:type="spellEnd"/>
      <w:r>
        <w:rPr>
          <w:rFonts w:ascii="Verdana" w:eastAsiaTheme="minorHAnsi" w:hAnsi="Verdana" w:cs="Garamond"/>
          <w:color w:val="000000"/>
          <w:szCs w:val="28"/>
        </w:rPr>
        <w:t>’ to the ‘</w:t>
      </w:r>
      <w:r w:rsidRPr="00753A56">
        <w:rPr>
          <w:rFonts w:ascii="Verdana" w:eastAsiaTheme="minorHAnsi" w:hAnsi="Verdana" w:cs="Garamond"/>
          <w:b/>
          <w:color w:val="000000"/>
          <w:szCs w:val="28"/>
        </w:rPr>
        <w:t>visited</w:t>
      </w:r>
      <w:r>
        <w:rPr>
          <w:rFonts w:ascii="Verdana" w:eastAsiaTheme="minorHAnsi" w:hAnsi="Verdana" w:cs="Garamond"/>
          <w:color w:val="000000"/>
          <w:szCs w:val="28"/>
        </w:rPr>
        <w:t>’ list and increment ‘</w:t>
      </w:r>
      <w:proofErr w:type="spellStart"/>
      <w:r>
        <w:rPr>
          <w:rFonts w:ascii="Verdana" w:eastAsiaTheme="minorHAnsi" w:hAnsi="Verdana" w:cs="Garamond"/>
          <w:color w:val="000000"/>
          <w:szCs w:val="28"/>
        </w:rPr>
        <w:t>totalVisited</w:t>
      </w:r>
      <w:proofErr w:type="spellEnd"/>
      <w:r>
        <w:rPr>
          <w:rFonts w:ascii="Verdana" w:eastAsiaTheme="minorHAnsi" w:hAnsi="Verdana" w:cs="Garamond"/>
          <w:color w:val="000000"/>
          <w:szCs w:val="28"/>
        </w:rPr>
        <w:t>’ counter</w:t>
      </w:r>
    </w:p>
    <w:p w14:paraId="67E90FB8" w14:textId="7049F360"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 xml:space="preserve">If it is not the goal, </w:t>
      </w:r>
      <w:r w:rsidRPr="00753A56">
        <w:rPr>
          <w:rFonts w:ascii="Verdana" w:eastAsiaTheme="minorHAnsi" w:hAnsi="Verdana" w:cs="Garamond"/>
          <w:b/>
          <w:color w:val="000000"/>
          <w:szCs w:val="28"/>
        </w:rPr>
        <w:t>expand</w:t>
      </w:r>
      <w:r>
        <w:rPr>
          <w:rFonts w:ascii="Verdana" w:eastAsiaTheme="minorHAnsi" w:hAnsi="Verdana" w:cs="Garamond"/>
          <w:color w:val="000000"/>
          <w:szCs w:val="28"/>
        </w:rPr>
        <w:t xml:space="preserve"> to generate more nodes by performing operations – </w:t>
      </w:r>
      <w:r w:rsidRPr="00753A56">
        <w:rPr>
          <w:rFonts w:ascii="Verdana" w:eastAsiaTheme="minorHAnsi" w:hAnsi="Verdana" w:cs="Garamond"/>
          <w:b/>
          <w:color w:val="000000"/>
          <w:szCs w:val="28"/>
        </w:rPr>
        <w:t>up</w:t>
      </w:r>
      <w:r>
        <w:rPr>
          <w:rFonts w:ascii="Verdana" w:eastAsiaTheme="minorHAnsi" w:hAnsi="Verdana" w:cs="Garamond"/>
          <w:color w:val="000000"/>
          <w:szCs w:val="28"/>
        </w:rPr>
        <w:t xml:space="preserve">, </w:t>
      </w:r>
      <w:r w:rsidRPr="00753A56">
        <w:rPr>
          <w:rFonts w:ascii="Verdana" w:eastAsiaTheme="minorHAnsi" w:hAnsi="Verdana" w:cs="Garamond"/>
          <w:b/>
          <w:color w:val="000000"/>
          <w:szCs w:val="28"/>
        </w:rPr>
        <w:t>down</w:t>
      </w:r>
      <w:r>
        <w:rPr>
          <w:rFonts w:ascii="Verdana" w:eastAsiaTheme="minorHAnsi" w:hAnsi="Verdana" w:cs="Garamond"/>
          <w:color w:val="000000"/>
          <w:szCs w:val="28"/>
        </w:rPr>
        <w:t xml:space="preserve">, </w:t>
      </w:r>
      <w:r w:rsidRPr="00753A56">
        <w:rPr>
          <w:rFonts w:ascii="Verdana" w:eastAsiaTheme="minorHAnsi" w:hAnsi="Verdana" w:cs="Garamond"/>
          <w:b/>
          <w:color w:val="000000"/>
          <w:szCs w:val="28"/>
        </w:rPr>
        <w:t>right</w:t>
      </w:r>
      <w:r>
        <w:rPr>
          <w:rFonts w:ascii="Verdana" w:eastAsiaTheme="minorHAnsi" w:hAnsi="Verdana" w:cs="Garamond"/>
          <w:color w:val="000000"/>
          <w:szCs w:val="28"/>
        </w:rPr>
        <w:t xml:space="preserve">, </w:t>
      </w:r>
      <w:r w:rsidRPr="00753A56">
        <w:rPr>
          <w:rFonts w:ascii="Verdana" w:eastAsiaTheme="minorHAnsi" w:hAnsi="Verdana" w:cs="Garamond"/>
          <w:b/>
          <w:color w:val="000000"/>
          <w:szCs w:val="28"/>
        </w:rPr>
        <w:t>left</w:t>
      </w:r>
      <w:r>
        <w:rPr>
          <w:rFonts w:ascii="Verdana" w:eastAsiaTheme="minorHAnsi" w:hAnsi="Verdana" w:cs="Garamond"/>
          <w:color w:val="000000"/>
          <w:szCs w:val="28"/>
        </w:rPr>
        <w:t>, whichever is possible, and add the generated nodes/puzzles to the fringe by insert operation maintaining the sort</w:t>
      </w:r>
      <w:r w:rsidR="00753A56">
        <w:rPr>
          <w:rFonts w:ascii="Verdana" w:eastAsiaTheme="minorHAnsi" w:hAnsi="Verdana" w:cs="Garamond"/>
          <w:color w:val="000000"/>
          <w:szCs w:val="28"/>
        </w:rPr>
        <w:t>ing</w:t>
      </w:r>
    </w:p>
    <w:p w14:paraId="6BEF36A1" w14:textId="0CFF086A"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Increment the ‘</w:t>
      </w:r>
      <w:proofErr w:type="spellStart"/>
      <w:r w:rsidRPr="00D17482">
        <w:rPr>
          <w:rFonts w:ascii="Verdana" w:eastAsiaTheme="minorHAnsi" w:hAnsi="Verdana" w:cs="Garamond"/>
          <w:noProof/>
          <w:color w:val="000000"/>
          <w:szCs w:val="28"/>
        </w:rPr>
        <w:t>totalExpanded</w:t>
      </w:r>
      <w:proofErr w:type="spellEnd"/>
      <w:r>
        <w:rPr>
          <w:rFonts w:ascii="Verdana" w:eastAsiaTheme="minorHAnsi" w:hAnsi="Verdana" w:cs="Garamond"/>
          <w:color w:val="000000"/>
          <w:szCs w:val="28"/>
        </w:rPr>
        <w:t>’ counter</w:t>
      </w:r>
    </w:p>
    <w:p w14:paraId="39D2B860" w14:textId="2EF2749E" w:rsidR="00E551ED"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Pr>
          <w:rFonts w:ascii="Verdana" w:eastAsiaTheme="minorHAnsi" w:hAnsi="Verdana" w:cs="Garamond"/>
          <w:color w:val="000000"/>
          <w:szCs w:val="28"/>
        </w:rPr>
        <w:t>When the loop breaks, the ‘puzzle’ object will contain the goal state</w:t>
      </w:r>
    </w:p>
    <w:p w14:paraId="2670AE63" w14:textId="5F5588D1" w:rsidR="00E551ED" w:rsidRPr="005565B6" w:rsidRDefault="00E551ED" w:rsidP="00E551ED">
      <w:pPr>
        <w:pStyle w:val="ListParagraph"/>
        <w:numPr>
          <w:ilvl w:val="0"/>
          <w:numId w:val="17"/>
        </w:numPr>
        <w:autoSpaceDE w:val="0"/>
        <w:autoSpaceDN w:val="0"/>
        <w:adjustRightInd w:val="0"/>
        <w:spacing w:after="0" w:line="240" w:lineRule="auto"/>
        <w:jc w:val="both"/>
        <w:rPr>
          <w:rFonts w:ascii="Verdana" w:eastAsiaTheme="minorHAnsi" w:hAnsi="Verdana" w:cs="Garamond"/>
          <w:color w:val="000000"/>
          <w:szCs w:val="28"/>
        </w:rPr>
      </w:pPr>
      <w:r w:rsidRPr="00753A56">
        <w:rPr>
          <w:rFonts w:ascii="Verdana" w:eastAsiaTheme="minorHAnsi" w:hAnsi="Verdana" w:cs="Garamond"/>
          <w:b/>
          <w:color w:val="000000"/>
          <w:szCs w:val="28"/>
        </w:rPr>
        <w:t>Trace</w:t>
      </w:r>
      <w:r>
        <w:rPr>
          <w:rFonts w:ascii="Verdana" w:eastAsiaTheme="minorHAnsi" w:hAnsi="Verdana" w:cs="Garamond"/>
          <w:color w:val="000000"/>
          <w:szCs w:val="28"/>
        </w:rPr>
        <w:t xml:space="preserve"> </w:t>
      </w:r>
      <w:r w:rsidRPr="00753A56">
        <w:rPr>
          <w:rFonts w:ascii="Verdana" w:eastAsiaTheme="minorHAnsi" w:hAnsi="Verdana" w:cs="Garamond"/>
          <w:b/>
          <w:color w:val="000000"/>
          <w:szCs w:val="28"/>
        </w:rPr>
        <w:t>the complete path by ‘</w:t>
      </w:r>
      <w:proofErr w:type="spellStart"/>
      <w:r w:rsidRPr="00753A56">
        <w:rPr>
          <w:rFonts w:ascii="Verdana" w:eastAsiaTheme="minorHAnsi" w:hAnsi="Verdana" w:cs="Garamond"/>
          <w:b/>
          <w:color w:val="000000"/>
          <w:szCs w:val="28"/>
        </w:rPr>
        <w:t>parentPuzzle</w:t>
      </w:r>
      <w:proofErr w:type="spellEnd"/>
      <w:r w:rsidRPr="00753A56">
        <w:rPr>
          <w:rFonts w:ascii="Verdana" w:eastAsiaTheme="minorHAnsi" w:hAnsi="Verdana" w:cs="Garamond"/>
          <w:b/>
          <w:color w:val="000000"/>
          <w:szCs w:val="28"/>
        </w:rPr>
        <w:t>’ link</w:t>
      </w:r>
    </w:p>
    <w:p w14:paraId="6F6EB2DC" w14:textId="47C5D55D" w:rsidR="005565B6" w:rsidRDefault="005565B6" w:rsidP="005565B6">
      <w:pPr>
        <w:autoSpaceDE w:val="0"/>
        <w:autoSpaceDN w:val="0"/>
        <w:adjustRightInd w:val="0"/>
        <w:spacing w:after="0" w:line="240" w:lineRule="auto"/>
        <w:jc w:val="both"/>
        <w:rPr>
          <w:rFonts w:ascii="Verdana" w:eastAsiaTheme="minorHAnsi" w:hAnsi="Verdana" w:cs="Garamond"/>
          <w:color w:val="000000"/>
          <w:szCs w:val="28"/>
        </w:rPr>
      </w:pPr>
    </w:p>
    <w:p w14:paraId="779B5EB6" w14:textId="17DF287F" w:rsidR="005565B6" w:rsidRPr="005565B6" w:rsidRDefault="005565B6" w:rsidP="00806680">
      <w:pPr>
        <w:rPr>
          <w:rFonts w:ascii="Verdana" w:eastAsiaTheme="minorHAnsi" w:hAnsi="Verdana" w:cs="Garamond"/>
          <w:color w:val="000000"/>
          <w:szCs w:val="28"/>
        </w:rPr>
      </w:pPr>
    </w:p>
    <w:p w14:paraId="455910C0" w14:textId="77777777" w:rsidR="00753A56" w:rsidRDefault="00753A56">
      <w:pPr>
        <w:rPr>
          <w:rFonts w:ascii="Verdana" w:eastAsiaTheme="minorHAnsi" w:hAnsi="Verdana" w:cs="Garamond"/>
          <w:color w:val="000000"/>
          <w:szCs w:val="28"/>
        </w:rPr>
      </w:pPr>
      <w:r>
        <w:rPr>
          <w:rFonts w:ascii="Verdana" w:eastAsiaTheme="minorHAnsi" w:hAnsi="Verdana" w:cs="Garamond"/>
          <w:color w:val="000000"/>
          <w:szCs w:val="28"/>
        </w:rPr>
        <w:br w:type="page"/>
      </w:r>
    </w:p>
    <w:p w14:paraId="0BBEF914" w14:textId="77777777" w:rsidR="00F66B02" w:rsidRDefault="00F66B02" w:rsidP="00753A56">
      <w:pPr>
        <w:jc w:val="center"/>
        <w:rPr>
          <w:b/>
          <w:u w:val="single"/>
        </w:rPr>
        <w:sectPr w:rsidR="00F66B02" w:rsidSect="004C0ACB">
          <w:type w:val="continuous"/>
          <w:pgSz w:w="12240" w:h="15840"/>
          <w:pgMar w:top="720" w:right="720" w:bottom="720" w:left="720" w:header="720" w:footer="720" w:gutter="0"/>
          <w:cols w:num="2" w:space="720"/>
          <w:docGrid w:linePitch="360"/>
        </w:sectPr>
      </w:pPr>
    </w:p>
    <w:p w14:paraId="3981D4DC" w14:textId="276FEC0A" w:rsidR="00753A56" w:rsidRDefault="00753A56" w:rsidP="00753A56">
      <w:pPr>
        <w:jc w:val="center"/>
        <w:rPr>
          <w:b/>
          <w:u w:val="single"/>
        </w:rPr>
      </w:pPr>
      <w:r>
        <w:rPr>
          <w:b/>
          <w:u w:val="single"/>
        </w:rPr>
        <w:lastRenderedPageBreak/>
        <w:t>Sample results for Misplaced Tile Heuristics</w:t>
      </w:r>
    </w:p>
    <w:p w14:paraId="44CFC4C1" w14:textId="77777777" w:rsidR="00753A56" w:rsidRDefault="00753A56" w:rsidP="00753A56"/>
    <w:p w14:paraId="71BBE8DE" w14:textId="77777777" w:rsidR="00753A56" w:rsidRDefault="00753A56" w:rsidP="00753A56">
      <w:r>
        <w:t xml:space="preserve">Add numbers from 0-9 to INITIAL puzzle state serially, separated by SPACE and/or </w:t>
      </w:r>
      <w:r w:rsidRPr="00D17482">
        <w:rPr>
          <w:noProof/>
        </w:rPr>
        <w:t>NEW LINE</w:t>
      </w:r>
      <w:r>
        <w:t>.</w:t>
      </w:r>
    </w:p>
    <w:p w14:paraId="50E174CC" w14:textId="77777777" w:rsidR="00753A56" w:rsidRDefault="00753A56" w:rsidP="00753A56">
      <w:r>
        <w:t>0 1 3 4 2 5 7 8 6</w:t>
      </w:r>
    </w:p>
    <w:p w14:paraId="744AA287" w14:textId="77777777" w:rsidR="00753A56" w:rsidRDefault="00753A56" w:rsidP="00753A56">
      <w:r>
        <w:t>Add numbers from 0-9 to GOAL puzzle state serially.</w:t>
      </w:r>
    </w:p>
    <w:p w14:paraId="6E4A0EE0" w14:textId="77777777" w:rsidR="00753A56" w:rsidRDefault="00753A56" w:rsidP="00753A56">
      <w:r>
        <w:t>1 2 3 4 5 6 7 8 0</w:t>
      </w:r>
    </w:p>
    <w:p w14:paraId="2A298EB4" w14:textId="77777777" w:rsidR="00753A56" w:rsidRDefault="00753A56" w:rsidP="00753A56">
      <w:r>
        <w:t>Total Expanded nodes: 9</w:t>
      </w:r>
    </w:p>
    <w:p w14:paraId="17545574" w14:textId="77777777" w:rsidR="00753A56" w:rsidRDefault="00753A56" w:rsidP="00753A56">
      <w:r>
        <w:t>Total Visited nodes: 4</w:t>
      </w:r>
    </w:p>
    <w:p w14:paraId="195EF040" w14:textId="77777777" w:rsidR="00753A56" w:rsidRDefault="00753A56" w:rsidP="00753A56"/>
    <w:p w14:paraId="6A338810" w14:textId="77777777" w:rsidR="00753A56" w:rsidRDefault="00753A56" w:rsidP="00753A56">
      <w:r>
        <w:t>Path: -</w:t>
      </w:r>
    </w:p>
    <w:p w14:paraId="55F7AC39" w14:textId="77777777" w:rsidR="00753A56" w:rsidRDefault="00753A56" w:rsidP="00753A56">
      <w:r>
        <w:t xml:space="preserve">_ 1 3 </w:t>
      </w:r>
    </w:p>
    <w:p w14:paraId="1996DB74" w14:textId="77777777" w:rsidR="00753A56" w:rsidRDefault="00753A56" w:rsidP="00753A56">
      <w:r>
        <w:t xml:space="preserve">4 2 5 </w:t>
      </w:r>
    </w:p>
    <w:p w14:paraId="4B6DB553" w14:textId="77777777" w:rsidR="00753A56" w:rsidRDefault="00753A56" w:rsidP="00753A56">
      <w:r>
        <w:t xml:space="preserve">7 8 6 </w:t>
      </w:r>
    </w:p>
    <w:p w14:paraId="4AD2163B" w14:textId="77777777" w:rsidR="00753A56" w:rsidRDefault="00753A56" w:rsidP="00753A56"/>
    <w:p w14:paraId="78ABB08B" w14:textId="77777777" w:rsidR="00753A56" w:rsidRDefault="00753A56" w:rsidP="00753A56">
      <w:r>
        <w:t xml:space="preserve">1 _ 3 </w:t>
      </w:r>
    </w:p>
    <w:p w14:paraId="6DA0BFE7" w14:textId="77777777" w:rsidR="00753A56" w:rsidRDefault="00753A56" w:rsidP="00753A56">
      <w:r>
        <w:t xml:space="preserve">4 2 5 </w:t>
      </w:r>
    </w:p>
    <w:p w14:paraId="4AEEE10D" w14:textId="77777777" w:rsidR="00753A56" w:rsidRDefault="00753A56" w:rsidP="00753A56">
      <w:r>
        <w:t xml:space="preserve">7 8 6 </w:t>
      </w:r>
    </w:p>
    <w:p w14:paraId="493C8B5C" w14:textId="77777777" w:rsidR="00753A56" w:rsidRDefault="00753A56" w:rsidP="00753A56"/>
    <w:p w14:paraId="32BB27E2" w14:textId="77777777" w:rsidR="00753A56" w:rsidRDefault="00753A56" w:rsidP="00753A56">
      <w:r>
        <w:t xml:space="preserve">1 2 3 </w:t>
      </w:r>
    </w:p>
    <w:p w14:paraId="50F5CC50" w14:textId="77777777" w:rsidR="00753A56" w:rsidRDefault="00753A56" w:rsidP="00753A56">
      <w:r>
        <w:t xml:space="preserve">4 _ 5 </w:t>
      </w:r>
    </w:p>
    <w:p w14:paraId="00ABF049" w14:textId="77777777" w:rsidR="00753A56" w:rsidRDefault="00753A56" w:rsidP="00753A56">
      <w:r>
        <w:t xml:space="preserve">7 8 6 </w:t>
      </w:r>
    </w:p>
    <w:p w14:paraId="5F2DBE1D" w14:textId="77777777" w:rsidR="00753A56" w:rsidRDefault="00753A56" w:rsidP="00753A56"/>
    <w:p w14:paraId="78E35512" w14:textId="77777777" w:rsidR="00753A56" w:rsidRDefault="00753A56" w:rsidP="00753A56">
      <w:r>
        <w:t xml:space="preserve">1 2 3 </w:t>
      </w:r>
    </w:p>
    <w:p w14:paraId="4443867B" w14:textId="77777777" w:rsidR="00753A56" w:rsidRDefault="00753A56" w:rsidP="00753A56">
      <w:r>
        <w:t xml:space="preserve">4 5 _ </w:t>
      </w:r>
    </w:p>
    <w:p w14:paraId="6D8AE8BC" w14:textId="77777777" w:rsidR="00753A56" w:rsidRDefault="00753A56" w:rsidP="00753A56">
      <w:r>
        <w:t xml:space="preserve">7 8 6 </w:t>
      </w:r>
    </w:p>
    <w:p w14:paraId="050F5C27" w14:textId="77777777" w:rsidR="00753A56" w:rsidRDefault="00753A56" w:rsidP="00753A56"/>
    <w:p w14:paraId="394EEE5A" w14:textId="77777777" w:rsidR="00753A56" w:rsidRDefault="00753A56" w:rsidP="00753A56">
      <w:r>
        <w:t xml:space="preserve">1 2 3 </w:t>
      </w:r>
    </w:p>
    <w:p w14:paraId="241AD6A7" w14:textId="77777777" w:rsidR="00753A56" w:rsidRDefault="00753A56" w:rsidP="00753A56">
      <w:r>
        <w:t xml:space="preserve">4 5 6 </w:t>
      </w:r>
    </w:p>
    <w:p w14:paraId="34A983FC" w14:textId="77777777" w:rsidR="00753A56" w:rsidRDefault="00753A56" w:rsidP="00753A56">
      <w:r>
        <w:t xml:space="preserve">7 8 _ </w:t>
      </w:r>
    </w:p>
    <w:p w14:paraId="663920AE" w14:textId="77777777" w:rsidR="00753A56" w:rsidRDefault="00753A56" w:rsidP="00753A56"/>
    <w:p w14:paraId="38A78DA6" w14:textId="77777777" w:rsidR="00753A56" w:rsidRDefault="00753A56" w:rsidP="00753A56"/>
    <w:p w14:paraId="0EF1FC5D" w14:textId="77777777" w:rsidR="00753A56" w:rsidRDefault="00753A56" w:rsidP="00753A56">
      <w:r>
        <w:t>Process finished with exit code 0</w:t>
      </w:r>
    </w:p>
    <w:p w14:paraId="746B3434" w14:textId="0C1773F6" w:rsidR="00753A56" w:rsidRDefault="00753A56" w:rsidP="00753A56">
      <w:r>
        <w:t>********************************************************</w:t>
      </w:r>
    </w:p>
    <w:p w14:paraId="2C033B89" w14:textId="77777777" w:rsidR="00BE1208" w:rsidRDefault="00BE1208" w:rsidP="00753A56"/>
    <w:p w14:paraId="5E1C60DD" w14:textId="77777777" w:rsidR="00BE1208" w:rsidRDefault="00BE1208" w:rsidP="00753A56"/>
    <w:p w14:paraId="46B03ECB" w14:textId="77777777" w:rsidR="00BE1208" w:rsidRDefault="00BE1208" w:rsidP="00753A56"/>
    <w:p w14:paraId="47F50E82" w14:textId="77777777" w:rsidR="00BE1208" w:rsidRDefault="00BE1208" w:rsidP="00753A56"/>
    <w:p w14:paraId="219CE0A8" w14:textId="77777777" w:rsidR="00BE1208" w:rsidRDefault="00BE1208" w:rsidP="00753A56"/>
    <w:p w14:paraId="6FF5E722" w14:textId="77777777" w:rsidR="00BE1208" w:rsidRDefault="00BE1208" w:rsidP="00753A56"/>
    <w:p w14:paraId="4FBEA67A" w14:textId="1A635663" w:rsidR="00753A56" w:rsidRDefault="00753A56" w:rsidP="00753A56">
      <w:r>
        <w:t xml:space="preserve">Add numbers from 0-9 to INITIAL puzzle state serially, separated by SPACE and/or </w:t>
      </w:r>
      <w:r w:rsidRPr="00D17482">
        <w:rPr>
          <w:noProof/>
        </w:rPr>
        <w:t>NEW LINE</w:t>
      </w:r>
      <w:r>
        <w:t>.</w:t>
      </w:r>
    </w:p>
    <w:p w14:paraId="60056C43" w14:textId="77777777" w:rsidR="00753A56" w:rsidRDefault="00753A56" w:rsidP="00753A56">
      <w:r>
        <w:t>1 2 3 7 4 5 6 8 0</w:t>
      </w:r>
    </w:p>
    <w:p w14:paraId="4B172D4A" w14:textId="77777777" w:rsidR="00753A56" w:rsidRDefault="00753A56" w:rsidP="00753A56">
      <w:r>
        <w:t>Add numbers from 0-9 to GOAL puzzle state serially.</w:t>
      </w:r>
    </w:p>
    <w:p w14:paraId="53315FC0" w14:textId="77777777" w:rsidR="00753A56" w:rsidRDefault="00753A56" w:rsidP="00753A56">
      <w:r>
        <w:t>1 2 3 8 6 4 7 5 0</w:t>
      </w:r>
    </w:p>
    <w:p w14:paraId="283329DC" w14:textId="77777777" w:rsidR="00753A56" w:rsidRDefault="00753A56" w:rsidP="00753A56">
      <w:r>
        <w:t>Total Expanded nodes: 43</w:t>
      </w:r>
    </w:p>
    <w:p w14:paraId="4DD99FFB" w14:textId="77777777" w:rsidR="00753A56" w:rsidRDefault="00753A56" w:rsidP="00753A56">
      <w:r>
        <w:t>Total Visited nodes: 23</w:t>
      </w:r>
    </w:p>
    <w:p w14:paraId="30DB4FD4" w14:textId="77777777" w:rsidR="00753A56" w:rsidRDefault="00753A56" w:rsidP="00753A56"/>
    <w:p w14:paraId="68924437" w14:textId="77777777" w:rsidR="00753A56" w:rsidRDefault="00753A56" w:rsidP="00753A56">
      <w:r>
        <w:t>Path: -</w:t>
      </w:r>
    </w:p>
    <w:p w14:paraId="4E4FE7C4" w14:textId="77777777" w:rsidR="00753A56" w:rsidRDefault="00753A56" w:rsidP="00753A56">
      <w:r>
        <w:t xml:space="preserve">1 2 3 </w:t>
      </w:r>
    </w:p>
    <w:p w14:paraId="6A7B38B8" w14:textId="77777777" w:rsidR="00753A56" w:rsidRDefault="00753A56" w:rsidP="00753A56">
      <w:r>
        <w:t xml:space="preserve">7 4 5 </w:t>
      </w:r>
    </w:p>
    <w:p w14:paraId="143BE7FA" w14:textId="77777777" w:rsidR="00753A56" w:rsidRDefault="00753A56" w:rsidP="00753A56">
      <w:r>
        <w:t xml:space="preserve">6 8 _ </w:t>
      </w:r>
    </w:p>
    <w:p w14:paraId="593F2255" w14:textId="77777777" w:rsidR="00753A56" w:rsidRDefault="00753A56" w:rsidP="00753A56"/>
    <w:p w14:paraId="6614FFC7" w14:textId="77777777" w:rsidR="00753A56" w:rsidRDefault="00753A56" w:rsidP="00753A56">
      <w:r>
        <w:t xml:space="preserve">1 2 3 </w:t>
      </w:r>
    </w:p>
    <w:p w14:paraId="4EA55A85" w14:textId="77777777" w:rsidR="00753A56" w:rsidRDefault="00753A56" w:rsidP="00753A56">
      <w:r>
        <w:t xml:space="preserve">7 4 _ </w:t>
      </w:r>
    </w:p>
    <w:p w14:paraId="388E895E" w14:textId="77777777" w:rsidR="00753A56" w:rsidRDefault="00753A56" w:rsidP="00753A56">
      <w:r>
        <w:t xml:space="preserve">6 8 5 </w:t>
      </w:r>
    </w:p>
    <w:p w14:paraId="4F38A7F3" w14:textId="77777777" w:rsidR="00753A56" w:rsidRDefault="00753A56" w:rsidP="00753A56"/>
    <w:p w14:paraId="4B8FF616" w14:textId="77777777" w:rsidR="00753A56" w:rsidRDefault="00753A56" w:rsidP="00753A56">
      <w:r>
        <w:t xml:space="preserve">1 2 3 </w:t>
      </w:r>
    </w:p>
    <w:p w14:paraId="6CE0778A" w14:textId="77777777" w:rsidR="00753A56" w:rsidRDefault="00753A56" w:rsidP="00753A56">
      <w:r>
        <w:t xml:space="preserve">7 _ 4 </w:t>
      </w:r>
    </w:p>
    <w:p w14:paraId="7A56E942" w14:textId="77777777" w:rsidR="00753A56" w:rsidRDefault="00753A56" w:rsidP="00753A56">
      <w:r>
        <w:t xml:space="preserve">6 8 5 </w:t>
      </w:r>
    </w:p>
    <w:p w14:paraId="733F7A31" w14:textId="77777777" w:rsidR="00753A56" w:rsidRDefault="00753A56" w:rsidP="00753A56"/>
    <w:p w14:paraId="653F9552" w14:textId="77777777" w:rsidR="00753A56" w:rsidRDefault="00753A56" w:rsidP="00753A56">
      <w:r>
        <w:t xml:space="preserve">1 2 3 </w:t>
      </w:r>
    </w:p>
    <w:p w14:paraId="53505DCE" w14:textId="77777777" w:rsidR="00753A56" w:rsidRDefault="00753A56" w:rsidP="00753A56">
      <w:r>
        <w:t xml:space="preserve">7 8 4 </w:t>
      </w:r>
    </w:p>
    <w:p w14:paraId="4D2B7AB5" w14:textId="77777777" w:rsidR="00753A56" w:rsidRDefault="00753A56" w:rsidP="00753A56">
      <w:r>
        <w:t xml:space="preserve">6 _ 5 </w:t>
      </w:r>
    </w:p>
    <w:p w14:paraId="180F478D" w14:textId="77777777" w:rsidR="00753A56" w:rsidRDefault="00753A56" w:rsidP="00753A56"/>
    <w:p w14:paraId="1D389EE0" w14:textId="77777777" w:rsidR="00753A56" w:rsidRDefault="00753A56" w:rsidP="00753A56">
      <w:r>
        <w:t xml:space="preserve">1 2 3 </w:t>
      </w:r>
    </w:p>
    <w:p w14:paraId="2033C920" w14:textId="77777777" w:rsidR="00753A56" w:rsidRDefault="00753A56" w:rsidP="00753A56">
      <w:r>
        <w:t xml:space="preserve">7 8 4 </w:t>
      </w:r>
    </w:p>
    <w:p w14:paraId="7DB78A9E" w14:textId="77777777" w:rsidR="00753A56" w:rsidRDefault="00753A56" w:rsidP="00753A56">
      <w:r>
        <w:t xml:space="preserve">_ 6 5 </w:t>
      </w:r>
    </w:p>
    <w:p w14:paraId="054DBFDF" w14:textId="77777777" w:rsidR="00753A56" w:rsidRDefault="00753A56" w:rsidP="00753A56"/>
    <w:p w14:paraId="12C673DB" w14:textId="77777777" w:rsidR="00753A56" w:rsidRDefault="00753A56" w:rsidP="00753A56">
      <w:r>
        <w:t xml:space="preserve">1 2 3 </w:t>
      </w:r>
    </w:p>
    <w:p w14:paraId="6257419E" w14:textId="77777777" w:rsidR="00753A56" w:rsidRDefault="00753A56" w:rsidP="00753A56">
      <w:r>
        <w:t xml:space="preserve">_ 8 4 </w:t>
      </w:r>
    </w:p>
    <w:p w14:paraId="487D38EB" w14:textId="77777777" w:rsidR="00753A56" w:rsidRDefault="00753A56" w:rsidP="00753A56">
      <w:r>
        <w:t xml:space="preserve">7 6 5 </w:t>
      </w:r>
    </w:p>
    <w:p w14:paraId="06FD6624" w14:textId="77777777" w:rsidR="00753A56" w:rsidRDefault="00753A56" w:rsidP="00753A56"/>
    <w:p w14:paraId="42443397" w14:textId="77777777" w:rsidR="00753A56" w:rsidRDefault="00753A56" w:rsidP="00753A56">
      <w:r>
        <w:t xml:space="preserve">1 2 3 </w:t>
      </w:r>
    </w:p>
    <w:p w14:paraId="4D7C10C1" w14:textId="77777777" w:rsidR="00753A56" w:rsidRDefault="00753A56" w:rsidP="00753A56">
      <w:r>
        <w:t xml:space="preserve">8 _ 4 </w:t>
      </w:r>
    </w:p>
    <w:p w14:paraId="2B9BA158" w14:textId="77777777" w:rsidR="00753A56" w:rsidRDefault="00753A56" w:rsidP="00753A56">
      <w:r>
        <w:t xml:space="preserve">7 6 5 </w:t>
      </w:r>
    </w:p>
    <w:p w14:paraId="0C896FA9" w14:textId="77777777" w:rsidR="00753A56" w:rsidRDefault="00753A56" w:rsidP="00753A56"/>
    <w:p w14:paraId="0F8D4CD6" w14:textId="77777777" w:rsidR="00753A56" w:rsidRDefault="00753A56" w:rsidP="00753A56">
      <w:r>
        <w:t xml:space="preserve">1 2 3 </w:t>
      </w:r>
    </w:p>
    <w:p w14:paraId="3AC96830" w14:textId="77777777" w:rsidR="00753A56" w:rsidRDefault="00753A56" w:rsidP="00753A56">
      <w:r>
        <w:t xml:space="preserve">8 6 4 </w:t>
      </w:r>
    </w:p>
    <w:p w14:paraId="5BAEC6FD" w14:textId="77777777" w:rsidR="00753A56" w:rsidRDefault="00753A56" w:rsidP="00753A56">
      <w:r>
        <w:t xml:space="preserve">7 _ 5 </w:t>
      </w:r>
    </w:p>
    <w:p w14:paraId="5B14B1AC" w14:textId="77777777" w:rsidR="00753A56" w:rsidRDefault="00753A56" w:rsidP="00753A56"/>
    <w:p w14:paraId="43F1048D" w14:textId="77777777" w:rsidR="00753A56" w:rsidRDefault="00753A56" w:rsidP="00753A56">
      <w:r>
        <w:t xml:space="preserve">1 2 3 </w:t>
      </w:r>
    </w:p>
    <w:p w14:paraId="104872BD" w14:textId="77777777" w:rsidR="00753A56" w:rsidRDefault="00753A56" w:rsidP="00753A56">
      <w:r>
        <w:t xml:space="preserve">8 6 4 </w:t>
      </w:r>
    </w:p>
    <w:p w14:paraId="46666426" w14:textId="77777777" w:rsidR="00753A56" w:rsidRDefault="00753A56" w:rsidP="00753A56">
      <w:r>
        <w:t xml:space="preserve">7 5 _ </w:t>
      </w:r>
    </w:p>
    <w:p w14:paraId="611CD514" w14:textId="77777777" w:rsidR="00753A56" w:rsidRDefault="00753A56" w:rsidP="00753A56"/>
    <w:p w14:paraId="3EEFA3D7" w14:textId="6AB4896B" w:rsidR="00753A56" w:rsidRDefault="00753A56" w:rsidP="00753A56">
      <w:r>
        <w:t>Process finished with exit code 0</w:t>
      </w:r>
    </w:p>
    <w:p w14:paraId="0A6D553C" w14:textId="7AC85AFD" w:rsidR="00753A56" w:rsidRDefault="00753A56" w:rsidP="00753A56">
      <w:r>
        <w:t>********************************************************</w:t>
      </w:r>
    </w:p>
    <w:p w14:paraId="0BE4DFEE" w14:textId="77777777" w:rsidR="00BE1208" w:rsidRDefault="00BE1208">
      <w:r>
        <w:br w:type="page"/>
      </w:r>
    </w:p>
    <w:p w14:paraId="1F6BA861" w14:textId="2B08CE73" w:rsidR="00753A56" w:rsidRDefault="00753A56" w:rsidP="00753A56">
      <w:r>
        <w:lastRenderedPageBreak/>
        <w:t>Add numbers from 0-9 to INITIAL puzzle state serially, separated by SPACE and/or NEW LINE.</w:t>
      </w:r>
    </w:p>
    <w:p w14:paraId="002752F4" w14:textId="77777777" w:rsidR="00753A56" w:rsidRDefault="00753A56" w:rsidP="00753A56">
      <w:r>
        <w:t>2 8 1 3 4 6 7 5 0</w:t>
      </w:r>
    </w:p>
    <w:p w14:paraId="7FA61994" w14:textId="77777777" w:rsidR="00753A56" w:rsidRDefault="00753A56" w:rsidP="00753A56">
      <w:r>
        <w:t>Add numbers from 0-9 to GOAL puzzle state serially.</w:t>
      </w:r>
    </w:p>
    <w:p w14:paraId="223032C9" w14:textId="77777777" w:rsidR="00753A56" w:rsidRDefault="00753A56" w:rsidP="00753A56">
      <w:r>
        <w:t>3 2 1 8 0 4 7 5 6</w:t>
      </w:r>
    </w:p>
    <w:p w14:paraId="2E19202A" w14:textId="77777777" w:rsidR="00753A56" w:rsidRDefault="00753A56" w:rsidP="00753A56">
      <w:r>
        <w:t>Total Expanded nodes: 14</w:t>
      </w:r>
    </w:p>
    <w:p w14:paraId="14F3A841" w14:textId="77777777" w:rsidR="00753A56" w:rsidRDefault="00753A56" w:rsidP="00753A56">
      <w:r>
        <w:t>Total Visited nodes: 7</w:t>
      </w:r>
    </w:p>
    <w:p w14:paraId="747F8298" w14:textId="77777777" w:rsidR="00753A56" w:rsidRDefault="00753A56" w:rsidP="00753A56">
      <w:r>
        <w:t>Path: -</w:t>
      </w:r>
    </w:p>
    <w:p w14:paraId="5AC1FF06" w14:textId="77777777" w:rsidR="00753A56" w:rsidRDefault="00753A56" w:rsidP="00753A56">
      <w:r>
        <w:t xml:space="preserve">2 8 1 </w:t>
      </w:r>
    </w:p>
    <w:p w14:paraId="5F61621E" w14:textId="77777777" w:rsidR="00753A56" w:rsidRDefault="00753A56" w:rsidP="00753A56">
      <w:r>
        <w:t xml:space="preserve">3 4 6 </w:t>
      </w:r>
    </w:p>
    <w:p w14:paraId="35FE0A0B" w14:textId="77777777" w:rsidR="00753A56" w:rsidRDefault="00753A56" w:rsidP="00753A56">
      <w:r>
        <w:t xml:space="preserve">7 5 _ </w:t>
      </w:r>
    </w:p>
    <w:p w14:paraId="6DD4061C" w14:textId="77777777" w:rsidR="00753A56" w:rsidRDefault="00753A56" w:rsidP="00753A56"/>
    <w:p w14:paraId="79FB5043" w14:textId="77777777" w:rsidR="00753A56" w:rsidRDefault="00753A56" w:rsidP="00753A56">
      <w:r>
        <w:t xml:space="preserve">2 8 1 </w:t>
      </w:r>
    </w:p>
    <w:p w14:paraId="3943105A" w14:textId="77777777" w:rsidR="00753A56" w:rsidRDefault="00753A56" w:rsidP="00753A56">
      <w:r>
        <w:t xml:space="preserve">3 4 _ </w:t>
      </w:r>
    </w:p>
    <w:p w14:paraId="5CD729D4" w14:textId="77777777" w:rsidR="00753A56" w:rsidRDefault="00753A56" w:rsidP="00753A56">
      <w:r>
        <w:t xml:space="preserve">7 5 6 </w:t>
      </w:r>
    </w:p>
    <w:p w14:paraId="456CA1C0" w14:textId="77777777" w:rsidR="00753A56" w:rsidRDefault="00753A56" w:rsidP="00753A56"/>
    <w:p w14:paraId="738626A0" w14:textId="77777777" w:rsidR="00753A56" w:rsidRDefault="00753A56" w:rsidP="00753A56">
      <w:r>
        <w:t xml:space="preserve">2 8 1 </w:t>
      </w:r>
    </w:p>
    <w:p w14:paraId="7C84CD32" w14:textId="77777777" w:rsidR="00753A56" w:rsidRDefault="00753A56" w:rsidP="00753A56">
      <w:r>
        <w:t xml:space="preserve">3 _ 4 </w:t>
      </w:r>
    </w:p>
    <w:p w14:paraId="0DC0E7C9" w14:textId="77777777" w:rsidR="00753A56" w:rsidRDefault="00753A56" w:rsidP="00753A56">
      <w:r>
        <w:t xml:space="preserve">7 5 6 </w:t>
      </w:r>
    </w:p>
    <w:p w14:paraId="3C88BDCC" w14:textId="77777777" w:rsidR="00753A56" w:rsidRDefault="00753A56" w:rsidP="00753A56"/>
    <w:p w14:paraId="64E6024A" w14:textId="77777777" w:rsidR="00753A56" w:rsidRDefault="00753A56" w:rsidP="00753A56">
      <w:r>
        <w:t xml:space="preserve">2 _ 1 </w:t>
      </w:r>
    </w:p>
    <w:p w14:paraId="66F2C026" w14:textId="77777777" w:rsidR="00753A56" w:rsidRDefault="00753A56" w:rsidP="00753A56">
      <w:r>
        <w:t xml:space="preserve">3 8 4 </w:t>
      </w:r>
    </w:p>
    <w:p w14:paraId="09C267E5" w14:textId="77777777" w:rsidR="00753A56" w:rsidRDefault="00753A56" w:rsidP="00753A56">
      <w:r>
        <w:t xml:space="preserve">7 5 6 </w:t>
      </w:r>
    </w:p>
    <w:p w14:paraId="021879DD" w14:textId="77777777" w:rsidR="00753A56" w:rsidRDefault="00753A56" w:rsidP="00753A56"/>
    <w:p w14:paraId="0007B335" w14:textId="77777777" w:rsidR="00753A56" w:rsidRDefault="00753A56" w:rsidP="00753A56">
      <w:r>
        <w:t xml:space="preserve">_ 2 1 </w:t>
      </w:r>
    </w:p>
    <w:p w14:paraId="4272BA45" w14:textId="77777777" w:rsidR="00753A56" w:rsidRDefault="00753A56" w:rsidP="00753A56">
      <w:r>
        <w:t xml:space="preserve">3 8 4 </w:t>
      </w:r>
    </w:p>
    <w:p w14:paraId="4660B483" w14:textId="77777777" w:rsidR="00753A56" w:rsidRDefault="00753A56" w:rsidP="00753A56">
      <w:r>
        <w:t xml:space="preserve">7 5 6 </w:t>
      </w:r>
    </w:p>
    <w:p w14:paraId="06F9F17E" w14:textId="77777777" w:rsidR="00753A56" w:rsidRDefault="00753A56" w:rsidP="00753A56"/>
    <w:p w14:paraId="3DB21177" w14:textId="77777777" w:rsidR="00753A56" w:rsidRDefault="00753A56" w:rsidP="00753A56">
      <w:r>
        <w:t xml:space="preserve">3 2 1 </w:t>
      </w:r>
    </w:p>
    <w:p w14:paraId="7354DFE3" w14:textId="77777777" w:rsidR="00753A56" w:rsidRDefault="00753A56" w:rsidP="00753A56">
      <w:r>
        <w:t xml:space="preserve">_ 8 4 </w:t>
      </w:r>
    </w:p>
    <w:p w14:paraId="1A1E099E" w14:textId="77777777" w:rsidR="00753A56" w:rsidRDefault="00753A56" w:rsidP="00753A56">
      <w:r>
        <w:t xml:space="preserve">7 5 6 </w:t>
      </w:r>
    </w:p>
    <w:p w14:paraId="0D63B982" w14:textId="77777777" w:rsidR="00753A56" w:rsidRDefault="00753A56" w:rsidP="00753A56"/>
    <w:p w14:paraId="45D0722A" w14:textId="77777777" w:rsidR="00753A56" w:rsidRDefault="00753A56" w:rsidP="00753A56">
      <w:r>
        <w:t xml:space="preserve">3 2 1 </w:t>
      </w:r>
    </w:p>
    <w:p w14:paraId="68B8891A" w14:textId="77777777" w:rsidR="00753A56" w:rsidRDefault="00753A56" w:rsidP="00753A56">
      <w:r>
        <w:t xml:space="preserve">8 _ 4 </w:t>
      </w:r>
    </w:p>
    <w:p w14:paraId="0A708E1B" w14:textId="4E8CC378" w:rsidR="00753A56" w:rsidRDefault="00753A56" w:rsidP="00753A56">
      <w:r>
        <w:t xml:space="preserve">7 5 6 </w:t>
      </w:r>
    </w:p>
    <w:p w14:paraId="055D60B8" w14:textId="77777777" w:rsidR="00F66B02" w:rsidRDefault="00F66B02" w:rsidP="00F66B02">
      <w:r>
        <w:t>Process finished with exit code 0</w:t>
      </w:r>
    </w:p>
    <w:p w14:paraId="6A543647" w14:textId="735785B5" w:rsidR="00F66B02" w:rsidRDefault="00F66B02" w:rsidP="00F66B02">
      <w:r>
        <w:t>********************************************************</w:t>
      </w:r>
    </w:p>
    <w:p w14:paraId="07AC4887" w14:textId="77777777" w:rsidR="00BE1208" w:rsidRDefault="00BE1208" w:rsidP="00F66B02"/>
    <w:p w14:paraId="4B86BF14" w14:textId="77777777" w:rsidR="00BE1208" w:rsidRDefault="00BE1208" w:rsidP="00F66B02"/>
    <w:p w14:paraId="14A95488" w14:textId="77777777" w:rsidR="00BE1208" w:rsidRDefault="00BE1208" w:rsidP="00F66B02"/>
    <w:p w14:paraId="4A8040FA" w14:textId="77777777" w:rsidR="00BE1208" w:rsidRDefault="00BE1208" w:rsidP="00F66B02"/>
    <w:p w14:paraId="3BB32DEA" w14:textId="3F1CAF5C" w:rsidR="00F66B02" w:rsidRDefault="00F66B02" w:rsidP="00F66B02">
      <w:r>
        <w:t>Add numbers from 0-9 to INITIAL puzzle state serially, separated by SPACE and/or NEW LINE.</w:t>
      </w:r>
    </w:p>
    <w:p w14:paraId="63F547F7" w14:textId="77777777" w:rsidR="00F66B02" w:rsidRDefault="00F66B02" w:rsidP="00F66B02">
      <w:r>
        <w:t>2 8 3 1 6 4 7 0 5</w:t>
      </w:r>
    </w:p>
    <w:p w14:paraId="53D6C664" w14:textId="77777777" w:rsidR="00F66B02" w:rsidRDefault="00F66B02" w:rsidP="00F66B02">
      <w:r>
        <w:t>Add numbers from 0-9 to GOAL puzzle state serially.</w:t>
      </w:r>
    </w:p>
    <w:p w14:paraId="7185C73D" w14:textId="77777777" w:rsidR="00F66B02" w:rsidRDefault="00F66B02" w:rsidP="00F66B02">
      <w:r>
        <w:t>1 2 3 8 0 4 7 6 5</w:t>
      </w:r>
    </w:p>
    <w:p w14:paraId="343951FE" w14:textId="77777777" w:rsidR="00F66B02" w:rsidRDefault="00F66B02" w:rsidP="00F66B02">
      <w:r>
        <w:t>Total Expanded nodes: 13</w:t>
      </w:r>
    </w:p>
    <w:p w14:paraId="160B473B" w14:textId="77777777" w:rsidR="00F66B02" w:rsidRDefault="00F66B02" w:rsidP="00F66B02">
      <w:r>
        <w:t>Total Visited nodes: 6</w:t>
      </w:r>
    </w:p>
    <w:p w14:paraId="49B860A0" w14:textId="77777777" w:rsidR="00F66B02" w:rsidRDefault="00F66B02" w:rsidP="00F66B02"/>
    <w:p w14:paraId="415FAAD3" w14:textId="77777777" w:rsidR="00F66B02" w:rsidRDefault="00F66B02" w:rsidP="00F66B02">
      <w:r>
        <w:t>Path: -</w:t>
      </w:r>
    </w:p>
    <w:p w14:paraId="0E292C2F" w14:textId="77777777" w:rsidR="00F66B02" w:rsidRDefault="00F66B02" w:rsidP="00F66B02">
      <w:r>
        <w:t xml:space="preserve">2 8 3 </w:t>
      </w:r>
    </w:p>
    <w:p w14:paraId="5C90BE25" w14:textId="77777777" w:rsidR="00F66B02" w:rsidRDefault="00F66B02" w:rsidP="00F66B02">
      <w:r>
        <w:t xml:space="preserve">1 6 4 </w:t>
      </w:r>
    </w:p>
    <w:p w14:paraId="37DB7EB0" w14:textId="77777777" w:rsidR="00F66B02" w:rsidRDefault="00F66B02" w:rsidP="00F66B02">
      <w:r>
        <w:t xml:space="preserve">7 _ 5 </w:t>
      </w:r>
    </w:p>
    <w:p w14:paraId="7A97F954" w14:textId="77777777" w:rsidR="00F66B02" w:rsidRDefault="00F66B02" w:rsidP="00F66B02"/>
    <w:p w14:paraId="33451217" w14:textId="77777777" w:rsidR="00F66B02" w:rsidRDefault="00F66B02" w:rsidP="00F66B02">
      <w:r>
        <w:t xml:space="preserve">2 8 3 </w:t>
      </w:r>
    </w:p>
    <w:p w14:paraId="7BD3B885" w14:textId="77777777" w:rsidR="00F66B02" w:rsidRDefault="00F66B02" w:rsidP="00F66B02">
      <w:r>
        <w:t xml:space="preserve">1 _ 4 </w:t>
      </w:r>
    </w:p>
    <w:p w14:paraId="045AC10E" w14:textId="77777777" w:rsidR="00F66B02" w:rsidRDefault="00F66B02" w:rsidP="00F66B02">
      <w:r>
        <w:t xml:space="preserve">7 6 5 </w:t>
      </w:r>
    </w:p>
    <w:p w14:paraId="28ACD795" w14:textId="77777777" w:rsidR="00F66B02" w:rsidRDefault="00F66B02" w:rsidP="00F66B02"/>
    <w:p w14:paraId="09D72A07" w14:textId="77777777" w:rsidR="00F66B02" w:rsidRDefault="00F66B02" w:rsidP="00F66B02">
      <w:r>
        <w:t xml:space="preserve">2 _ 3 </w:t>
      </w:r>
    </w:p>
    <w:p w14:paraId="1E73F92E" w14:textId="77777777" w:rsidR="00F66B02" w:rsidRDefault="00F66B02" w:rsidP="00F66B02">
      <w:r>
        <w:t xml:space="preserve">1 8 4 </w:t>
      </w:r>
    </w:p>
    <w:p w14:paraId="622B1ABF" w14:textId="77777777" w:rsidR="00F66B02" w:rsidRDefault="00F66B02" w:rsidP="00F66B02">
      <w:r>
        <w:t xml:space="preserve">7 6 5 </w:t>
      </w:r>
    </w:p>
    <w:p w14:paraId="2AAE04B4" w14:textId="77777777" w:rsidR="00F66B02" w:rsidRDefault="00F66B02" w:rsidP="00F66B02"/>
    <w:p w14:paraId="70F735C5" w14:textId="77777777" w:rsidR="00F66B02" w:rsidRDefault="00F66B02" w:rsidP="00F66B02">
      <w:r>
        <w:t xml:space="preserve">_ 2 3 </w:t>
      </w:r>
    </w:p>
    <w:p w14:paraId="56D6B23D" w14:textId="77777777" w:rsidR="00F66B02" w:rsidRDefault="00F66B02" w:rsidP="00F66B02">
      <w:r>
        <w:t xml:space="preserve">1 8 4 </w:t>
      </w:r>
    </w:p>
    <w:p w14:paraId="0580A8C1" w14:textId="77777777" w:rsidR="00F66B02" w:rsidRDefault="00F66B02" w:rsidP="00F66B02">
      <w:r>
        <w:t xml:space="preserve">7 6 5 </w:t>
      </w:r>
    </w:p>
    <w:p w14:paraId="33D69861" w14:textId="77777777" w:rsidR="00F66B02" w:rsidRDefault="00F66B02" w:rsidP="00F66B02"/>
    <w:p w14:paraId="4AA097C8" w14:textId="77777777" w:rsidR="00F66B02" w:rsidRDefault="00F66B02" w:rsidP="00F66B02">
      <w:r>
        <w:t xml:space="preserve">1 2 3 </w:t>
      </w:r>
    </w:p>
    <w:p w14:paraId="0DEBA5A2" w14:textId="77777777" w:rsidR="00F66B02" w:rsidRDefault="00F66B02" w:rsidP="00F66B02">
      <w:r>
        <w:t xml:space="preserve">_ 8 4 </w:t>
      </w:r>
    </w:p>
    <w:p w14:paraId="243DE064" w14:textId="77777777" w:rsidR="00F66B02" w:rsidRDefault="00F66B02" w:rsidP="00F66B02">
      <w:r>
        <w:t xml:space="preserve">7 6 5 </w:t>
      </w:r>
    </w:p>
    <w:p w14:paraId="74D61A11" w14:textId="77777777" w:rsidR="00F66B02" w:rsidRDefault="00F66B02" w:rsidP="00F66B02"/>
    <w:p w14:paraId="54B2F1CA" w14:textId="77777777" w:rsidR="00F66B02" w:rsidRDefault="00F66B02" w:rsidP="00F66B02">
      <w:r>
        <w:t xml:space="preserve">1 2 3 </w:t>
      </w:r>
    </w:p>
    <w:p w14:paraId="6FF2B6B6" w14:textId="77777777" w:rsidR="00F66B02" w:rsidRDefault="00F66B02" w:rsidP="00F66B02">
      <w:r>
        <w:t xml:space="preserve">8 _ 4 </w:t>
      </w:r>
    </w:p>
    <w:p w14:paraId="4D584646" w14:textId="77777777" w:rsidR="00F66B02" w:rsidRDefault="00F66B02" w:rsidP="00F66B02">
      <w:r>
        <w:t xml:space="preserve">7 6 5 </w:t>
      </w:r>
    </w:p>
    <w:p w14:paraId="1B084541" w14:textId="77777777" w:rsidR="00753A56" w:rsidRDefault="00753A56" w:rsidP="00753A56"/>
    <w:p w14:paraId="15F0E397" w14:textId="60E0C4D8" w:rsidR="00753A56" w:rsidRDefault="00753A56" w:rsidP="00753A56">
      <w:r>
        <w:t>Process finished with exit code 0</w:t>
      </w:r>
    </w:p>
    <w:p w14:paraId="5557E2A2" w14:textId="7FB15CDF" w:rsidR="00753A56" w:rsidRDefault="00753A56" w:rsidP="00753A56">
      <w:r>
        <w:t>********************************************************</w:t>
      </w:r>
    </w:p>
    <w:p w14:paraId="6E8DDE29" w14:textId="77777777" w:rsidR="00BE1208" w:rsidRDefault="00BE1208">
      <w:r>
        <w:br w:type="page"/>
      </w:r>
    </w:p>
    <w:p w14:paraId="279E4555" w14:textId="29EC6FE8" w:rsidR="00753A56" w:rsidRDefault="00753A56" w:rsidP="00753A56">
      <w:r>
        <w:lastRenderedPageBreak/>
        <w:t>Add numbers from 0-9 to INITIAL puzzle state serially, separated by SPACE and/or NEW LINE.</w:t>
      </w:r>
    </w:p>
    <w:p w14:paraId="7DD6979B" w14:textId="77777777" w:rsidR="00753A56" w:rsidRDefault="00753A56" w:rsidP="00753A56">
      <w:r>
        <w:t>8 1 3 4 0 2 7 6 5</w:t>
      </w:r>
    </w:p>
    <w:p w14:paraId="2C830B52" w14:textId="77777777" w:rsidR="00753A56" w:rsidRDefault="00753A56" w:rsidP="00753A56">
      <w:r>
        <w:t>Add numbers from 0-9 to GOAL puzzle state serially.</w:t>
      </w:r>
    </w:p>
    <w:p w14:paraId="3A5625ED" w14:textId="77777777" w:rsidR="00753A56" w:rsidRDefault="00753A56" w:rsidP="00753A56">
      <w:r>
        <w:t>1 2 3 4 5 6 7 8 0</w:t>
      </w:r>
    </w:p>
    <w:p w14:paraId="15F9C679" w14:textId="77777777" w:rsidR="00753A56" w:rsidRDefault="00753A56" w:rsidP="00753A56">
      <w:r>
        <w:t>Total Expanded nodes: 555</w:t>
      </w:r>
    </w:p>
    <w:p w14:paraId="2A3FCD7A" w14:textId="77777777" w:rsidR="00753A56" w:rsidRDefault="00753A56" w:rsidP="00753A56">
      <w:r>
        <w:t>Total Visited nodes: 338</w:t>
      </w:r>
    </w:p>
    <w:p w14:paraId="48DA5F60" w14:textId="77777777" w:rsidR="00753A56" w:rsidRDefault="00753A56" w:rsidP="00753A56">
      <w:r>
        <w:t>Path: -</w:t>
      </w:r>
    </w:p>
    <w:p w14:paraId="7C89C003" w14:textId="77777777" w:rsidR="00753A56" w:rsidRDefault="00753A56" w:rsidP="00753A56">
      <w:r>
        <w:t xml:space="preserve">8 1 3 </w:t>
      </w:r>
    </w:p>
    <w:p w14:paraId="4B9820A2" w14:textId="77777777" w:rsidR="00753A56" w:rsidRDefault="00753A56" w:rsidP="00753A56">
      <w:r>
        <w:t xml:space="preserve">4 _ 2 </w:t>
      </w:r>
    </w:p>
    <w:p w14:paraId="2628D646" w14:textId="77777777" w:rsidR="00753A56" w:rsidRDefault="00753A56" w:rsidP="00753A56">
      <w:r>
        <w:t xml:space="preserve">7 6 5 </w:t>
      </w:r>
    </w:p>
    <w:p w14:paraId="07B0F2BB" w14:textId="77777777" w:rsidR="00753A56" w:rsidRDefault="00753A56" w:rsidP="00753A56"/>
    <w:p w14:paraId="2A5CA55C" w14:textId="77777777" w:rsidR="00753A56" w:rsidRDefault="00753A56" w:rsidP="00753A56">
      <w:r>
        <w:t xml:space="preserve">8 1 3 </w:t>
      </w:r>
    </w:p>
    <w:p w14:paraId="3F408174" w14:textId="77777777" w:rsidR="00753A56" w:rsidRDefault="00753A56" w:rsidP="00753A56">
      <w:r>
        <w:t xml:space="preserve">4 2 _ </w:t>
      </w:r>
    </w:p>
    <w:p w14:paraId="28B32079" w14:textId="77777777" w:rsidR="00753A56" w:rsidRDefault="00753A56" w:rsidP="00753A56">
      <w:r>
        <w:t xml:space="preserve">7 6 5 </w:t>
      </w:r>
    </w:p>
    <w:p w14:paraId="7AF199EB" w14:textId="77777777" w:rsidR="00753A56" w:rsidRDefault="00753A56" w:rsidP="00753A56"/>
    <w:p w14:paraId="21AAD604" w14:textId="77777777" w:rsidR="00753A56" w:rsidRDefault="00753A56" w:rsidP="00753A56">
      <w:r>
        <w:t xml:space="preserve">8 1 3 </w:t>
      </w:r>
    </w:p>
    <w:p w14:paraId="31E124DB" w14:textId="77777777" w:rsidR="00753A56" w:rsidRDefault="00753A56" w:rsidP="00753A56">
      <w:r>
        <w:t xml:space="preserve">4 2 5 </w:t>
      </w:r>
    </w:p>
    <w:p w14:paraId="254FB163" w14:textId="77777777" w:rsidR="00753A56" w:rsidRDefault="00753A56" w:rsidP="00753A56">
      <w:r>
        <w:t xml:space="preserve">7 6 _ </w:t>
      </w:r>
    </w:p>
    <w:p w14:paraId="7D54F5E8" w14:textId="77777777" w:rsidR="00753A56" w:rsidRDefault="00753A56" w:rsidP="00753A56"/>
    <w:p w14:paraId="3F6AC868" w14:textId="77777777" w:rsidR="00753A56" w:rsidRDefault="00753A56" w:rsidP="00753A56">
      <w:r>
        <w:t xml:space="preserve">8 1 3 </w:t>
      </w:r>
    </w:p>
    <w:p w14:paraId="7E9712D2" w14:textId="77777777" w:rsidR="00753A56" w:rsidRDefault="00753A56" w:rsidP="00753A56">
      <w:r>
        <w:t xml:space="preserve">4 2 5 </w:t>
      </w:r>
    </w:p>
    <w:p w14:paraId="04BA08B7" w14:textId="77777777" w:rsidR="00753A56" w:rsidRDefault="00753A56" w:rsidP="00753A56">
      <w:r>
        <w:t xml:space="preserve">7 _ 6 </w:t>
      </w:r>
    </w:p>
    <w:p w14:paraId="6FED02DC" w14:textId="77777777" w:rsidR="00753A56" w:rsidRDefault="00753A56" w:rsidP="00753A56"/>
    <w:p w14:paraId="72939C78" w14:textId="77777777" w:rsidR="00753A56" w:rsidRDefault="00753A56" w:rsidP="00753A56">
      <w:r>
        <w:t xml:space="preserve">8 1 3 </w:t>
      </w:r>
    </w:p>
    <w:p w14:paraId="23E68CD3" w14:textId="77777777" w:rsidR="00753A56" w:rsidRDefault="00753A56" w:rsidP="00753A56">
      <w:r>
        <w:t xml:space="preserve">4 2 5 </w:t>
      </w:r>
    </w:p>
    <w:p w14:paraId="5EB53D69" w14:textId="77777777" w:rsidR="00753A56" w:rsidRDefault="00753A56" w:rsidP="00753A56">
      <w:r>
        <w:t xml:space="preserve">_ 7 6 </w:t>
      </w:r>
    </w:p>
    <w:p w14:paraId="6A01DF47" w14:textId="77777777" w:rsidR="00753A56" w:rsidRDefault="00753A56" w:rsidP="00753A56"/>
    <w:p w14:paraId="64DF837A" w14:textId="77777777" w:rsidR="00753A56" w:rsidRDefault="00753A56" w:rsidP="00753A56">
      <w:r>
        <w:t xml:space="preserve">8 1 3 </w:t>
      </w:r>
    </w:p>
    <w:p w14:paraId="6DC3D39B" w14:textId="77777777" w:rsidR="00753A56" w:rsidRDefault="00753A56" w:rsidP="00753A56">
      <w:r>
        <w:t xml:space="preserve">_ 2 5 </w:t>
      </w:r>
    </w:p>
    <w:p w14:paraId="0C99DDEB" w14:textId="77777777" w:rsidR="00753A56" w:rsidRDefault="00753A56" w:rsidP="00753A56">
      <w:r>
        <w:t xml:space="preserve">4 7 6 </w:t>
      </w:r>
    </w:p>
    <w:p w14:paraId="05E3368C" w14:textId="77777777" w:rsidR="00753A56" w:rsidRDefault="00753A56" w:rsidP="00753A56"/>
    <w:p w14:paraId="78B058D8" w14:textId="77777777" w:rsidR="00753A56" w:rsidRDefault="00753A56" w:rsidP="00753A56">
      <w:r>
        <w:t xml:space="preserve">_ 1 3 </w:t>
      </w:r>
    </w:p>
    <w:p w14:paraId="204D5B52" w14:textId="77777777" w:rsidR="00753A56" w:rsidRDefault="00753A56" w:rsidP="00753A56">
      <w:r>
        <w:t xml:space="preserve">8 2 5 </w:t>
      </w:r>
    </w:p>
    <w:p w14:paraId="52B50E36" w14:textId="77777777" w:rsidR="00753A56" w:rsidRDefault="00753A56" w:rsidP="00753A56">
      <w:r>
        <w:t xml:space="preserve">4 7 6 </w:t>
      </w:r>
    </w:p>
    <w:p w14:paraId="06EF1B04" w14:textId="77777777" w:rsidR="00753A56" w:rsidRDefault="00753A56" w:rsidP="00753A56"/>
    <w:p w14:paraId="1DEC236D" w14:textId="77777777" w:rsidR="00753A56" w:rsidRDefault="00753A56" w:rsidP="00753A56">
      <w:r>
        <w:t xml:space="preserve">1 _ 3 </w:t>
      </w:r>
    </w:p>
    <w:p w14:paraId="0717BE34" w14:textId="77777777" w:rsidR="00753A56" w:rsidRDefault="00753A56" w:rsidP="00753A56">
      <w:r>
        <w:t xml:space="preserve">8 2 5 </w:t>
      </w:r>
    </w:p>
    <w:p w14:paraId="34E88DCF" w14:textId="77777777" w:rsidR="00753A56" w:rsidRDefault="00753A56" w:rsidP="00753A56">
      <w:r>
        <w:t xml:space="preserve">4 7 6 </w:t>
      </w:r>
    </w:p>
    <w:p w14:paraId="58950B86" w14:textId="77777777" w:rsidR="00753A56" w:rsidRDefault="00753A56" w:rsidP="00753A56"/>
    <w:p w14:paraId="68E7FEE6" w14:textId="77777777" w:rsidR="00753A56" w:rsidRDefault="00753A56" w:rsidP="00753A56">
      <w:r>
        <w:t xml:space="preserve">1 2 3 </w:t>
      </w:r>
    </w:p>
    <w:p w14:paraId="272ABAFD" w14:textId="77777777" w:rsidR="00753A56" w:rsidRDefault="00753A56" w:rsidP="00753A56">
      <w:r>
        <w:t xml:space="preserve">8 _ 5 </w:t>
      </w:r>
    </w:p>
    <w:p w14:paraId="2D5431EF" w14:textId="77777777" w:rsidR="00753A56" w:rsidRDefault="00753A56" w:rsidP="00753A56">
      <w:r>
        <w:t xml:space="preserve">4 7 6 </w:t>
      </w:r>
    </w:p>
    <w:p w14:paraId="120C763E" w14:textId="77777777" w:rsidR="00753A56" w:rsidRDefault="00753A56" w:rsidP="00753A56"/>
    <w:p w14:paraId="0320E8E4" w14:textId="77777777" w:rsidR="00753A56" w:rsidRDefault="00753A56" w:rsidP="00753A56">
      <w:r>
        <w:t xml:space="preserve">1 2 3 </w:t>
      </w:r>
    </w:p>
    <w:p w14:paraId="2093276E" w14:textId="77777777" w:rsidR="00753A56" w:rsidRDefault="00753A56" w:rsidP="00753A56">
      <w:r>
        <w:t xml:space="preserve">_ 8 5 </w:t>
      </w:r>
    </w:p>
    <w:p w14:paraId="485C6E12" w14:textId="77777777" w:rsidR="00753A56" w:rsidRDefault="00753A56" w:rsidP="00753A56">
      <w:r>
        <w:t xml:space="preserve">4 7 6 </w:t>
      </w:r>
    </w:p>
    <w:p w14:paraId="1CF7817B" w14:textId="77777777" w:rsidR="00753A56" w:rsidRDefault="00753A56" w:rsidP="00753A56"/>
    <w:p w14:paraId="5E2F1676" w14:textId="77777777" w:rsidR="00753A56" w:rsidRDefault="00753A56" w:rsidP="00753A56">
      <w:r>
        <w:t xml:space="preserve">1 2 3 </w:t>
      </w:r>
    </w:p>
    <w:p w14:paraId="4F7D9158" w14:textId="77777777" w:rsidR="00753A56" w:rsidRDefault="00753A56" w:rsidP="00753A56">
      <w:r>
        <w:t xml:space="preserve">4 8 5 </w:t>
      </w:r>
    </w:p>
    <w:p w14:paraId="1F3DCD10" w14:textId="77777777" w:rsidR="00753A56" w:rsidRDefault="00753A56" w:rsidP="00753A56">
      <w:r>
        <w:t xml:space="preserve">_ 7 6 </w:t>
      </w:r>
    </w:p>
    <w:p w14:paraId="20F0AE77" w14:textId="77777777" w:rsidR="00753A56" w:rsidRDefault="00753A56" w:rsidP="00753A56"/>
    <w:p w14:paraId="4C61C1ED" w14:textId="77777777" w:rsidR="00753A56" w:rsidRDefault="00753A56" w:rsidP="00753A56">
      <w:r>
        <w:t xml:space="preserve">1 2 3 </w:t>
      </w:r>
    </w:p>
    <w:p w14:paraId="5D5991DD" w14:textId="77777777" w:rsidR="00753A56" w:rsidRDefault="00753A56" w:rsidP="00753A56">
      <w:r>
        <w:t xml:space="preserve">4 8 5 </w:t>
      </w:r>
    </w:p>
    <w:p w14:paraId="503DB349" w14:textId="77777777" w:rsidR="00753A56" w:rsidRDefault="00753A56" w:rsidP="00753A56">
      <w:r>
        <w:t xml:space="preserve">7 _ 6 </w:t>
      </w:r>
    </w:p>
    <w:p w14:paraId="6A13D5DA" w14:textId="77777777" w:rsidR="00753A56" w:rsidRDefault="00753A56" w:rsidP="00753A56"/>
    <w:p w14:paraId="16000056" w14:textId="77777777" w:rsidR="00753A56" w:rsidRDefault="00753A56" w:rsidP="00753A56">
      <w:r>
        <w:t xml:space="preserve">1 2 3 </w:t>
      </w:r>
    </w:p>
    <w:p w14:paraId="1919AB8D" w14:textId="77777777" w:rsidR="00753A56" w:rsidRDefault="00753A56" w:rsidP="00753A56">
      <w:r>
        <w:t xml:space="preserve">4 _ 5 </w:t>
      </w:r>
    </w:p>
    <w:p w14:paraId="08D6FE91" w14:textId="77777777" w:rsidR="00753A56" w:rsidRDefault="00753A56" w:rsidP="00753A56">
      <w:r>
        <w:t xml:space="preserve">7 8 6 </w:t>
      </w:r>
    </w:p>
    <w:p w14:paraId="3AF0B8F3" w14:textId="77777777" w:rsidR="00753A56" w:rsidRDefault="00753A56" w:rsidP="00753A56"/>
    <w:p w14:paraId="3FF40590" w14:textId="77777777" w:rsidR="00753A56" w:rsidRDefault="00753A56" w:rsidP="00753A56">
      <w:r>
        <w:t xml:space="preserve">1 2 3 </w:t>
      </w:r>
    </w:p>
    <w:p w14:paraId="0F864380" w14:textId="77777777" w:rsidR="00753A56" w:rsidRDefault="00753A56" w:rsidP="00753A56">
      <w:r>
        <w:t xml:space="preserve">4 5 _ </w:t>
      </w:r>
    </w:p>
    <w:p w14:paraId="2CD84557" w14:textId="77777777" w:rsidR="00753A56" w:rsidRDefault="00753A56" w:rsidP="00753A56">
      <w:r>
        <w:t xml:space="preserve">7 8 6 </w:t>
      </w:r>
    </w:p>
    <w:p w14:paraId="7FE8EB26" w14:textId="77777777" w:rsidR="00753A56" w:rsidRDefault="00753A56" w:rsidP="00753A56"/>
    <w:p w14:paraId="25921B20" w14:textId="77777777" w:rsidR="00753A56" w:rsidRDefault="00753A56" w:rsidP="00753A56">
      <w:r>
        <w:t xml:space="preserve">1 2 3 </w:t>
      </w:r>
    </w:p>
    <w:p w14:paraId="71275A16" w14:textId="77777777" w:rsidR="00753A56" w:rsidRDefault="00753A56" w:rsidP="00753A56">
      <w:r>
        <w:t xml:space="preserve">4 5 6 </w:t>
      </w:r>
    </w:p>
    <w:p w14:paraId="0DB7F86E" w14:textId="77777777" w:rsidR="00753A56" w:rsidRDefault="00753A56" w:rsidP="00753A56">
      <w:r>
        <w:t xml:space="preserve">7 8 _ </w:t>
      </w:r>
    </w:p>
    <w:p w14:paraId="7AD74044" w14:textId="73D51AF3" w:rsidR="00753A56" w:rsidRDefault="00F66B02" w:rsidP="00753A56">
      <w:r>
        <w:t>P</w:t>
      </w:r>
      <w:r w:rsidR="00753A56">
        <w:t>rocess finished with exit code 0</w:t>
      </w:r>
    </w:p>
    <w:p w14:paraId="2EC96EBC" w14:textId="44C6771E" w:rsidR="00753A56" w:rsidRDefault="00753A56" w:rsidP="00753A56">
      <w:r>
        <w:t>********************************************************</w:t>
      </w:r>
    </w:p>
    <w:p w14:paraId="7AEB338A" w14:textId="77777777" w:rsidR="00BE1208" w:rsidRDefault="00BE1208">
      <w:r>
        <w:br w:type="page"/>
      </w:r>
    </w:p>
    <w:p w14:paraId="00A9E9DC" w14:textId="5177C5C7" w:rsidR="00753A56" w:rsidRDefault="00753A56" w:rsidP="00753A56">
      <w:r>
        <w:lastRenderedPageBreak/>
        <w:t>Add numbers from 0-9 to INITIAL puzzle state serially, separated by SPACE and/or NEW LINE.</w:t>
      </w:r>
    </w:p>
    <w:p w14:paraId="117D3BF2" w14:textId="77777777" w:rsidR="00753A56" w:rsidRDefault="00753A56" w:rsidP="00753A56">
      <w:r>
        <w:t>7 2 4 5 0 6 8 3 1</w:t>
      </w:r>
    </w:p>
    <w:p w14:paraId="0C716E0A" w14:textId="77777777" w:rsidR="00753A56" w:rsidRDefault="00753A56" w:rsidP="00753A56">
      <w:r>
        <w:t>Add numbers from 0-9 to GOAL puzzle state serially.</w:t>
      </w:r>
    </w:p>
    <w:p w14:paraId="76971A4F" w14:textId="77777777" w:rsidR="00753A56" w:rsidRDefault="00753A56" w:rsidP="00753A56">
      <w:r>
        <w:t>1 2 3 4 5 6 7 8 0</w:t>
      </w:r>
    </w:p>
    <w:p w14:paraId="1DD93263" w14:textId="77777777" w:rsidR="00753A56" w:rsidRDefault="00753A56" w:rsidP="00753A56">
      <w:r>
        <w:t>Total Expanded nodes: 6790</w:t>
      </w:r>
    </w:p>
    <w:p w14:paraId="306ECE91" w14:textId="77777777" w:rsidR="00753A56" w:rsidRDefault="00753A56" w:rsidP="00753A56">
      <w:r>
        <w:t>Total Visited nodes: 4286</w:t>
      </w:r>
    </w:p>
    <w:p w14:paraId="1D1A9A05" w14:textId="77777777" w:rsidR="00753A56" w:rsidRDefault="00753A56" w:rsidP="00753A56">
      <w:r>
        <w:t>Path: -</w:t>
      </w:r>
    </w:p>
    <w:p w14:paraId="20936E36" w14:textId="77777777" w:rsidR="00753A56" w:rsidRDefault="00753A56" w:rsidP="00753A56">
      <w:r>
        <w:t xml:space="preserve">7 2 4 </w:t>
      </w:r>
    </w:p>
    <w:p w14:paraId="52F7D087" w14:textId="77777777" w:rsidR="00753A56" w:rsidRDefault="00753A56" w:rsidP="00753A56">
      <w:r>
        <w:t xml:space="preserve">5 _ 6 </w:t>
      </w:r>
    </w:p>
    <w:p w14:paraId="0807ACC1" w14:textId="77777777" w:rsidR="00753A56" w:rsidRDefault="00753A56" w:rsidP="00753A56">
      <w:r>
        <w:t xml:space="preserve">8 3 1 </w:t>
      </w:r>
    </w:p>
    <w:p w14:paraId="297B1632" w14:textId="77777777" w:rsidR="00753A56" w:rsidRDefault="00753A56" w:rsidP="00753A56"/>
    <w:p w14:paraId="720F4AD6" w14:textId="77777777" w:rsidR="00753A56" w:rsidRDefault="00753A56" w:rsidP="00753A56">
      <w:r>
        <w:t xml:space="preserve">7 2 4 </w:t>
      </w:r>
    </w:p>
    <w:p w14:paraId="4FB6E94E" w14:textId="77777777" w:rsidR="00753A56" w:rsidRDefault="00753A56" w:rsidP="00753A56">
      <w:r>
        <w:t xml:space="preserve">5 3 6 </w:t>
      </w:r>
    </w:p>
    <w:p w14:paraId="37212F07" w14:textId="77777777" w:rsidR="00753A56" w:rsidRDefault="00753A56" w:rsidP="00753A56">
      <w:r>
        <w:t xml:space="preserve">8 _ 1 </w:t>
      </w:r>
    </w:p>
    <w:p w14:paraId="0F15E348" w14:textId="77777777" w:rsidR="00753A56" w:rsidRDefault="00753A56" w:rsidP="00753A56"/>
    <w:p w14:paraId="55BCFC6C" w14:textId="77777777" w:rsidR="00753A56" w:rsidRDefault="00753A56" w:rsidP="00753A56">
      <w:r>
        <w:t xml:space="preserve">7 2 4 </w:t>
      </w:r>
    </w:p>
    <w:p w14:paraId="4E2CAF13" w14:textId="77777777" w:rsidR="00753A56" w:rsidRDefault="00753A56" w:rsidP="00753A56">
      <w:r>
        <w:t xml:space="preserve">5 3 6 </w:t>
      </w:r>
    </w:p>
    <w:p w14:paraId="23453EB3" w14:textId="77777777" w:rsidR="00753A56" w:rsidRDefault="00753A56" w:rsidP="00753A56">
      <w:r>
        <w:t xml:space="preserve">8 1 _ </w:t>
      </w:r>
    </w:p>
    <w:p w14:paraId="328327DA" w14:textId="77777777" w:rsidR="00753A56" w:rsidRDefault="00753A56" w:rsidP="00753A56"/>
    <w:p w14:paraId="6C9CB354" w14:textId="77777777" w:rsidR="00753A56" w:rsidRDefault="00753A56" w:rsidP="00753A56">
      <w:r>
        <w:t xml:space="preserve">7 2 4 </w:t>
      </w:r>
    </w:p>
    <w:p w14:paraId="52989540" w14:textId="77777777" w:rsidR="00753A56" w:rsidRDefault="00753A56" w:rsidP="00753A56">
      <w:r>
        <w:t xml:space="preserve">5 3 _ </w:t>
      </w:r>
    </w:p>
    <w:p w14:paraId="42A29C48" w14:textId="77777777" w:rsidR="00753A56" w:rsidRDefault="00753A56" w:rsidP="00753A56">
      <w:r>
        <w:t xml:space="preserve">8 1 6 </w:t>
      </w:r>
    </w:p>
    <w:p w14:paraId="73523C70" w14:textId="77777777" w:rsidR="00753A56" w:rsidRDefault="00753A56" w:rsidP="00753A56"/>
    <w:p w14:paraId="34E57D10" w14:textId="77777777" w:rsidR="00753A56" w:rsidRDefault="00753A56" w:rsidP="00753A56">
      <w:r>
        <w:t xml:space="preserve">7 2 4 </w:t>
      </w:r>
    </w:p>
    <w:p w14:paraId="62FBA9B3" w14:textId="77777777" w:rsidR="00753A56" w:rsidRDefault="00753A56" w:rsidP="00753A56">
      <w:r>
        <w:t xml:space="preserve">5 _ 3 </w:t>
      </w:r>
    </w:p>
    <w:p w14:paraId="6BAA1E87" w14:textId="77777777" w:rsidR="00753A56" w:rsidRDefault="00753A56" w:rsidP="00753A56">
      <w:r>
        <w:t xml:space="preserve">8 1 6 </w:t>
      </w:r>
    </w:p>
    <w:p w14:paraId="78620D76" w14:textId="77777777" w:rsidR="00753A56" w:rsidRDefault="00753A56" w:rsidP="00753A56"/>
    <w:p w14:paraId="64AB61C6" w14:textId="77777777" w:rsidR="00753A56" w:rsidRDefault="00753A56" w:rsidP="00753A56">
      <w:r>
        <w:t xml:space="preserve">7 2 4 </w:t>
      </w:r>
    </w:p>
    <w:p w14:paraId="1DD2D727" w14:textId="77777777" w:rsidR="00753A56" w:rsidRDefault="00753A56" w:rsidP="00753A56">
      <w:r>
        <w:t xml:space="preserve">_ 5 3 </w:t>
      </w:r>
    </w:p>
    <w:p w14:paraId="3C94AE10" w14:textId="77777777" w:rsidR="00753A56" w:rsidRDefault="00753A56" w:rsidP="00753A56">
      <w:r>
        <w:t xml:space="preserve">8 1 6 </w:t>
      </w:r>
    </w:p>
    <w:p w14:paraId="2EE66CD0" w14:textId="77777777" w:rsidR="00753A56" w:rsidRDefault="00753A56" w:rsidP="00753A56"/>
    <w:p w14:paraId="58E92899" w14:textId="77777777" w:rsidR="00753A56" w:rsidRDefault="00753A56" w:rsidP="00753A56">
      <w:r>
        <w:t xml:space="preserve">_ 2 4 </w:t>
      </w:r>
    </w:p>
    <w:p w14:paraId="03C768E7" w14:textId="77777777" w:rsidR="00753A56" w:rsidRDefault="00753A56" w:rsidP="00753A56">
      <w:r>
        <w:t xml:space="preserve">7 5 3 </w:t>
      </w:r>
    </w:p>
    <w:p w14:paraId="141007F0" w14:textId="77777777" w:rsidR="00753A56" w:rsidRDefault="00753A56" w:rsidP="00753A56">
      <w:r>
        <w:t xml:space="preserve">8 1 6 </w:t>
      </w:r>
    </w:p>
    <w:p w14:paraId="460D477F" w14:textId="77777777" w:rsidR="00753A56" w:rsidRDefault="00753A56" w:rsidP="00753A56"/>
    <w:p w14:paraId="067CADA7" w14:textId="77777777" w:rsidR="00753A56" w:rsidRDefault="00753A56" w:rsidP="00753A56">
      <w:r>
        <w:t xml:space="preserve">2 _ 4 </w:t>
      </w:r>
    </w:p>
    <w:p w14:paraId="781EA353" w14:textId="77777777" w:rsidR="00753A56" w:rsidRDefault="00753A56" w:rsidP="00753A56">
      <w:r>
        <w:t xml:space="preserve">7 5 3 </w:t>
      </w:r>
    </w:p>
    <w:p w14:paraId="4A6CA82E" w14:textId="77777777" w:rsidR="00753A56" w:rsidRDefault="00753A56" w:rsidP="00753A56">
      <w:r>
        <w:t xml:space="preserve">8 1 6 </w:t>
      </w:r>
    </w:p>
    <w:p w14:paraId="457CBE75" w14:textId="77777777" w:rsidR="00753A56" w:rsidRDefault="00753A56" w:rsidP="00753A56"/>
    <w:p w14:paraId="5DA36EDC" w14:textId="77777777" w:rsidR="00753A56" w:rsidRDefault="00753A56" w:rsidP="00753A56">
      <w:r>
        <w:t xml:space="preserve">2 4 _ </w:t>
      </w:r>
    </w:p>
    <w:p w14:paraId="61E0DE63" w14:textId="77777777" w:rsidR="00753A56" w:rsidRDefault="00753A56" w:rsidP="00753A56">
      <w:r>
        <w:t xml:space="preserve">7 5 3 </w:t>
      </w:r>
    </w:p>
    <w:p w14:paraId="0AC06E75" w14:textId="77777777" w:rsidR="00753A56" w:rsidRDefault="00753A56" w:rsidP="00753A56">
      <w:r>
        <w:t xml:space="preserve">8 1 6 </w:t>
      </w:r>
    </w:p>
    <w:p w14:paraId="135A46F6" w14:textId="77777777" w:rsidR="00753A56" w:rsidRDefault="00753A56" w:rsidP="00753A56"/>
    <w:p w14:paraId="096117A6" w14:textId="77777777" w:rsidR="00753A56" w:rsidRDefault="00753A56" w:rsidP="00753A56">
      <w:r>
        <w:t xml:space="preserve">2 4 3 </w:t>
      </w:r>
    </w:p>
    <w:p w14:paraId="6CD4EB55" w14:textId="77777777" w:rsidR="00753A56" w:rsidRDefault="00753A56" w:rsidP="00753A56">
      <w:r>
        <w:t xml:space="preserve">7 5 _ </w:t>
      </w:r>
    </w:p>
    <w:p w14:paraId="3F550647" w14:textId="77777777" w:rsidR="00753A56" w:rsidRDefault="00753A56" w:rsidP="00753A56">
      <w:r>
        <w:t xml:space="preserve">8 1 6 </w:t>
      </w:r>
    </w:p>
    <w:p w14:paraId="3BDEA8EF" w14:textId="77777777" w:rsidR="00753A56" w:rsidRDefault="00753A56" w:rsidP="00753A56"/>
    <w:p w14:paraId="6803BC2D" w14:textId="77777777" w:rsidR="00753A56" w:rsidRDefault="00753A56" w:rsidP="00753A56">
      <w:r>
        <w:t xml:space="preserve">2 4 3 </w:t>
      </w:r>
    </w:p>
    <w:p w14:paraId="72570501" w14:textId="77777777" w:rsidR="00753A56" w:rsidRDefault="00753A56" w:rsidP="00753A56">
      <w:r>
        <w:t xml:space="preserve">7 _ 5 </w:t>
      </w:r>
    </w:p>
    <w:p w14:paraId="0F67DE78" w14:textId="77777777" w:rsidR="00753A56" w:rsidRDefault="00753A56" w:rsidP="00753A56">
      <w:r>
        <w:t xml:space="preserve">8 1 6 </w:t>
      </w:r>
    </w:p>
    <w:p w14:paraId="1ECE52AD" w14:textId="77777777" w:rsidR="00753A56" w:rsidRDefault="00753A56" w:rsidP="00753A56"/>
    <w:p w14:paraId="6C466959" w14:textId="77777777" w:rsidR="00753A56" w:rsidRDefault="00753A56" w:rsidP="00753A56">
      <w:r>
        <w:t xml:space="preserve">2 4 3 </w:t>
      </w:r>
    </w:p>
    <w:p w14:paraId="64446581" w14:textId="77777777" w:rsidR="00753A56" w:rsidRDefault="00753A56" w:rsidP="00753A56">
      <w:r>
        <w:t xml:space="preserve">7 1 5 </w:t>
      </w:r>
    </w:p>
    <w:p w14:paraId="2EF6EE8A" w14:textId="77777777" w:rsidR="00753A56" w:rsidRDefault="00753A56" w:rsidP="00753A56">
      <w:r>
        <w:t xml:space="preserve">8 _ 6 </w:t>
      </w:r>
    </w:p>
    <w:p w14:paraId="5229F475" w14:textId="77777777" w:rsidR="00753A56" w:rsidRDefault="00753A56" w:rsidP="00753A56"/>
    <w:p w14:paraId="2E93FB8E" w14:textId="77777777" w:rsidR="00753A56" w:rsidRDefault="00753A56" w:rsidP="00753A56">
      <w:r>
        <w:t xml:space="preserve">2 4 3 </w:t>
      </w:r>
    </w:p>
    <w:p w14:paraId="7E264243" w14:textId="77777777" w:rsidR="00753A56" w:rsidRDefault="00753A56" w:rsidP="00753A56">
      <w:r>
        <w:t xml:space="preserve">7 1 5 </w:t>
      </w:r>
    </w:p>
    <w:p w14:paraId="1CC8EFB7" w14:textId="77777777" w:rsidR="00753A56" w:rsidRDefault="00753A56" w:rsidP="00753A56">
      <w:r>
        <w:t xml:space="preserve">_ 8 6 </w:t>
      </w:r>
    </w:p>
    <w:p w14:paraId="63A0FE32" w14:textId="77777777" w:rsidR="00753A56" w:rsidRDefault="00753A56" w:rsidP="00753A56"/>
    <w:p w14:paraId="32449F47" w14:textId="77777777" w:rsidR="00753A56" w:rsidRDefault="00753A56" w:rsidP="00753A56">
      <w:r>
        <w:t xml:space="preserve">2 4 3 </w:t>
      </w:r>
    </w:p>
    <w:p w14:paraId="0D9F3BD7" w14:textId="77777777" w:rsidR="00753A56" w:rsidRDefault="00753A56" w:rsidP="00753A56">
      <w:r>
        <w:t xml:space="preserve">_ 1 5 </w:t>
      </w:r>
    </w:p>
    <w:p w14:paraId="30C760CD" w14:textId="77777777" w:rsidR="00753A56" w:rsidRDefault="00753A56" w:rsidP="00753A56">
      <w:r>
        <w:t xml:space="preserve">7 8 6 </w:t>
      </w:r>
    </w:p>
    <w:p w14:paraId="6BD96D10" w14:textId="77777777" w:rsidR="00753A56" w:rsidRDefault="00753A56" w:rsidP="00753A56"/>
    <w:p w14:paraId="0F3A01CA" w14:textId="77777777" w:rsidR="00753A56" w:rsidRDefault="00753A56" w:rsidP="00753A56">
      <w:r>
        <w:t xml:space="preserve">2 4 3 </w:t>
      </w:r>
    </w:p>
    <w:p w14:paraId="3F636957" w14:textId="77777777" w:rsidR="00753A56" w:rsidRDefault="00753A56" w:rsidP="00753A56">
      <w:r>
        <w:t xml:space="preserve">1 _ 5 </w:t>
      </w:r>
    </w:p>
    <w:p w14:paraId="63CD08F8" w14:textId="77777777" w:rsidR="00753A56" w:rsidRDefault="00753A56" w:rsidP="00753A56">
      <w:r>
        <w:t xml:space="preserve">7 8 6 </w:t>
      </w:r>
    </w:p>
    <w:p w14:paraId="4BDDEE2E" w14:textId="77777777" w:rsidR="00753A56" w:rsidRDefault="00753A56" w:rsidP="00753A56"/>
    <w:p w14:paraId="1C073D9E" w14:textId="77777777" w:rsidR="00753A56" w:rsidRDefault="00753A56" w:rsidP="00753A56">
      <w:r>
        <w:t xml:space="preserve">2 _ 3 </w:t>
      </w:r>
    </w:p>
    <w:p w14:paraId="5CD3A73F" w14:textId="77777777" w:rsidR="00753A56" w:rsidRDefault="00753A56" w:rsidP="00753A56">
      <w:r>
        <w:t xml:space="preserve">1 4 5 </w:t>
      </w:r>
    </w:p>
    <w:p w14:paraId="3EC3F55A" w14:textId="77777777" w:rsidR="00753A56" w:rsidRDefault="00753A56" w:rsidP="00753A56">
      <w:r>
        <w:t xml:space="preserve">7 8 6 </w:t>
      </w:r>
    </w:p>
    <w:p w14:paraId="7EA852E3" w14:textId="77777777" w:rsidR="00753A56" w:rsidRDefault="00753A56" w:rsidP="00753A56"/>
    <w:p w14:paraId="1A80BC76" w14:textId="77777777" w:rsidR="00753A56" w:rsidRDefault="00753A56" w:rsidP="00753A56">
      <w:r>
        <w:t xml:space="preserve">_ 2 3 </w:t>
      </w:r>
    </w:p>
    <w:p w14:paraId="57CAC738" w14:textId="77777777" w:rsidR="00753A56" w:rsidRDefault="00753A56" w:rsidP="00753A56">
      <w:r>
        <w:t xml:space="preserve">1 4 5 </w:t>
      </w:r>
    </w:p>
    <w:p w14:paraId="19498CB5" w14:textId="77777777" w:rsidR="00753A56" w:rsidRDefault="00753A56" w:rsidP="00753A56">
      <w:r>
        <w:t xml:space="preserve">7 8 6 </w:t>
      </w:r>
    </w:p>
    <w:p w14:paraId="35A7BBAB" w14:textId="77777777" w:rsidR="00753A56" w:rsidRDefault="00753A56" w:rsidP="00753A56"/>
    <w:p w14:paraId="7ED766A2" w14:textId="77777777" w:rsidR="00753A56" w:rsidRDefault="00753A56" w:rsidP="00753A56">
      <w:r>
        <w:t xml:space="preserve">1 2 3 </w:t>
      </w:r>
    </w:p>
    <w:p w14:paraId="28895B0D" w14:textId="77777777" w:rsidR="00753A56" w:rsidRDefault="00753A56" w:rsidP="00753A56">
      <w:r>
        <w:t xml:space="preserve">_ 4 5 </w:t>
      </w:r>
    </w:p>
    <w:p w14:paraId="3876C17D" w14:textId="77777777" w:rsidR="00753A56" w:rsidRDefault="00753A56" w:rsidP="00753A56">
      <w:r>
        <w:t xml:space="preserve">7 8 6 </w:t>
      </w:r>
    </w:p>
    <w:p w14:paraId="3EE9A1FD" w14:textId="77777777" w:rsidR="00753A56" w:rsidRDefault="00753A56" w:rsidP="00753A56"/>
    <w:p w14:paraId="23F84EFD" w14:textId="77777777" w:rsidR="00753A56" w:rsidRDefault="00753A56" w:rsidP="00753A56">
      <w:r>
        <w:t xml:space="preserve">1 2 3 </w:t>
      </w:r>
    </w:p>
    <w:p w14:paraId="07FAFEDB" w14:textId="77777777" w:rsidR="00753A56" w:rsidRDefault="00753A56" w:rsidP="00753A56">
      <w:r>
        <w:t xml:space="preserve">4 _ 5 </w:t>
      </w:r>
    </w:p>
    <w:p w14:paraId="430FBADA" w14:textId="77777777" w:rsidR="00753A56" w:rsidRDefault="00753A56" w:rsidP="00753A56">
      <w:r>
        <w:t xml:space="preserve">7 8 6 </w:t>
      </w:r>
    </w:p>
    <w:p w14:paraId="4D8005E0" w14:textId="77777777" w:rsidR="00753A56" w:rsidRDefault="00753A56" w:rsidP="00753A56"/>
    <w:p w14:paraId="436E438F" w14:textId="77777777" w:rsidR="00753A56" w:rsidRDefault="00753A56" w:rsidP="00753A56">
      <w:r>
        <w:t xml:space="preserve">1 2 3 </w:t>
      </w:r>
    </w:p>
    <w:p w14:paraId="78228EFA" w14:textId="77777777" w:rsidR="00753A56" w:rsidRDefault="00753A56" w:rsidP="00753A56">
      <w:r>
        <w:t xml:space="preserve">4 5 _ </w:t>
      </w:r>
    </w:p>
    <w:p w14:paraId="60D3F857" w14:textId="77777777" w:rsidR="00753A56" w:rsidRDefault="00753A56" w:rsidP="00753A56">
      <w:r>
        <w:t xml:space="preserve">7 8 6 </w:t>
      </w:r>
    </w:p>
    <w:p w14:paraId="3EEB149F" w14:textId="77777777" w:rsidR="00753A56" w:rsidRDefault="00753A56" w:rsidP="00753A56"/>
    <w:p w14:paraId="5B82EAA2" w14:textId="77777777" w:rsidR="00753A56" w:rsidRDefault="00753A56" w:rsidP="00753A56">
      <w:r>
        <w:t xml:space="preserve">1 2 3 </w:t>
      </w:r>
    </w:p>
    <w:p w14:paraId="48701EA5" w14:textId="77777777" w:rsidR="00753A56" w:rsidRDefault="00753A56" w:rsidP="00753A56">
      <w:r>
        <w:t xml:space="preserve">4 5 6 </w:t>
      </w:r>
    </w:p>
    <w:p w14:paraId="105478F6" w14:textId="77777777" w:rsidR="00753A56" w:rsidRDefault="00753A56" w:rsidP="00753A56">
      <w:r>
        <w:t xml:space="preserve">7 8 _ </w:t>
      </w:r>
    </w:p>
    <w:p w14:paraId="42886A47" w14:textId="77777777" w:rsidR="00753A56" w:rsidRDefault="00753A56" w:rsidP="00753A56">
      <w:r>
        <w:t>Process finished with exit code 0</w:t>
      </w:r>
    </w:p>
    <w:p w14:paraId="0661F1ED" w14:textId="0CD488BA" w:rsidR="00753A56" w:rsidRDefault="00753A56" w:rsidP="00753A56">
      <w:r>
        <w:t>********************************************************</w:t>
      </w:r>
    </w:p>
    <w:p w14:paraId="768AB330" w14:textId="77777777" w:rsidR="00753A56" w:rsidRDefault="00753A56" w:rsidP="00753A56">
      <w:r>
        <w:lastRenderedPageBreak/>
        <w:t>Add numbers from 0-9 to INITIAL puzzle state serially, separated by SPACE and/or NEW LINE.</w:t>
      </w:r>
    </w:p>
    <w:p w14:paraId="42092B14" w14:textId="77777777" w:rsidR="00753A56" w:rsidRDefault="00753A56" w:rsidP="00753A56">
      <w:r>
        <w:t>1 2 0 4 5 3 7 8 6</w:t>
      </w:r>
    </w:p>
    <w:p w14:paraId="74C674CE" w14:textId="77777777" w:rsidR="00753A56" w:rsidRDefault="00753A56" w:rsidP="00753A56">
      <w:r>
        <w:t>Add numbers from 0-9 to GOAL puzzle state serially.</w:t>
      </w:r>
    </w:p>
    <w:p w14:paraId="7C7BFB2B" w14:textId="77777777" w:rsidR="00753A56" w:rsidRDefault="00753A56" w:rsidP="00753A56">
      <w:r>
        <w:t>1 2 3 4 5 6 7 8 0</w:t>
      </w:r>
    </w:p>
    <w:p w14:paraId="3B5F9609" w14:textId="77777777" w:rsidR="00753A56" w:rsidRDefault="00753A56" w:rsidP="00753A56">
      <w:r>
        <w:t>Total Expanded nodes: 4</w:t>
      </w:r>
    </w:p>
    <w:p w14:paraId="5D0BA305" w14:textId="77777777" w:rsidR="00753A56" w:rsidRDefault="00753A56" w:rsidP="00753A56">
      <w:r>
        <w:t>Total Visited nodes: 2</w:t>
      </w:r>
    </w:p>
    <w:p w14:paraId="2279E929" w14:textId="77777777" w:rsidR="00753A56" w:rsidRDefault="00753A56" w:rsidP="00753A56"/>
    <w:p w14:paraId="39F2846A" w14:textId="77777777" w:rsidR="00753A56" w:rsidRDefault="00753A56" w:rsidP="00753A56">
      <w:r>
        <w:t>Path: -</w:t>
      </w:r>
    </w:p>
    <w:p w14:paraId="27CEAB07" w14:textId="77777777" w:rsidR="00753A56" w:rsidRDefault="00753A56" w:rsidP="00753A56">
      <w:r>
        <w:t xml:space="preserve">1 2 _ </w:t>
      </w:r>
    </w:p>
    <w:p w14:paraId="3E840130" w14:textId="77777777" w:rsidR="00753A56" w:rsidRDefault="00753A56" w:rsidP="00753A56">
      <w:r>
        <w:t xml:space="preserve">4 5 3 </w:t>
      </w:r>
    </w:p>
    <w:p w14:paraId="692E5983" w14:textId="77777777" w:rsidR="00753A56" w:rsidRDefault="00753A56" w:rsidP="00753A56">
      <w:r>
        <w:t xml:space="preserve">7 8 6 </w:t>
      </w:r>
    </w:p>
    <w:p w14:paraId="322CF6F1" w14:textId="77777777" w:rsidR="00753A56" w:rsidRDefault="00753A56" w:rsidP="00753A56"/>
    <w:p w14:paraId="020A5B2A" w14:textId="77777777" w:rsidR="00753A56" w:rsidRDefault="00753A56" w:rsidP="00753A56">
      <w:r>
        <w:t xml:space="preserve">1 2 3 </w:t>
      </w:r>
    </w:p>
    <w:p w14:paraId="6258050A" w14:textId="77777777" w:rsidR="00753A56" w:rsidRDefault="00753A56" w:rsidP="00753A56">
      <w:r>
        <w:t xml:space="preserve">4 5 _ </w:t>
      </w:r>
    </w:p>
    <w:p w14:paraId="65C645F9" w14:textId="77777777" w:rsidR="00753A56" w:rsidRDefault="00753A56" w:rsidP="00753A56">
      <w:r>
        <w:t xml:space="preserve">7 8 6 </w:t>
      </w:r>
    </w:p>
    <w:p w14:paraId="02773D2C" w14:textId="77777777" w:rsidR="00753A56" w:rsidRDefault="00753A56" w:rsidP="00753A56"/>
    <w:p w14:paraId="3372810D" w14:textId="77777777" w:rsidR="00753A56" w:rsidRDefault="00753A56" w:rsidP="00753A56">
      <w:r>
        <w:t xml:space="preserve">1 2 3 </w:t>
      </w:r>
    </w:p>
    <w:p w14:paraId="4ACD8ED0" w14:textId="77777777" w:rsidR="00753A56" w:rsidRDefault="00753A56" w:rsidP="00753A56">
      <w:r>
        <w:t xml:space="preserve">4 5 6 </w:t>
      </w:r>
    </w:p>
    <w:p w14:paraId="4AECB028" w14:textId="77777777" w:rsidR="00753A56" w:rsidRDefault="00753A56" w:rsidP="00753A56">
      <w:r>
        <w:t xml:space="preserve">7 8 _ </w:t>
      </w:r>
    </w:p>
    <w:p w14:paraId="4FC170E4" w14:textId="77777777" w:rsidR="00F66B02" w:rsidRDefault="00F66B02" w:rsidP="00753A56"/>
    <w:p w14:paraId="21AC84EE" w14:textId="77777777" w:rsidR="00753A56" w:rsidRDefault="00753A56" w:rsidP="00753A56">
      <w:r>
        <w:t>Process finished with exit code 0</w:t>
      </w:r>
    </w:p>
    <w:p w14:paraId="727467BD" w14:textId="508DFE58" w:rsidR="00753A56" w:rsidRDefault="00753A56" w:rsidP="00753A56">
      <w:r>
        <w:t>********************************************************</w:t>
      </w:r>
    </w:p>
    <w:p w14:paraId="5C7EAAFC" w14:textId="77777777" w:rsidR="00BE1208" w:rsidRDefault="00BE1208" w:rsidP="00753A56"/>
    <w:p w14:paraId="79C1FF20" w14:textId="77777777" w:rsidR="00BE1208" w:rsidRDefault="00BE1208" w:rsidP="00753A56"/>
    <w:p w14:paraId="250F69A9" w14:textId="77777777" w:rsidR="00BE1208" w:rsidRDefault="00BE1208" w:rsidP="00753A56"/>
    <w:p w14:paraId="6FD9A0A7" w14:textId="77777777" w:rsidR="00BE1208" w:rsidRDefault="00BE1208" w:rsidP="00753A56"/>
    <w:p w14:paraId="7737C97B" w14:textId="77777777" w:rsidR="00BE1208" w:rsidRDefault="00BE1208" w:rsidP="00753A56"/>
    <w:p w14:paraId="6008C9D4" w14:textId="77777777" w:rsidR="00BE1208" w:rsidRDefault="00BE1208" w:rsidP="00753A56"/>
    <w:p w14:paraId="78914725" w14:textId="77777777" w:rsidR="00BE1208" w:rsidRDefault="00BE1208" w:rsidP="00753A56"/>
    <w:p w14:paraId="76BCB039" w14:textId="4C33C173" w:rsidR="00753A56" w:rsidRDefault="00753A56" w:rsidP="00753A56">
      <w:r>
        <w:t>Add numbers from 0-9 to INITIAL puzzle state serially, separated by SPACE and/or NEW LINE.</w:t>
      </w:r>
    </w:p>
    <w:p w14:paraId="3FC17092" w14:textId="77777777" w:rsidR="00753A56" w:rsidRDefault="00753A56" w:rsidP="00753A56">
      <w:r>
        <w:t>1 2 3 0 4 6 7 5 8</w:t>
      </w:r>
    </w:p>
    <w:p w14:paraId="7B08603C" w14:textId="77777777" w:rsidR="00753A56" w:rsidRDefault="00753A56" w:rsidP="00753A56">
      <w:r>
        <w:t>Add numbers from 0-9 to GOAL puzzle state serially.</w:t>
      </w:r>
    </w:p>
    <w:p w14:paraId="0B60DDC7" w14:textId="77777777" w:rsidR="00753A56" w:rsidRDefault="00753A56" w:rsidP="00753A56">
      <w:r>
        <w:t>1 2 3 4 5 6 7 8 0</w:t>
      </w:r>
    </w:p>
    <w:p w14:paraId="1E28D810" w14:textId="77777777" w:rsidR="00753A56" w:rsidRDefault="00753A56" w:rsidP="00753A56">
      <w:r>
        <w:t>Total Expanded nodes: 8</w:t>
      </w:r>
    </w:p>
    <w:p w14:paraId="1FF59D34" w14:textId="77777777" w:rsidR="00753A56" w:rsidRDefault="00753A56" w:rsidP="00753A56">
      <w:r>
        <w:t>Total Visited nodes: 3</w:t>
      </w:r>
    </w:p>
    <w:p w14:paraId="2C9CA0FE" w14:textId="77777777" w:rsidR="00753A56" w:rsidRDefault="00753A56" w:rsidP="00753A56"/>
    <w:p w14:paraId="0FD90698" w14:textId="77777777" w:rsidR="00753A56" w:rsidRDefault="00753A56" w:rsidP="00753A56">
      <w:r>
        <w:t>Path: -</w:t>
      </w:r>
    </w:p>
    <w:p w14:paraId="13DEB24A" w14:textId="77777777" w:rsidR="00753A56" w:rsidRDefault="00753A56" w:rsidP="00753A56">
      <w:r>
        <w:t xml:space="preserve">1 2 3 </w:t>
      </w:r>
    </w:p>
    <w:p w14:paraId="616A75C8" w14:textId="77777777" w:rsidR="00753A56" w:rsidRDefault="00753A56" w:rsidP="00753A56">
      <w:r>
        <w:t xml:space="preserve">_ 4 6 </w:t>
      </w:r>
    </w:p>
    <w:p w14:paraId="4C355CA3" w14:textId="77777777" w:rsidR="00753A56" w:rsidRDefault="00753A56" w:rsidP="00753A56">
      <w:r>
        <w:t xml:space="preserve">7 5 8 </w:t>
      </w:r>
    </w:p>
    <w:p w14:paraId="362FB108" w14:textId="77777777" w:rsidR="00753A56" w:rsidRDefault="00753A56" w:rsidP="00753A56"/>
    <w:p w14:paraId="5EA7553F" w14:textId="77777777" w:rsidR="00753A56" w:rsidRDefault="00753A56" w:rsidP="00753A56">
      <w:r>
        <w:t xml:space="preserve">1 2 3 </w:t>
      </w:r>
    </w:p>
    <w:p w14:paraId="547E4DD1" w14:textId="77777777" w:rsidR="00753A56" w:rsidRDefault="00753A56" w:rsidP="00753A56">
      <w:r>
        <w:t xml:space="preserve">4 _ 6 </w:t>
      </w:r>
    </w:p>
    <w:p w14:paraId="0C7C3567" w14:textId="77777777" w:rsidR="00753A56" w:rsidRDefault="00753A56" w:rsidP="00753A56">
      <w:r>
        <w:t xml:space="preserve">7 5 8 </w:t>
      </w:r>
    </w:p>
    <w:p w14:paraId="1419682B" w14:textId="77777777" w:rsidR="00753A56" w:rsidRDefault="00753A56" w:rsidP="00753A56"/>
    <w:p w14:paraId="2DBDF27E" w14:textId="77777777" w:rsidR="00753A56" w:rsidRDefault="00753A56" w:rsidP="00753A56">
      <w:r>
        <w:t xml:space="preserve">1 2 3 </w:t>
      </w:r>
    </w:p>
    <w:p w14:paraId="6B0CA071" w14:textId="77777777" w:rsidR="00753A56" w:rsidRDefault="00753A56" w:rsidP="00753A56">
      <w:r>
        <w:t xml:space="preserve">4 5 6 </w:t>
      </w:r>
    </w:p>
    <w:p w14:paraId="5E73F2A1" w14:textId="77777777" w:rsidR="00753A56" w:rsidRDefault="00753A56" w:rsidP="00753A56">
      <w:r>
        <w:t xml:space="preserve">7 _ 8 </w:t>
      </w:r>
    </w:p>
    <w:p w14:paraId="212FF3C4" w14:textId="77777777" w:rsidR="00753A56" w:rsidRDefault="00753A56" w:rsidP="00753A56"/>
    <w:p w14:paraId="47A7618C" w14:textId="77777777" w:rsidR="00753A56" w:rsidRDefault="00753A56" w:rsidP="00753A56">
      <w:r>
        <w:t xml:space="preserve">1 2 3 </w:t>
      </w:r>
    </w:p>
    <w:p w14:paraId="7B560C4D" w14:textId="77777777" w:rsidR="00753A56" w:rsidRDefault="00753A56" w:rsidP="00753A56">
      <w:r>
        <w:t xml:space="preserve">4 5 6 </w:t>
      </w:r>
    </w:p>
    <w:p w14:paraId="2F22DB03" w14:textId="77777777" w:rsidR="00753A56" w:rsidRDefault="00753A56" w:rsidP="00753A56">
      <w:r>
        <w:t xml:space="preserve">7 8 _ </w:t>
      </w:r>
    </w:p>
    <w:p w14:paraId="75F1D2FA" w14:textId="77777777" w:rsidR="00F66B02" w:rsidRDefault="00F66B02" w:rsidP="00753A56"/>
    <w:p w14:paraId="49E8080C" w14:textId="27D2B4B7" w:rsidR="00753A56" w:rsidRDefault="00753A56" w:rsidP="00753A56">
      <w:r>
        <w:t>Process finished with exit code 0</w:t>
      </w:r>
    </w:p>
    <w:p w14:paraId="65899ADC" w14:textId="126B0A95" w:rsidR="00753A56" w:rsidRDefault="00753A56" w:rsidP="00753A56">
      <w:r>
        <w:t>********************************************************</w:t>
      </w:r>
    </w:p>
    <w:p w14:paraId="115B0A02" w14:textId="77777777" w:rsidR="00BE1208" w:rsidRDefault="00BE1208">
      <w:r>
        <w:br w:type="page"/>
      </w:r>
    </w:p>
    <w:p w14:paraId="6B06D657" w14:textId="596BA30D" w:rsidR="00753A56" w:rsidRDefault="00753A56" w:rsidP="00753A56">
      <w:r>
        <w:lastRenderedPageBreak/>
        <w:t>Add numbers from 0-9 to INITIAL puzzle state serially, separated by SPACE and/or NEW LINE.</w:t>
      </w:r>
    </w:p>
    <w:p w14:paraId="0059C171" w14:textId="77777777" w:rsidR="00753A56" w:rsidRDefault="00753A56" w:rsidP="00753A56">
      <w:r>
        <w:t>3 8 2 4 5 6 1 7 0</w:t>
      </w:r>
    </w:p>
    <w:p w14:paraId="0E5ECD04" w14:textId="77777777" w:rsidR="00753A56" w:rsidRDefault="00753A56" w:rsidP="00753A56">
      <w:r>
        <w:t>Add numbers from 0-9 to GOAL puzzle state serially.</w:t>
      </w:r>
    </w:p>
    <w:p w14:paraId="65EBD870" w14:textId="77777777" w:rsidR="00753A56" w:rsidRDefault="00753A56" w:rsidP="00753A56">
      <w:r>
        <w:t>1 2 3 4 5 6 7 8 0</w:t>
      </w:r>
    </w:p>
    <w:p w14:paraId="23DB1B8F" w14:textId="77777777" w:rsidR="00753A56" w:rsidRDefault="00753A56" w:rsidP="00753A56">
      <w:r>
        <w:t>Total Expanded nodes: 14780</w:t>
      </w:r>
    </w:p>
    <w:p w14:paraId="27BD04F5" w14:textId="77777777" w:rsidR="00753A56" w:rsidRDefault="00753A56" w:rsidP="00753A56">
      <w:r>
        <w:t>Total Visited nodes: 9385</w:t>
      </w:r>
    </w:p>
    <w:p w14:paraId="105E2180" w14:textId="77777777" w:rsidR="00753A56" w:rsidRDefault="00753A56" w:rsidP="00753A56">
      <w:r>
        <w:t>Path: -</w:t>
      </w:r>
    </w:p>
    <w:p w14:paraId="0637ED4A" w14:textId="77777777" w:rsidR="00753A56" w:rsidRDefault="00753A56" w:rsidP="00753A56">
      <w:r>
        <w:t xml:space="preserve">3 8 2 </w:t>
      </w:r>
    </w:p>
    <w:p w14:paraId="2A96F5CB" w14:textId="77777777" w:rsidR="00753A56" w:rsidRDefault="00753A56" w:rsidP="00753A56">
      <w:r>
        <w:t xml:space="preserve">4 5 6 </w:t>
      </w:r>
    </w:p>
    <w:p w14:paraId="7C603247" w14:textId="77777777" w:rsidR="00753A56" w:rsidRDefault="00753A56" w:rsidP="00753A56">
      <w:r>
        <w:t xml:space="preserve">1 7 _ </w:t>
      </w:r>
    </w:p>
    <w:p w14:paraId="1175BD37" w14:textId="77777777" w:rsidR="00753A56" w:rsidRDefault="00753A56" w:rsidP="00753A56"/>
    <w:p w14:paraId="6CE89E5A" w14:textId="77777777" w:rsidR="00753A56" w:rsidRDefault="00753A56" w:rsidP="00753A56">
      <w:r>
        <w:t xml:space="preserve">3 8 2 </w:t>
      </w:r>
    </w:p>
    <w:p w14:paraId="330FC574" w14:textId="77777777" w:rsidR="00753A56" w:rsidRDefault="00753A56" w:rsidP="00753A56">
      <w:r>
        <w:t xml:space="preserve">4 5 _ </w:t>
      </w:r>
    </w:p>
    <w:p w14:paraId="7F16B633" w14:textId="77777777" w:rsidR="00753A56" w:rsidRDefault="00753A56" w:rsidP="00753A56">
      <w:r>
        <w:t xml:space="preserve">1 7 6 </w:t>
      </w:r>
    </w:p>
    <w:p w14:paraId="2558B22C" w14:textId="77777777" w:rsidR="00753A56" w:rsidRDefault="00753A56" w:rsidP="00753A56"/>
    <w:p w14:paraId="56B80E56" w14:textId="77777777" w:rsidR="00753A56" w:rsidRDefault="00753A56" w:rsidP="00753A56">
      <w:r>
        <w:t xml:space="preserve">3 8 2 </w:t>
      </w:r>
    </w:p>
    <w:p w14:paraId="6E0AD69A" w14:textId="77777777" w:rsidR="00753A56" w:rsidRDefault="00753A56" w:rsidP="00753A56">
      <w:r>
        <w:t xml:space="preserve">4 _ 5 </w:t>
      </w:r>
    </w:p>
    <w:p w14:paraId="30D7B839" w14:textId="77777777" w:rsidR="00753A56" w:rsidRDefault="00753A56" w:rsidP="00753A56">
      <w:r>
        <w:t xml:space="preserve">1 7 6 </w:t>
      </w:r>
    </w:p>
    <w:p w14:paraId="5EC33A4C" w14:textId="77777777" w:rsidR="00753A56" w:rsidRDefault="00753A56" w:rsidP="00753A56"/>
    <w:p w14:paraId="02A05C6A" w14:textId="77777777" w:rsidR="00753A56" w:rsidRDefault="00753A56" w:rsidP="00753A56">
      <w:r>
        <w:t xml:space="preserve">3 8 2 </w:t>
      </w:r>
    </w:p>
    <w:p w14:paraId="5D060A13" w14:textId="77777777" w:rsidR="00753A56" w:rsidRDefault="00753A56" w:rsidP="00753A56">
      <w:r>
        <w:t xml:space="preserve">_ 4 5 </w:t>
      </w:r>
    </w:p>
    <w:p w14:paraId="4BBD6441" w14:textId="77777777" w:rsidR="00753A56" w:rsidRDefault="00753A56" w:rsidP="00753A56">
      <w:r>
        <w:t xml:space="preserve">1 7 6 </w:t>
      </w:r>
    </w:p>
    <w:p w14:paraId="3BBBEAEE" w14:textId="77777777" w:rsidR="00753A56" w:rsidRDefault="00753A56" w:rsidP="00753A56"/>
    <w:p w14:paraId="333073B8" w14:textId="77777777" w:rsidR="00753A56" w:rsidRDefault="00753A56" w:rsidP="00753A56">
      <w:r>
        <w:t xml:space="preserve">3 8 2 </w:t>
      </w:r>
    </w:p>
    <w:p w14:paraId="64D429B7" w14:textId="77777777" w:rsidR="00753A56" w:rsidRDefault="00753A56" w:rsidP="00753A56">
      <w:r>
        <w:t xml:space="preserve">1 4 5 </w:t>
      </w:r>
    </w:p>
    <w:p w14:paraId="3A514372" w14:textId="77777777" w:rsidR="00753A56" w:rsidRDefault="00753A56" w:rsidP="00753A56">
      <w:r>
        <w:t xml:space="preserve">_ 7 6 </w:t>
      </w:r>
    </w:p>
    <w:p w14:paraId="5A9550D1" w14:textId="77777777" w:rsidR="00753A56" w:rsidRDefault="00753A56" w:rsidP="00753A56"/>
    <w:p w14:paraId="2D4A4B0D" w14:textId="77777777" w:rsidR="00753A56" w:rsidRDefault="00753A56" w:rsidP="00753A56">
      <w:r>
        <w:t xml:space="preserve">3 8 2 </w:t>
      </w:r>
    </w:p>
    <w:p w14:paraId="162E057F" w14:textId="77777777" w:rsidR="00753A56" w:rsidRDefault="00753A56" w:rsidP="00753A56">
      <w:r>
        <w:t xml:space="preserve">1 4 5 </w:t>
      </w:r>
    </w:p>
    <w:p w14:paraId="7E958F75" w14:textId="77777777" w:rsidR="00753A56" w:rsidRDefault="00753A56" w:rsidP="00753A56">
      <w:r>
        <w:t xml:space="preserve">7 _ 6 </w:t>
      </w:r>
    </w:p>
    <w:p w14:paraId="4AAD6FCB" w14:textId="77777777" w:rsidR="00753A56" w:rsidRDefault="00753A56" w:rsidP="00753A56"/>
    <w:p w14:paraId="7AA694FC" w14:textId="77777777" w:rsidR="00753A56" w:rsidRDefault="00753A56" w:rsidP="00753A56">
      <w:r>
        <w:t xml:space="preserve">3 8 2 </w:t>
      </w:r>
    </w:p>
    <w:p w14:paraId="63AE8A5F" w14:textId="77777777" w:rsidR="00753A56" w:rsidRDefault="00753A56" w:rsidP="00753A56">
      <w:r>
        <w:t xml:space="preserve">1 4 5 </w:t>
      </w:r>
    </w:p>
    <w:p w14:paraId="39FF3E0C" w14:textId="77777777" w:rsidR="00753A56" w:rsidRDefault="00753A56" w:rsidP="00753A56">
      <w:r>
        <w:t xml:space="preserve">7 6 _ </w:t>
      </w:r>
    </w:p>
    <w:p w14:paraId="0FFC1C8B" w14:textId="77777777" w:rsidR="00753A56" w:rsidRDefault="00753A56" w:rsidP="00753A56"/>
    <w:p w14:paraId="55DFAD3A" w14:textId="77777777" w:rsidR="00753A56" w:rsidRDefault="00753A56" w:rsidP="00753A56">
      <w:r>
        <w:t xml:space="preserve">3 8 2 </w:t>
      </w:r>
    </w:p>
    <w:p w14:paraId="010574C6" w14:textId="77777777" w:rsidR="00753A56" w:rsidRDefault="00753A56" w:rsidP="00753A56">
      <w:r>
        <w:t xml:space="preserve">1 4 _ </w:t>
      </w:r>
    </w:p>
    <w:p w14:paraId="495D7638" w14:textId="77777777" w:rsidR="00753A56" w:rsidRDefault="00753A56" w:rsidP="00753A56">
      <w:r>
        <w:t xml:space="preserve">7 6 5 </w:t>
      </w:r>
    </w:p>
    <w:p w14:paraId="218D1538" w14:textId="77777777" w:rsidR="00753A56" w:rsidRDefault="00753A56" w:rsidP="00753A56"/>
    <w:p w14:paraId="3C73C03D" w14:textId="77777777" w:rsidR="00753A56" w:rsidRDefault="00753A56" w:rsidP="00753A56">
      <w:r>
        <w:t xml:space="preserve">3 8 _ </w:t>
      </w:r>
    </w:p>
    <w:p w14:paraId="3FA2B528" w14:textId="77777777" w:rsidR="00753A56" w:rsidRDefault="00753A56" w:rsidP="00753A56">
      <w:r>
        <w:t xml:space="preserve">1 4 2 </w:t>
      </w:r>
    </w:p>
    <w:p w14:paraId="600CA6EE" w14:textId="77777777" w:rsidR="00753A56" w:rsidRDefault="00753A56" w:rsidP="00753A56">
      <w:r>
        <w:t xml:space="preserve">7 6 5 </w:t>
      </w:r>
    </w:p>
    <w:p w14:paraId="606CEBC6" w14:textId="77777777" w:rsidR="00753A56" w:rsidRDefault="00753A56" w:rsidP="00753A56"/>
    <w:p w14:paraId="4D9DF9AC" w14:textId="77777777" w:rsidR="00753A56" w:rsidRDefault="00753A56" w:rsidP="00753A56">
      <w:r>
        <w:t xml:space="preserve">3 _ 8 </w:t>
      </w:r>
    </w:p>
    <w:p w14:paraId="40802728" w14:textId="77777777" w:rsidR="00753A56" w:rsidRDefault="00753A56" w:rsidP="00753A56">
      <w:r>
        <w:t xml:space="preserve">1 4 2 </w:t>
      </w:r>
    </w:p>
    <w:p w14:paraId="0F6B040C" w14:textId="77777777" w:rsidR="00753A56" w:rsidRDefault="00753A56" w:rsidP="00753A56">
      <w:r>
        <w:t xml:space="preserve">7 6 5 </w:t>
      </w:r>
    </w:p>
    <w:p w14:paraId="17870406" w14:textId="77777777" w:rsidR="00753A56" w:rsidRDefault="00753A56" w:rsidP="00753A56"/>
    <w:p w14:paraId="31B20E7B" w14:textId="77777777" w:rsidR="00753A56" w:rsidRDefault="00753A56" w:rsidP="00753A56">
      <w:r>
        <w:t xml:space="preserve">_ 3 8 </w:t>
      </w:r>
    </w:p>
    <w:p w14:paraId="16E25649" w14:textId="77777777" w:rsidR="00753A56" w:rsidRDefault="00753A56" w:rsidP="00753A56">
      <w:r>
        <w:t xml:space="preserve">1 4 2 </w:t>
      </w:r>
    </w:p>
    <w:p w14:paraId="0414DA95" w14:textId="77777777" w:rsidR="00753A56" w:rsidRDefault="00753A56" w:rsidP="00753A56">
      <w:r>
        <w:t xml:space="preserve">7 6 5 </w:t>
      </w:r>
    </w:p>
    <w:p w14:paraId="2F12321D" w14:textId="77777777" w:rsidR="00753A56" w:rsidRDefault="00753A56" w:rsidP="00753A56"/>
    <w:p w14:paraId="68194DE9" w14:textId="77777777" w:rsidR="00753A56" w:rsidRDefault="00753A56" w:rsidP="00753A56">
      <w:r>
        <w:t xml:space="preserve">1 3 8 </w:t>
      </w:r>
    </w:p>
    <w:p w14:paraId="2DCED982" w14:textId="77777777" w:rsidR="00753A56" w:rsidRDefault="00753A56" w:rsidP="00753A56">
      <w:r>
        <w:t xml:space="preserve">_ 4 2 </w:t>
      </w:r>
    </w:p>
    <w:p w14:paraId="737B1F59" w14:textId="77777777" w:rsidR="00753A56" w:rsidRDefault="00753A56" w:rsidP="00753A56">
      <w:r>
        <w:t xml:space="preserve">7 6 5 </w:t>
      </w:r>
    </w:p>
    <w:p w14:paraId="556E9257" w14:textId="77777777" w:rsidR="00753A56" w:rsidRDefault="00753A56" w:rsidP="00753A56"/>
    <w:p w14:paraId="0DF0FAEF" w14:textId="77777777" w:rsidR="00753A56" w:rsidRDefault="00753A56" w:rsidP="00753A56">
      <w:r>
        <w:t xml:space="preserve">1 3 8 </w:t>
      </w:r>
    </w:p>
    <w:p w14:paraId="70D768CE" w14:textId="77777777" w:rsidR="00753A56" w:rsidRDefault="00753A56" w:rsidP="00753A56">
      <w:r>
        <w:t xml:space="preserve">4 _ 2 </w:t>
      </w:r>
    </w:p>
    <w:p w14:paraId="12DC99B4" w14:textId="77777777" w:rsidR="00753A56" w:rsidRDefault="00753A56" w:rsidP="00753A56">
      <w:r>
        <w:t xml:space="preserve">7 6 5 </w:t>
      </w:r>
    </w:p>
    <w:p w14:paraId="34015367" w14:textId="77777777" w:rsidR="00753A56" w:rsidRDefault="00753A56" w:rsidP="00753A56"/>
    <w:p w14:paraId="31E9550F" w14:textId="77777777" w:rsidR="00753A56" w:rsidRDefault="00753A56" w:rsidP="00753A56">
      <w:r>
        <w:t xml:space="preserve">1 3 8 </w:t>
      </w:r>
    </w:p>
    <w:p w14:paraId="5F70F498" w14:textId="77777777" w:rsidR="00753A56" w:rsidRDefault="00753A56" w:rsidP="00753A56">
      <w:r>
        <w:t xml:space="preserve">4 2 _ </w:t>
      </w:r>
    </w:p>
    <w:p w14:paraId="0B644463" w14:textId="77777777" w:rsidR="00753A56" w:rsidRDefault="00753A56" w:rsidP="00753A56">
      <w:r>
        <w:t xml:space="preserve">7 6 5 </w:t>
      </w:r>
    </w:p>
    <w:p w14:paraId="20A0434A" w14:textId="77777777" w:rsidR="00753A56" w:rsidRDefault="00753A56" w:rsidP="00753A56"/>
    <w:p w14:paraId="3F421FA3" w14:textId="77777777" w:rsidR="00753A56" w:rsidRDefault="00753A56" w:rsidP="00753A56">
      <w:r>
        <w:t xml:space="preserve">1 3 _ </w:t>
      </w:r>
    </w:p>
    <w:p w14:paraId="66C47B11" w14:textId="77777777" w:rsidR="00753A56" w:rsidRDefault="00753A56" w:rsidP="00753A56">
      <w:r>
        <w:t xml:space="preserve">4 2 8 </w:t>
      </w:r>
    </w:p>
    <w:p w14:paraId="1AB226A0" w14:textId="77777777" w:rsidR="00753A56" w:rsidRDefault="00753A56" w:rsidP="00753A56">
      <w:r>
        <w:t xml:space="preserve">7 6 5 </w:t>
      </w:r>
    </w:p>
    <w:p w14:paraId="3F808DBC" w14:textId="77777777" w:rsidR="00753A56" w:rsidRDefault="00753A56" w:rsidP="00753A56"/>
    <w:p w14:paraId="41CA3552" w14:textId="77777777" w:rsidR="00753A56" w:rsidRDefault="00753A56" w:rsidP="00753A56">
      <w:r>
        <w:t xml:space="preserve">1 _ 3 </w:t>
      </w:r>
    </w:p>
    <w:p w14:paraId="056C6455" w14:textId="77777777" w:rsidR="00753A56" w:rsidRDefault="00753A56" w:rsidP="00753A56">
      <w:r>
        <w:t xml:space="preserve">4 2 8 </w:t>
      </w:r>
    </w:p>
    <w:p w14:paraId="2A51C6AE" w14:textId="77777777" w:rsidR="00753A56" w:rsidRDefault="00753A56" w:rsidP="00753A56">
      <w:r>
        <w:t xml:space="preserve">7 6 5 </w:t>
      </w:r>
    </w:p>
    <w:p w14:paraId="1E3FC4B9" w14:textId="77777777" w:rsidR="00753A56" w:rsidRDefault="00753A56" w:rsidP="00753A56"/>
    <w:p w14:paraId="0F6AB9F0" w14:textId="77777777" w:rsidR="00753A56" w:rsidRDefault="00753A56" w:rsidP="00753A56">
      <w:r>
        <w:t xml:space="preserve">1 2 3 </w:t>
      </w:r>
    </w:p>
    <w:p w14:paraId="0C6BDFAB" w14:textId="77777777" w:rsidR="00753A56" w:rsidRDefault="00753A56" w:rsidP="00753A56">
      <w:r>
        <w:t xml:space="preserve">4 _ 8 </w:t>
      </w:r>
    </w:p>
    <w:p w14:paraId="21704E6F" w14:textId="77777777" w:rsidR="00753A56" w:rsidRDefault="00753A56" w:rsidP="00753A56">
      <w:r>
        <w:t xml:space="preserve">7 6 5 </w:t>
      </w:r>
    </w:p>
    <w:p w14:paraId="6C7DAB59" w14:textId="77777777" w:rsidR="00753A56" w:rsidRDefault="00753A56" w:rsidP="00753A56"/>
    <w:p w14:paraId="2C2369EC" w14:textId="77777777" w:rsidR="00753A56" w:rsidRDefault="00753A56" w:rsidP="00753A56">
      <w:r>
        <w:t xml:space="preserve">1 2 3 </w:t>
      </w:r>
    </w:p>
    <w:p w14:paraId="65A34E7C" w14:textId="77777777" w:rsidR="00753A56" w:rsidRDefault="00753A56" w:rsidP="00753A56">
      <w:r>
        <w:t xml:space="preserve">4 6 8 </w:t>
      </w:r>
    </w:p>
    <w:p w14:paraId="4506DD63" w14:textId="77777777" w:rsidR="00753A56" w:rsidRDefault="00753A56" w:rsidP="00753A56">
      <w:r>
        <w:t xml:space="preserve">7 _ 5 </w:t>
      </w:r>
    </w:p>
    <w:p w14:paraId="3367FFD9" w14:textId="77777777" w:rsidR="00753A56" w:rsidRDefault="00753A56" w:rsidP="00753A56"/>
    <w:p w14:paraId="37CEFC5A" w14:textId="77777777" w:rsidR="00753A56" w:rsidRDefault="00753A56" w:rsidP="00753A56">
      <w:r>
        <w:t xml:space="preserve">1 2 3 </w:t>
      </w:r>
    </w:p>
    <w:p w14:paraId="1AB3DE57" w14:textId="77777777" w:rsidR="00753A56" w:rsidRDefault="00753A56" w:rsidP="00753A56">
      <w:r>
        <w:t xml:space="preserve">4 6 8 </w:t>
      </w:r>
    </w:p>
    <w:p w14:paraId="01657AB0" w14:textId="77777777" w:rsidR="00753A56" w:rsidRDefault="00753A56" w:rsidP="00753A56">
      <w:r>
        <w:t xml:space="preserve">7 5 _ </w:t>
      </w:r>
    </w:p>
    <w:p w14:paraId="2D206591" w14:textId="77777777" w:rsidR="00753A56" w:rsidRDefault="00753A56" w:rsidP="00753A56"/>
    <w:p w14:paraId="4EE524EC" w14:textId="77777777" w:rsidR="00753A56" w:rsidRDefault="00753A56" w:rsidP="00753A56">
      <w:r>
        <w:t xml:space="preserve">1 2 3 </w:t>
      </w:r>
    </w:p>
    <w:p w14:paraId="47C64E62" w14:textId="77777777" w:rsidR="00753A56" w:rsidRDefault="00753A56" w:rsidP="00753A56">
      <w:r>
        <w:t xml:space="preserve">4 6 _ </w:t>
      </w:r>
    </w:p>
    <w:p w14:paraId="1DB9E344" w14:textId="77777777" w:rsidR="00753A56" w:rsidRDefault="00753A56" w:rsidP="00753A56">
      <w:r>
        <w:t xml:space="preserve">7 5 8 </w:t>
      </w:r>
    </w:p>
    <w:p w14:paraId="7F505D20" w14:textId="77777777" w:rsidR="00753A56" w:rsidRDefault="00753A56" w:rsidP="00753A56"/>
    <w:p w14:paraId="49118205" w14:textId="77777777" w:rsidR="00753A56" w:rsidRDefault="00753A56" w:rsidP="00753A56">
      <w:r>
        <w:t xml:space="preserve">1 2 3 </w:t>
      </w:r>
    </w:p>
    <w:p w14:paraId="3FB5DB26" w14:textId="77777777" w:rsidR="00753A56" w:rsidRDefault="00753A56" w:rsidP="00753A56">
      <w:r>
        <w:t xml:space="preserve">4 _ 6 </w:t>
      </w:r>
    </w:p>
    <w:p w14:paraId="3EA518C5" w14:textId="77777777" w:rsidR="00753A56" w:rsidRDefault="00753A56" w:rsidP="00753A56">
      <w:r>
        <w:t xml:space="preserve">7 5 8 </w:t>
      </w:r>
    </w:p>
    <w:p w14:paraId="5EB420D8" w14:textId="77777777" w:rsidR="00753A56" w:rsidRDefault="00753A56" w:rsidP="00753A56"/>
    <w:p w14:paraId="3F5CF229" w14:textId="77777777" w:rsidR="00753A56" w:rsidRDefault="00753A56" w:rsidP="00753A56">
      <w:r>
        <w:t xml:space="preserve">1 2 3 </w:t>
      </w:r>
    </w:p>
    <w:p w14:paraId="6BC2D3C0" w14:textId="77777777" w:rsidR="00753A56" w:rsidRDefault="00753A56" w:rsidP="00753A56">
      <w:r>
        <w:t xml:space="preserve">4 5 6 </w:t>
      </w:r>
    </w:p>
    <w:p w14:paraId="2C426A2E" w14:textId="77777777" w:rsidR="00753A56" w:rsidRDefault="00753A56" w:rsidP="00753A56">
      <w:r>
        <w:t xml:space="preserve">7 _ 8 </w:t>
      </w:r>
    </w:p>
    <w:p w14:paraId="0AF04340" w14:textId="77777777" w:rsidR="00753A56" w:rsidRDefault="00753A56" w:rsidP="00753A56"/>
    <w:p w14:paraId="3E50AE3D" w14:textId="77777777" w:rsidR="00753A56" w:rsidRDefault="00753A56" w:rsidP="00753A56">
      <w:r>
        <w:t xml:space="preserve">1 2 3 </w:t>
      </w:r>
    </w:p>
    <w:p w14:paraId="383938A5" w14:textId="77777777" w:rsidR="00753A56" w:rsidRDefault="00753A56" w:rsidP="00753A56">
      <w:r>
        <w:t xml:space="preserve">4 5 6 </w:t>
      </w:r>
    </w:p>
    <w:p w14:paraId="063EEDA8" w14:textId="77777777" w:rsidR="00753A56" w:rsidRDefault="00753A56" w:rsidP="00753A56">
      <w:r>
        <w:t xml:space="preserve">7 8 _ </w:t>
      </w:r>
    </w:p>
    <w:p w14:paraId="37300619" w14:textId="77777777" w:rsidR="00753A56" w:rsidRDefault="00753A56" w:rsidP="00753A56"/>
    <w:p w14:paraId="4866AC2C" w14:textId="77777777" w:rsidR="00753A56" w:rsidRDefault="00753A56" w:rsidP="00753A56"/>
    <w:p w14:paraId="25E7EB94" w14:textId="77777777" w:rsidR="00753A56" w:rsidRDefault="00753A56" w:rsidP="00753A56">
      <w:r>
        <w:t>Process finished with exit code 0</w:t>
      </w:r>
    </w:p>
    <w:p w14:paraId="4D454D34" w14:textId="2A2617C8" w:rsidR="00753A56" w:rsidRDefault="00753A56" w:rsidP="00753A56">
      <w:r>
        <w:t>********************************************************</w:t>
      </w:r>
    </w:p>
    <w:p w14:paraId="46DCFC21" w14:textId="77777777" w:rsidR="00F66B02" w:rsidRDefault="00F66B02">
      <w:pPr>
        <w:rPr>
          <w:b/>
          <w:u w:val="single"/>
        </w:rPr>
      </w:pPr>
      <w:r>
        <w:rPr>
          <w:b/>
          <w:u w:val="single"/>
        </w:rPr>
        <w:br w:type="page"/>
      </w:r>
    </w:p>
    <w:p w14:paraId="76AFA5D2" w14:textId="08ABEE2D" w:rsidR="00753A56" w:rsidRDefault="00753A56" w:rsidP="00753A56">
      <w:pPr>
        <w:jc w:val="center"/>
        <w:rPr>
          <w:b/>
          <w:u w:val="single"/>
        </w:rPr>
      </w:pPr>
      <w:r>
        <w:rPr>
          <w:b/>
          <w:u w:val="single"/>
        </w:rPr>
        <w:lastRenderedPageBreak/>
        <w:t>Sample Solution for Manhattan distance heuristics</w:t>
      </w:r>
    </w:p>
    <w:p w14:paraId="4B7952A3" w14:textId="77777777" w:rsidR="00753A56" w:rsidRDefault="00753A56" w:rsidP="00753A56">
      <w:r>
        <w:t>Add numbers from 0-9 to INITIAL puzzle state serially, separated by SPACE and/or NEW LINE.</w:t>
      </w:r>
    </w:p>
    <w:p w14:paraId="77F27BF6" w14:textId="77777777" w:rsidR="00041178" w:rsidRDefault="00753A56" w:rsidP="00753A56">
      <w:r>
        <w:t>0 1 3</w:t>
      </w:r>
    </w:p>
    <w:p w14:paraId="4F1D5B0E" w14:textId="77777777" w:rsidR="00041178" w:rsidRDefault="00753A56" w:rsidP="00753A56">
      <w:r>
        <w:t>4 2 5</w:t>
      </w:r>
    </w:p>
    <w:p w14:paraId="0864200B" w14:textId="5A7ED77A" w:rsidR="00753A56" w:rsidRDefault="00753A56" w:rsidP="00753A56">
      <w:r>
        <w:t>7 8 6</w:t>
      </w:r>
    </w:p>
    <w:p w14:paraId="042DFDE6" w14:textId="77777777" w:rsidR="00753A56" w:rsidRDefault="00753A56" w:rsidP="00753A56">
      <w:r>
        <w:t>Add numbers from 0-9 to GOAL puzzle state serially.</w:t>
      </w:r>
    </w:p>
    <w:p w14:paraId="3243764E" w14:textId="77777777" w:rsidR="00041178" w:rsidRDefault="00753A56" w:rsidP="00753A56">
      <w:r>
        <w:t>1 2 3</w:t>
      </w:r>
    </w:p>
    <w:p w14:paraId="6F03CEE0" w14:textId="77777777" w:rsidR="00041178" w:rsidRDefault="00753A56" w:rsidP="00753A56">
      <w:r>
        <w:t>4 5 6</w:t>
      </w:r>
    </w:p>
    <w:p w14:paraId="737200FF" w14:textId="6697F7A1" w:rsidR="00753A56" w:rsidRDefault="00753A56" w:rsidP="00753A56">
      <w:r>
        <w:t>7 8 0</w:t>
      </w:r>
    </w:p>
    <w:p w14:paraId="779D296C" w14:textId="77777777" w:rsidR="00753A56" w:rsidRDefault="00753A56" w:rsidP="00753A56">
      <w:r>
        <w:t>Total Expanded nodes: 9</w:t>
      </w:r>
    </w:p>
    <w:p w14:paraId="634B1EED" w14:textId="77777777" w:rsidR="00753A56" w:rsidRDefault="00753A56" w:rsidP="00753A56">
      <w:r>
        <w:t>Total Visited nodes: 4</w:t>
      </w:r>
    </w:p>
    <w:p w14:paraId="53EE4C54" w14:textId="77777777" w:rsidR="00753A56" w:rsidRDefault="00753A56" w:rsidP="00753A56"/>
    <w:p w14:paraId="77F3115F" w14:textId="77777777" w:rsidR="00753A56" w:rsidRDefault="00753A56" w:rsidP="00753A56">
      <w:r>
        <w:t>Path: -</w:t>
      </w:r>
    </w:p>
    <w:p w14:paraId="42EE6811" w14:textId="77777777" w:rsidR="00753A56" w:rsidRDefault="00753A56" w:rsidP="00753A56">
      <w:r>
        <w:t xml:space="preserve">_ 1 3 </w:t>
      </w:r>
    </w:p>
    <w:p w14:paraId="4F1B2612" w14:textId="77777777" w:rsidR="00753A56" w:rsidRDefault="00753A56" w:rsidP="00753A56">
      <w:r>
        <w:t xml:space="preserve">4 2 5 </w:t>
      </w:r>
    </w:p>
    <w:p w14:paraId="5F906ED5" w14:textId="77777777" w:rsidR="00753A56" w:rsidRDefault="00753A56" w:rsidP="00753A56">
      <w:r>
        <w:t xml:space="preserve">7 8 6 </w:t>
      </w:r>
    </w:p>
    <w:p w14:paraId="42F8C99B" w14:textId="77777777" w:rsidR="00753A56" w:rsidRDefault="00753A56" w:rsidP="00753A56"/>
    <w:p w14:paraId="5D5B0C2F" w14:textId="77777777" w:rsidR="00753A56" w:rsidRDefault="00753A56" w:rsidP="00753A56">
      <w:r>
        <w:t xml:space="preserve">1 _ 3 </w:t>
      </w:r>
    </w:p>
    <w:p w14:paraId="08EF4EDB" w14:textId="77777777" w:rsidR="00753A56" w:rsidRDefault="00753A56" w:rsidP="00753A56">
      <w:r>
        <w:t xml:space="preserve">4 2 5 </w:t>
      </w:r>
    </w:p>
    <w:p w14:paraId="5FB0CAA0" w14:textId="77777777" w:rsidR="00753A56" w:rsidRDefault="00753A56" w:rsidP="00753A56">
      <w:r>
        <w:t xml:space="preserve">7 8 6 </w:t>
      </w:r>
    </w:p>
    <w:p w14:paraId="1C5A3644" w14:textId="77777777" w:rsidR="00753A56" w:rsidRDefault="00753A56" w:rsidP="00753A56"/>
    <w:p w14:paraId="4BE095E2" w14:textId="77777777" w:rsidR="00753A56" w:rsidRDefault="00753A56" w:rsidP="00753A56">
      <w:r>
        <w:t xml:space="preserve">1 2 3 </w:t>
      </w:r>
    </w:p>
    <w:p w14:paraId="01E2EE60" w14:textId="77777777" w:rsidR="00753A56" w:rsidRDefault="00753A56" w:rsidP="00753A56">
      <w:r>
        <w:t xml:space="preserve">4 _ 5 </w:t>
      </w:r>
    </w:p>
    <w:p w14:paraId="79DF823B" w14:textId="77777777" w:rsidR="00753A56" w:rsidRDefault="00753A56" w:rsidP="00753A56">
      <w:r>
        <w:t xml:space="preserve">7 8 6 </w:t>
      </w:r>
    </w:p>
    <w:p w14:paraId="0E941BD5" w14:textId="77777777" w:rsidR="00753A56" w:rsidRDefault="00753A56" w:rsidP="00753A56"/>
    <w:p w14:paraId="62FC714D" w14:textId="77777777" w:rsidR="00753A56" w:rsidRDefault="00753A56" w:rsidP="00753A56">
      <w:r>
        <w:t xml:space="preserve">1 2 3 </w:t>
      </w:r>
    </w:p>
    <w:p w14:paraId="09937649" w14:textId="77777777" w:rsidR="00753A56" w:rsidRDefault="00753A56" w:rsidP="00753A56">
      <w:r>
        <w:t xml:space="preserve">4 5 _ </w:t>
      </w:r>
    </w:p>
    <w:p w14:paraId="792D83CA" w14:textId="77777777" w:rsidR="00753A56" w:rsidRDefault="00753A56" w:rsidP="00753A56">
      <w:r>
        <w:t xml:space="preserve">7 8 6 </w:t>
      </w:r>
    </w:p>
    <w:p w14:paraId="6225E234" w14:textId="77777777" w:rsidR="00753A56" w:rsidRDefault="00753A56" w:rsidP="00753A56"/>
    <w:p w14:paraId="6263CE9D" w14:textId="77777777" w:rsidR="00753A56" w:rsidRDefault="00753A56" w:rsidP="00753A56">
      <w:r>
        <w:t xml:space="preserve">1 2 3 </w:t>
      </w:r>
    </w:p>
    <w:p w14:paraId="29FA4231" w14:textId="77777777" w:rsidR="00753A56" w:rsidRDefault="00753A56" w:rsidP="00753A56">
      <w:r>
        <w:t xml:space="preserve">4 5 6 </w:t>
      </w:r>
    </w:p>
    <w:p w14:paraId="00CA0D86" w14:textId="77777777" w:rsidR="00753A56" w:rsidRDefault="00753A56" w:rsidP="00753A56">
      <w:r>
        <w:t xml:space="preserve">7 8 _ </w:t>
      </w:r>
    </w:p>
    <w:p w14:paraId="6275783D" w14:textId="77777777" w:rsidR="00753A56" w:rsidRDefault="00753A56" w:rsidP="00753A56"/>
    <w:p w14:paraId="4F929C98" w14:textId="77777777" w:rsidR="00753A56" w:rsidRDefault="00753A56" w:rsidP="00753A56"/>
    <w:p w14:paraId="468E4FC1" w14:textId="77777777" w:rsidR="00753A56" w:rsidRDefault="00753A56" w:rsidP="00753A56">
      <w:r>
        <w:t>Process finished with exit code 0</w:t>
      </w:r>
    </w:p>
    <w:p w14:paraId="5C968577" w14:textId="60935897" w:rsidR="00753A56" w:rsidRDefault="00753A56" w:rsidP="00753A56">
      <w:r>
        <w:t>********************************************************</w:t>
      </w:r>
    </w:p>
    <w:p w14:paraId="63BC53A8" w14:textId="77777777" w:rsidR="00F66B02" w:rsidRDefault="00F66B02" w:rsidP="00753A56"/>
    <w:p w14:paraId="65C98A5B" w14:textId="77777777" w:rsidR="00F66B02" w:rsidRDefault="00F66B02" w:rsidP="00753A56"/>
    <w:p w14:paraId="14184CE3" w14:textId="77777777" w:rsidR="00F66B02" w:rsidRDefault="00F66B02" w:rsidP="00753A56"/>
    <w:p w14:paraId="54D69DFB" w14:textId="77777777" w:rsidR="00F66B02" w:rsidRDefault="00F66B02" w:rsidP="00753A56"/>
    <w:p w14:paraId="158B04B8" w14:textId="034A4F73" w:rsidR="00753A56" w:rsidRDefault="00753A56" w:rsidP="00753A56">
      <w:r>
        <w:t>Add numbers from 0-9 to INITIAL puzzle state serially, separated by SPACE and/or NEW LINE.</w:t>
      </w:r>
    </w:p>
    <w:p w14:paraId="76844138" w14:textId="77777777" w:rsidR="00041178" w:rsidRDefault="00753A56" w:rsidP="00753A56">
      <w:r>
        <w:t>1 2 3</w:t>
      </w:r>
    </w:p>
    <w:p w14:paraId="4C78DF28" w14:textId="77777777" w:rsidR="00041178" w:rsidRDefault="00753A56" w:rsidP="00753A56">
      <w:r>
        <w:t>7 4 5</w:t>
      </w:r>
    </w:p>
    <w:p w14:paraId="1140BC32" w14:textId="4C574EDA" w:rsidR="00753A56" w:rsidRDefault="00753A56" w:rsidP="00753A56">
      <w:r>
        <w:t>6 8 0</w:t>
      </w:r>
    </w:p>
    <w:p w14:paraId="7B808A39" w14:textId="77777777" w:rsidR="00753A56" w:rsidRDefault="00753A56" w:rsidP="00753A56">
      <w:r>
        <w:t>Add numbers from 0-9 to GOAL puzzle state serially.</w:t>
      </w:r>
    </w:p>
    <w:p w14:paraId="212FB831" w14:textId="77777777" w:rsidR="00041178" w:rsidRDefault="00753A56" w:rsidP="00753A56">
      <w:r>
        <w:t>1 2 3 8 6</w:t>
      </w:r>
    </w:p>
    <w:p w14:paraId="0D43B887" w14:textId="594E0557" w:rsidR="00753A56" w:rsidRDefault="00753A56" w:rsidP="00753A56">
      <w:r>
        <w:t>4 7 5 0</w:t>
      </w:r>
    </w:p>
    <w:p w14:paraId="7A0AC46B" w14:textId="77777777" w:rsidR="00753A56" w:rsidRDefault="00753A56" w:rsidP="00753A56">
      <w:r>
        <w:t>Total Expanded nodes: 22</w:t>
      </w:r>
    </w:p>
    <w:p w14:paraId="0A1E319D" w14:textId="77777777" w:rsidR="00753A56" w:rsidRDefault="00753A56" w:rsidP="00753A56">
      <w:r>
        <w:t>Total Visited nodes: 11</w:t>
      </w:r>
    </w:p>
    <w:p w14:paraId="43620783" w14:textId="77777777" w:rsidR="00753A56" w:rsidRDefault="00753A56" w:rsidP="00753A56"/>
    <w:p w14:paraId="22C6FE44" w14:textId="77777777" w:rsidR="00753A56" w:rsidRDefault="00753A56" w:rsidP="00753A56">
      <w:r>
        <w:t>Path: -</w:t>
      </w:r>
    </w:p>
    <w:p w14:paraId="471529BB" w14:textId="77777777" w:rsidR="00753A56" w:rsidRDefault="00753A56" w:rsidP="00753A56">
      <w:r>
        <w:t xml:space="preserve">1 2 3 </w:t>
      </w:r>
    </w:p>
    <w:p w14:paraId="11EEB929" w14:textId="77777777" w:rsidR="00753A56" w:rsidRDefault="00753A56" w:rsidP="00753A56">
      <w:r>
        <w:t xml:space="preserve">7 4 5 </w:t>
      </w:r>
    </w:p>
    <w:p w14:paraId="0E4225A7" w14:textId="77777777" w:rsidR="00753A56" w:rsidRDefault="00753A56" w:rsidP="00753A56">
      <w:r>
        <w:t xml:space="preserve">6 8 _ </w:t>
      </w:r>
    </w:p>
    <w:p w14:paraId="1AAB1D49" w14:textId="77777777" w:rsidR="00753A56" w:rsidRDefault="00753A56" w:rsidP="00753A56"/>
    <w:p w14:paraId="318F340A" w14:textId="77777777" w:rsidR="00753A56" w:rsidRDefault="00753A56" w:rsidP="00753A56">
      <w:r>
        <w:t xml:space="preserve">1 2 3 </w:t>
      </w:r>
    </w:p>
    <w:p w14:paraId="5DCC3827" w14:textId="77777777" w:rsidR="00753A56" w:rsidRDefault="00753A56" w:rsidP="00753A56">
      <w:r>
        <w:t xml:space="preserve">7 4 _ </w:t>
      </w:r>
    </w:p>
    <w:p w14:paraId="7E9305CF" w14:textId="77777777" w:rsidR="00753A56" w:rsidRDefault="00753A56" w:rsidP="00753A56">
      <w:r>
        <w:t xml:space="preserve">6 8 5 </w:t>
      </w:r>
    </w:p>
    <w:p w14:paraId="6952C7A3" w14:textId="77777777" w:rsidR="00753A56" w:rsidRDefault="00753A56" w:rsidP="00753A56"/>
    <w:p w14:paraId="27C1B8B8" w14:textId="77777777" w:rsidR="00753A56" w:rsidRDefault="00753A56" w:rsidP="00753A56">
      <w:r>
        <w:t xml:space="preserve">1 2 3 </w:t>
      </w:r>
    </w:p>
    <w:p w14:paraId="4DD83206" w14:textId="77777777" w:rsidR="00753A56" w:rsidRDefault="00753A56" w:rsidP="00753A56">
      <w:r>
        <w:t xml:space="preserve">7 _ 4 </w:t>
      </w:r>
    </w:p>
    <w:p w14:paraId="7A03FF72" w14:textId="77777777" w:rsidR="00753A56" w:rsidRDefault="00753A56" w:rsidP="00753A56">
      <w:r>
        <w:t xml:space="preserve">6 8 5 </w:t>
      </w:r>
    </w:p>
    <w:p w14:paraId="066BAE81" w14:textId="77777777" w:rsidR="00753A56" w:rsidRDefault="00753A56" w:rsidP="00753A56"/>
    <w:p w14:paraId="6C124887" w14:textId="77777777" w:rsidR="00753A56" w:rsidRDefault="00753A56" w:rsidP="00753A56">
      <w:r>
        <w:t xml:space="preserve">1 2 3 </w:t>
      </w:r>
    </w:p>
    <w:p w14:paraId="14754FB1" w14:textId="77777777" w:rsidR="00753A56" w:rsidRDefault="00753A56" w:rsidP="00753A56">
      <w:r>
        <w:t xml:space="preserve">7 8 4 </w:t>
      </w:r>
    </w:p>
    <w:p w14:paraId="737EFB76" w14:textId="77777777" w:rsidR="00753A56" w:rsidRDefault="00753A56" w:rsidP="00753A56">
      <w:r>
        <w:t xml:space="preserve">6 _ 5 </w:t>
      </w:r>
    </w:p>
    <w:p w14:paraId="6981C69D" w14:textId="77777777" w:rsidR="00753A56" w:rsidRDefault="00753A56" w:rsidP="00753A56"/>
    <w:p w14:paraId="32AD72D7" w14:textId="77777777" w:rsidR="00753A56" w:rsidRDefault="00753A56" w:rsidP="00753A56">
      <w:r>
        <w:t xml:space="preserve">1 2 3 </w:t>
      </w:r>
    </w:p>
    <w:p w14:paraId="431B7AF8" w14:textId="77777777" w:rsidR="00753A56" w:rsidRDefault="00753A56" w:rsidP="00753A56">
      <w:r>
        <w:t xml:space="preserve">7 8 4 </w:t>
      </w:r>
    </w:p>
    <w:p w14:paraId="10496645" w14:textId="77777777" w:rsidR="00753A56" w:rsidRDefault="00753A56" w:rsidP="00753A56">
      <w:r>
        <w:t xml:space="preserve">_ 6 5 </w:t>
      </w:r>
    </w:p>
    <w:p w14:paraId="6AE5274D" w14:textId="77777777" w:rsidR="00753A56" w:rsidRDefault="00753A56" w:rsidP="00753A56"/>
    <w:p w14:paraId="7421A4B0" w14:textId="77777777" w:rsidR="00753A56" w:rsidRDefault="00753A56" w:rsidP="00753A56">
      <w:r>
        <w:t xml:space="preserve">1 2 3 </w:t>
      </w:r>
    </w:p>
    <w:p w14:paraId="49B7ED8C" w14:textId="77777777" w:rsidR="00753A56" w:rsidRDefault="00753A56" w:rsidP="00753A56">
      <w:r>
        <w:t xml:space="preserve">_ 8 4 </w:t>
      </w:r>
    </w:p>
    <w:p w14:paraId="3020E635" w14:textId="77777777" w:rsidR="00753A56" w:rsidRDefault="00753A56" w:rsidP="00753A56">
      <w:r>
        <w:t xml:space="preserve">7 6 5 </w:t>
      </w:r>
    </w:p>
    <w:p w14:paraId="792C4AA1" w14:textId="77777777" w:rsidR="00753A56" w:rsidRDefault="00753A56" w:rsidP="00753A56"/>
    <w:p w14:paraId="3337F85A" w14:textId="77777777" w:rsidR="00753A56" w:rsidRDefault="00753A56" w:rsidP="00753A56">
      <w:r>
        <w:t xml:space="preserve">1 2 3 </w:t>
      </w:r>
    </w:p>
    <w:p w14:paraId="053F63E6" w14:textId="77777777" w:rsidR="00753A56" w:rsidRDefault="00753A56" w:rsidP="00753A56">
      <w:r>
        <w:t xml:space="preserve">8 _ 4 </w:t>
      </w:r>
    </w:p>
    <w:p w14:paraId="6BE821CE" w14:textId="77777777" w:rsidR="00753A56" w:rsidRDefault="00753A56" w:rsidP="00753A56">
      <w:r>
        <w:t xml:space="preserve">7 6 5 </w:t>
      </w:r>
    </w:p>
    <w:p w14:paraId="4365BEF7" w14:textId="77777777" w:rsidR="00753A56" w:rsidRDefault="00753A56" w:rsidP="00753A56"/>
    <w:p w14:paraId="315BEF8F" w14:textId="77777777" w:rsidR="00753A56" w:rsidRDefault="00753A56" w:rsidP="00753A56">
      <w:r>
        <w:t xml:space="preserve">1 2 3 </w:t>
      </w:r>
    </w:p>
    <w:p w14:paraId="2F021505" w14:textId="77777777" w:rsidR="00753A56" w:rsidRDefault="00753A56" w:rsidP="00753A56">
      <w:r>
        <w:t xml:space="preserve">8 6 4 </w:t>
      </w:r>
    </w:p>
    <w:p w14:paraId="7DED3302" w14:textId="77777777" w:rsidR="00753A56" w:rsidRDefault="00753A56" w:rsidP="00753A56">
      <w:r>
        <w:t xml:space="preserve">7 _ 5 </w:t>
      </w:r>
    </w:p>
    <w:p w14:paraId="0FCADDE6" w14:textId="77777777" w:rsidR="00753A56" w:rsidRDefault="00753A56" w:rsidP="00753A56"/>
    <w:p w14:paraId="74AF71EE" w14:textId="77777777" w:rsidR="00753A56" w:rsidRDefault="00753A56" w:rsidP="00753A56">
      <w:r>
        <w:t xml:space="preserve">1 2 3 </w:t>
      </w:r>
    </w:p>
    <w:p w14:paraId="09B2AC34" w14:textId="77777777" w:rsidR="00753A56" w:rsidRDefault="00753A56" w:rsidP="00753A56">
      <w:r>
        <w:t xml:space="preserve">8 6 4 </w:t>
      </w:r>
    </w:p>
    <w:p w14:paraId="2684FA5E" w14:textId="77777777" w:rsidR="00753A56" w:rsidRDefault="00753A56" w:rsidP="00753A56">
      <w:r>
        <w:t xml:space="preserve">7 5 _ </w:t>
      </w:r>
    </w:p>
    <w:p w14:paraId="5685B9D2" w14:textId="77777777" w:rsidR="00753A56" w:rsidRDefault="00753A56" w:rsidP="00753A56"/>
    <w:p w14:paraId="3DD98F70" w14:textId="137346F9" w:rsidR="00753A56" w:rsidRDefault="00753A56" w:rsidP="00753A56">
      <w:r>
        <w:t>Process finished with exit code 0</w:t>
      </w:r>
    </w:p>
    <w:p w14:paraId="052596AB" w14:textId="00245D17" w:rsidR="00BE1208" w:rsidRDefault="00753A56">
      <w:r>
        <w:t>********************************************************</w:t>
      </w:r>
      <w:r w:rsidR="00BE1208">
        <w:br w:type="page"/>
      </w:r>
    </w:p>
    <w:p w14:paraId="3838C607" w14:textId="48768052" w:rsidR="00753A56" w:rsidRDefault="00753A56" w:rsidP="00753A56">
      <w:r>
        <w:lastRenderedPageBreak/>
        <w:t>Add numbers from 0-9 to INITIAL puzzle state serially, separated by SPACE and/or NEW LINE.</w:t>
      </w:r>
    </w:p>
    <w:p w14:paraId="7511DB6C" w14:textId="77777777" w:rsidR="00753A56" w:rsidRDefault="00753A56" w:rsidP="00753A56">
      <w:r>
        <w:t>2 8 1 3 4 6 7 5 0</w:t>
      </w:r>
    </w:p>
    <w:p w14:paraId="491BB91E" w14:textId="77777777" w:rsidR="00753A56" w:rsidRDefault="00753A56" w:rsidP="00753A56">
      <w:r>
        <w:t>Add numbers from 0-9 to GOAL puzzle state serially.</w:t>
      </w:r>
    </w:p>
    <w:p w14:paraId="4799898B" w14:textId="77777777" w:rsidR="00753A56" w:rsidRDefault="00753A56" w:rsidP="00753A56">
      <w:r>
        <w:t>3 2 1 8 0 4 7 5 6</w:t>
      </w:r>
    </w:p>
    <w:p w14:paraId="683E6492" w14:textId="77777777" w:rsidR="00753A56" w:rsidRDefault="00753A56" w:rsidP="00753A56">
      <w:r>
        <w:t>Total Expanded nodes: 12</w:t>
      </w:r>
    </w:p>
    <w:p w14:paraId="3CA53564" w14:textId="77777777" w:rsidR="00753A56" w:rsidRDefault="00753A56" w:rsidP="00753A56">
      <w:r>
        <w:t>Total Visited nodes: 6</w:t>
      </w:r>
    </w:p>
    <w:p w14:paraId="37A8F456" w14:textId="77777777" w:rsidR="00753A56" w:rsidRDefault="00753A56" w:rsidP="00753A56">
      <w:r>
        <w:t>Path: -</w:t>
      </w:r>
    </w:p>
    <w:p w14:paraId="67B25637" w14:textId="77777777" w:rsidR="00753A56" w:rsidRDefault="00753A56" w:rsidP="00753A56">
      <w:r>
        <w:t xml:space="preserve">2 8 1 </w:t>
      </w:r>
    </w:p>
    <w:p w14:paraId="3FA2670E" w14:textId="77777777" w:rsidR="00753A56" w:rsidRDefault="00753A56" w:rsidP="00753A56">
      <w:r>
        <w:t xml:space="preserve">3 4 6 </w:t>
      </w:r>
    </w:p>
    <w:p w14:paraId="54584D37" w14:textId="77777777" w:rsidR="00753A56" w:rsidRDefault="00753A56" w:rsidP="00753A56">
      <w:r>
        <w:t xml:space="preserve">7 5 _ </w:t>
      </w:r>
    </w:p>
    <w:p w14:paraId="5A971B9C" w14:textId="77777777" w:rsidR="00753A56" w:rsidRDefault="00753A56" w:rsidP="00753A56"/>
    <w:p w14:paraId="720B0756" w14:textId="77777777" w:rsidR="00753A56" w:rsidRDefault="00753A56" w:rsidP="00753A56">
      <w:r>
        <w:t xml:space="preserve">2 8 1 </w:t>
      </w:r>
    </w:p>
    <w:p w14:paraId="2C255C04" w14:textId="77777777" w:rsidR="00753A56" w:rsidRDefault="00753A56" w:rsidP="00753A56">
      <w:r>
        <w:t xml:space="preserve">3 4 _ </w:t>
      </w:r>
    </w:p>
    <w:p w14:paraId="3047BCFA" w14:textId="77777777" w:rsidR="00753A56" w:rsidRDefault="00753A56" w:rsidP="00753A56">
      <w:r>
        <w:t xml:space="preserve">7 5 6 </w:t>
      </w:r>
    </w:p>
    <w:p w14:paraId="4B298D26" w14:textId="77777777" w:rsidR="00753A56" w:rsidRDefault="00753A56" w:rsidP="00753A56"/>
    <w:p w14:paraId="1418CBD7" w14:textId="77777777" w:rsidR="00753A56" w:rsidRDefault="00753A56" w:rsidP="00753A56">
      <w:r>
        <w:t xml:space="preserve">2 8 1 </w:t>
      </w:r>
    </w:p>
    <w:p w14:paraId="1650B333" w14:textId="77777777" w:rsidR="00753A56" w:rsidRDefault="00753A56" w:rsidP="00753A56">
      <w:r>
        <w:t xml:space="preserve">3 _ 4 </w:t>
      </w:r>
    </w:p>
    <w:p w14:paraId="30F778EE" w14:textId="77777777" w:rsidR="00753A56" w:rsidRDefault="00753A56" w:rsidP="00753A56">
      <w:r>
        <w:t xml:space="preserve">7 5 6 </w:t>
      </w:r>
    </w:p>
    <w:p w14:paraId="20E70E4A" w14:textId="77777777" w:rsidR="00753A56" w:rsidRDefault="00753A56" w:rsidP="00753A56"/>
    <w:p w14:paraId="5B1BFFD4" w14:textId="77777777" w:rsidR="00753A56" w:rsidRDefault="00753A56" w:rsidP="00753A56">
      <w:r>
        <w:t xml:space="preserve">2 _ 1 </w:t>
      </w:r>
    </w:p>
    <w:p w14:paraId="5C3244C7" w14:textId="77777777" w:rsidR="00753A56" w:rsidRDefault="00753A56" w:rsidP="00753A56">
      <w:r>
        <w:t xml:space="preserve">3 8 4 </w:t>
      </w:r>
    </w:p>
    <w:p w14:paraId="0F855B31" w14:textId="77777777" w:rsidR="00753A56" w:rsidRDefault="00753A56" w:rsidP="00753A56">
      <w:r>
        <w:t xml:space="preserve">7 5 6 </w:t>
      </w:r>
    </w:p>
    <w:p w14:paraId="0A081290" w14:textId="77777777" w:rsidR="00753A56" w:rsidRDefault="00753A56" w:rsidP="00753A56"/>
    <w:p w14:paraId="72BCD4C8" w14:textId="77777777" w:rsidR="00753A56" w:rsidRDefault="00753A56" w:rsidP="00753A56">
      <w:r>
        <w:t xml:space="preserve">_ 2 1 </w:t>
      </w:r>
    </w:p>
    <w:p w14:paraId="513BFEE2" w14:textId="77777777" w:rsidR="00753A56" w:rsidRDefault="00753A56" w:rsidP="00753A56">
      <w:r>
        <w:t xml:space="preserve">3 8 4 </w:t>
      </w:r>
    </w:p>
    <w:p w14:paraId="05ADF241" w14:textId="77777777" w:rsidR="00753A56" w:rsidRDefault="00753A56" w:rsidP="00753A56">
      <w:r>
        <w:t xml:space="preserve">7 5 6 </w:t>
      </w:r>
    </w:p>
    <w:p w14:paraId="7D336C65" w14:textId="77777777" w:rsidR="00753A56" w:rsidRDefault="00753A56" w:rsidP="00753A56"/>
    <w:p w14:paraId="38D25527" w14:textId="77777777" w:rsidR="00753A56" w:rsidRDefault="00753A56" w:rsidP="00753A56">
      <w:r>
        <w:t xml:space="preserve">3 2 1 </w:t>
      </w:r>
    </w:p>
    <w:p w14:paraId="781999BF" w14:textId="77777777" w:rsidR="00753A56" w:rsidRDefault="00753A56" w:rsidP="00753A56">
      <w:r>
        <w:t xml:space="preserve">_ 8 4 </w:t>
      </w:r>
    </w:p>
    <w:p w14:paraId="092C39C3" w14:textId="77777777" w:rsidR="00753A56" w:rsidRDefault="00753A56" w:rsidP="00753A56">
      <w:r>
        <w:t xml:space="preserve">7 5 6 </w:t>
      </w:r>
    </w:p>
    <w:p w14:paraId="00B0AD9C" w14:textId="77777777" w:rsidR="00753A56" w:rsidRDefault="00753A56" w:rsidP="00753A56"/>
    <w:p w14:paraId="1500DCE4" w14:textId="77777777" w:rsidR="00753A56" w:rsidRDefault="00753A56" w:rsidP="00753A56">
      <w:r>
        <w:t xml:space="preserve">3 2 1 </w:t>
      </w:r>
    </w:p>
    <w:p w14:paraId="5D26D88A" w14:textId="77777777" w:rsidR="00753A56" w:rsidRDefault="00753A56" w:rsidP="00753A56">
      <w:r>
        <w:t xml:space="preserve">8 _ 4 </w:t>
      </w:r>
    </w:p>
    <w:p w14:paraId="364E16F0" w14:textId="77777777" w:rsidR="00753A56" w:rsidRDefault="00753A56" w:rsidP="00753A56">
      <w:r>
        <w:t xml:space="preserve">7 5 6 </w:t>
      </w:r>
    </w:p>
    <w:p w14:paraId="77A394BD" w14:textId="77777777" w:rsidR="00753A56" w:rsidRDefault="00753A56" w:rsidP="00753A56">
      <w:r>
        <w:t>Process finished with exit code 0</w:t>
      </w:r>
    </w:p>
    <w:p w14:paraId="598E0A6C" w14:textId="2F81AF13" w:rsidR="00753A56" w:rsidRDefault="00753A56" w:rsidP="00753A56">
      <w:r>
        <w:t>********************************************************</w:t>
      </w:r>
    </w:p>
    <w:p w14:paraId="3932C380" w14:textId="64D8F04D" w:rsidR="00753A56" w:rsidRDefault="00753A56" w:rsidP="00753A56">
      <w:r>
        <w:t>Add numbers from 0-9 to INITIAL puzzle state serially, separated by SPACE and/or NEW LINE.</w:t>
      </w:r>
    </w:p>
    <w:p w14:paraId="6B82DF69" w14:textId="77777777" w:rsidR="00753A56" w:rsidRDefault="00753A56" w:rsidP="00753A56">
      <w:r>
        <w:t>8 1 3 4 0 2 7 6 5</w:t>
      </w:r>
    </w:p>
    <w:p w14:paraId="16C1BE27" w14:textId="77777777" w:rsidR="00753A56" w:rsidRDefault="00753A56" w:rsidP="00753A56">
      <w:r>
        <w:t>Add numbers from 0-9 to GOAL puzzle state serially.</w:t>
      </w:r>
    </w:p>
    <w:p w14:paraId="21A88D26" w14:textId="77777777" w:rsidR="00753A56" w:rsidRDefault="00753A56" w:rsidP="00753A56">
      <w:r>
        <w:t>1 2 3 4 5 6 7 8 0</w:t>
      </w:r>
    </w:p>
    <w:p w14:paraId="5A3BC05F" w14:textId="77777777" w:rsidR="00753A56" w:rsidRDefault="00753A56" w:rsidP="00753A56">
      <w:r>
        <w:t>Total Expanded nodes: 187</w:t>
      </w:r>
    </w:p>
    <w:p w14:paraId="414FE6FC" w14:textId="77777777" w:rsidR="00753A56" w:rsidRDefault="00753A56" w:rsidP="00753A56">
      <w:r>
        <w:t>Total Visited nodes: 110</w:t>
      </w:r>
    </w:p>
    <w:p w14:paraId="315D2FA8" w14:textId="77777777" w:rsidR="00753A56" w:rsidRDefault="00753A56" w:rsidP="00753A56"/>
    <w:p w14:paraId="5EFA1F43" w14:textId="77777777" w:rsidR="00753A56" w:rsidRDefault="00753A56" w:rsidP="00753A56">
      <w:r>
        <w:t>Path: -</w:t>
      </w:r>
    </w:p>
    <w:p w14:paraId="3C8E485F" w14:textId="77777777" w:rsidR="00753A56" w:rsidRDefault="00753A56" w:rsidP="00753A56">
      <w:r>
        <w:t xml:space="preserve">8 1 3 </w:t>
      </w:r>
    </w:p>
    <w:p w14:paraId="397B4818" w14:textId="77777777" w:rsidR="00753A56" w:rsidRDefault="00753A56" w:rsidP="00753A56">
      <w:r>
        <w:t xml:space="preserve">4 _ 2 </w:t>
      </w:r>
    </w:p>
    <w:p w14:paraId="4989838E" w14:textId="77777777" w:rsidR="00753A56" w:rsidRDefault="00753A56" w:rsidP="00753A56">
      <w:r>
        <w:t xml:space="preserve">7 6 5 </w:t>
      </w:r>
    </w:p>
    <w:p w14:paraId="3B88B953" w14:textId="77777777" w:rsidR="00753A56" w:rsidRDefault="00753A56" w:rsidP="00753A56"/>
    <w:p w14:paraId="073A7DB9" w14:textId="77777777" w:rsidR="00753A56" w:rsidRDefault="00753A56" w:rsidP="00753A56">
      <w:r>
        <w:t xml:space="preserve">8 1 3 </w:t>
      </w:r>
    </w:p>
    <w:p w14:paraId="69F5CA24" w14:textId="77777777" w:rsidR="00753A56" w:rsidRDefault="00753A56" w:rsidP="00753A56">
      <w:r>
        <w:t xml:space="preserve">4 2 _ </w:t>
      </w:r>
    </w:p>
    <w:p w14:paraId="1558C02A" w14:textId="77777777" w:rsidR="00753A56" w:rsidRDefault="00753A56" w:rsidP="00753A56">
      <w:r>
        <w:t xml:space="preserve">7 6 5 </w:t>
      </w:r>
    </w:p>
    <w:p w14:paraId="08D0D31E" w14:textId="77777777" w:rsidR="00753A56" w:rsidRDefault="00753A56" w:rsidP="00753A56"/>
    <w:p w14:paraId="4E3FE0CB" w14:textId="77777777" w:rsidR="00753A56" w:rsidRDefault="00753A56" w:rsidP="00753A56">
      <w:r>
        <w:t xml:space="preserve">8 1 3 </w:t>
      </w:r>
    </w:p>
    <w:p w14:paraId="039F9CBF" w14:textId="77777777" w:rsidR="00753A56" w:rsidRDefault="00753A56" w:rsidP="00753A56">
      <w:r>
        <w:t xml:space="preserve">4 2 5 </w:t>
      </w:r>
    </w:p>
    <w:p w14:paraId="1D4D0C6D" w14:textId="77777777" w:rsidR="00753A56" w:rsidRDefault="00753A56" w:rsidP="00753A56">
      <w:r>
        <w:t xml:space="preserve">7 6 _ </w:t>
      </w:r>
    </w:p>
    <w:p w14:paraId="2FE27E8D" w14:textId="77777777" w:rsidR="00753A56" w:rsidRDefault="00753A56" w:rsidP="00753A56"/>
    <w:p w14:paraId="1F1DAF9B" w14:textId="77777777" w:rsidR="00753A56" w:rsidRDefault="00753A56" w:rsidP="00753A56">
      <w:r>
        <w:t xml:space="preserve">8 1 3 </w:t>
      </w:r>
    </w:p>
    <w:p w14:paraId="50E6929E" w14:textId="77777777" w:rsidR="00753A56" w:rsidRDefault="00753A56" w:rsidP="00753A56">
      <w:r>
        <w:t xml:space="preserve">4 2 5 </w:t>
      </w:r>
    </w:p>
    <w:p w14:paraId="389391EA" w14:textId="77777777" w:rsidR="00753A56" w:rsidRDefault="00753A56" w:rsidP="00753A56">
      <w:r>
        <w:t xml:space="preserve">7 _ 6 </w:t>
      </w:r>
    </w:p>
    <w:p w14:paraId="105181AC" w14:textId="77777777" w:rsidR="00753A56" w:rsidRDefault="00753A56" w:rsidP="00753A56"/>
    <w:p w14:paraId="21E857C9" w14:textId="77777777" w:rsidR="00753A56" w:rsidRDefault="00753A56" w:rsidP="00753A56">
      <w:r>
        <w:t xml:space="preserve">8 1 3 </w:t>
      </w:r>
    </w:p>
    <w:p w14:paraId="697C8B9D" w14:textId="77777777" w:rsidR="00753A56" w:rsidRDefault="00753A56" w:rsidP="00753A56">
      <w:r>
        <w:t xml:space="preserve">4 2 5 </w:t>
      </w:r>
    </w:p>
    <w:p w14:paraId="6A04FED1" w14:textId="77777777" w:rsidR="00753A56" w:rsidRDefault="00753A56" w:rsidP="00753A56">
      <w:r>
        <w:t xml:space="preserve">_ 7 6 </w:t>
      </w:r>
    </w:p>
    <w:p w14:paraId="5CB090A2" w14:textId="77777777" w:rsidR="00753A56" w:rsidRDefault="00753A56" w:rsidP="00753A56"/>
    <w:p w14:paraId="7CA98897" w14:textId="77777777" w:rsidR="00753A56" w:rsidRDefault="00753A56" w:rsidP="00753A56">
      <w:r>
        <w:t xml:space="preserve">8 1 3 </w:t>
      </w:r>
    </w:p>
    <w:p w14:paraId="0EE9FEB9" w14:textId="77777777" w:rsidR="00753A56" w:rsidRDefault="00753A56" w:rsidP="00753A56">
      <w:r>
        <w:t xml:space="preserve">_ 2 5 </w:t>
      </w:r>
    </w:p>
    <w:p w14:paraId="41DDA80B" w14:textId="77777777" w:rsidR="00753A56" w:rsidRDefault="00753A56" w:rsidP="00753A56">
      <w:r>
        <w:t xml:space="preserve">4 7 6 </w:t>
      </w:r>
    </w:p>
    <w:p w14:paraId="6F84879C" w14:textId="77777777" w:rsidR="00753A56" w:rsidRDefault="00753A56" w:rsidP="00753A56"/>
    <w:p w14:paraId="4A534ECD" w14:textId="77777777" w:rsidR="00753A56" w:rsidRDefault="00753A56" w:rsidP="00753A56">
      <w:r>
        <w:t xml:space="preserve">_ 1 3 </w:t>
      </w:r>
    </w:p>
    <w:p w14:paraId="7902F44C" w14:textId="77777777" w:rsidR="00753A56" w:rsidRDefault="00753A56" w:rsidP="00753A56">
      <w:r>
        <w:t xml:space="preserve">8 2 5 </w:t>
      </w:r>
    </w:p>
    <w:p w14:paraId="0163020C" w14:textId="77777777" w:rsidR="00753A56" w:rsidRDefault="00753A56" w:rsidP="00753A56">
      <w:r>
        <w:t xml:space="preserve">4 7 6 </w:t>
      </w:r>
    </w:p>
    <w:p w14:paraId="4E523257" w14:textId="77777777" w:rsidR="00753A56" w:rsidRDefault="00753A56" w:rsidP="00753A56"/>
    <w:p w14:paraId="42622559" w14:textId="77777777" w:rsidR="00753A56" w:rsidRDefault="00753A56" w:rsidP="00753A56">
      <w:r>
        <w:t xml:space="preserve">1 _ 3 </w:t>
      </w:r>
    </w:p>
    <w:p w14:paraId="4A3FA24B" w14:textId="77777777" w:rsidR="00753A56" w:rsidRDefault="00753A56" w:rsidP="00753A56">
      <w:r>
        <w:t xml:space="preserve">8 2 5 </w:t>
      </w:r>
    </w:p>
    <w:p w14:paraId="064204B8" w14:textId="77777777" w:rsidR="00753A56" w:rsidRDefault="00753A56" w:rsidP="00753A56">
      <w:r>
        <w:t xml:space="preserve">4 7 6 </w:t>
      </w:r>
    </w:p>
    <w:p w14:paraId="2DBBC8C8" w14:textId="77777777" w:rsidR="00753A56" w:rsidRDefault="00753A56" w:rsidP="00753A56"/>
    <w:p w14:paraId="18127481" w14:textId="77777777" w:rsidR="00753A56" w:rsidRDefault="00753A56" w:rsidP="00753A56">
      <w:r>
        <w:t xml:space="preserve">1 2 3 </w:t>
      </w:r>
    </w:p>
    <w:p w14:paraId="170C3628" w14:textId="77777777" w:rsidR="00753A56" w:rsidRDefault="00753A56" w:rsidP="00753A56">
      <w:r>
        <w:t xml:space="preserve">8 _ 5 </w:t>
      </w:r>
    </w:p>
    <w:p w14:paraId="4A866656" w14:textId="77777777" w:rsidR="00753A56" w:rsidRDefault="00753A56" w:rsidP="00753A56">
      <w:r>
        <w:t xml:space="preserve">4 7 6 </w:t>
      </w:r>
    </w:p>
    <w:p w14:paraId="2110C7DD" w14:textId="77777777" w:rsidR="00753A56" w:rsidRDefault="00753A56" w:rsidP="00753A56"/>
    <w:p w14:paraId="1BD01BDD" w14:textId="77777777" w:rsidR="00753A56" w:rsidRDefault="00753A56" w:rsidP="00753A56">
      <w:r>
        <w:t xml:space="preserve">1 2 3 </w:t>
      </w:r>
    </w:p>
    <w:p w14:paraId="19C9B811" w14:textId="77777777" w:rsidR="00753A56" w:rsidRDefault="00753A56" w:rsidP="00753A56">
      <w:r>
        <w:t xml:space="preserve">_ 8 5 </w:t>
      </w:r>
    </w:p>
    <w:p w14:paraId="6AA7224A" w14:textId="77777777" w:rsidR="00753A56" w:rsidRDefault="00753A56" w:rsidP="00753A56">
      <w:r>
        <w:t xml:space="preserve">4 7 6 </w:t>
      </w:r>
    </w:p>
    <w:p w14:paraId="28DB60FA" w14:textId="77777777" w:rsidR="00753A56" w:rsidRDefault="00753A56" w:rsidP="00753A56"/>
    <w:p w14:paraId="03242679" w14:textId="77777777" w:rsidR="00753A56" w:rsidRDefault="00753A56" w:rsidP="00753A56">
      <w:r>
        <w:t xml:space="preserve">1 2 3 </w:t>
      </w:r>
    </w:p>
    <w:p w14:paraId="1CE4A6A8" w14:textId="77777777" w:rsidR="00753A56" w:rsidRDefault="00753A56" w:rsidP="00753A56">
      <w:r>
        <w:t xml:space="preserve">4 8 5 </w:t>
      </w:r>
    </w:p>
    <w:p w14:paraId="0ADA4571" w14:textId="77777777" w:rsidR="00753A56" w:rsidRDefault="00753A56" w:rsidP="00753A56">
      <w:r>
        <w:t xml:space="preserve">_ 7 6 </w:t>
      </w:r>
    </w:p>
    <w:p w14:paraId="72A6B253" w14:textId="77777777" w:rsidR="00753A56" w:rsidRDefault="00753A56" w:rsidP="00753A56"/>
    <w:p w14:paraId="001415CA" w14:textId="77777777" w:rsidR="00753A56" w:rsidRDefault="00753A56" w:rsidP="00753A56">
      <w:r>
        <w:t xml:space="preserve">1 2 3 </w:t>
      </w:r>
    </w:p>
    <w:p w14:paraId="1D948EC6" w14:textId="77777777" w:rsidR="00753A56" w:rsidRDefault="00753A56" w:rsidP="00753A56">
      <w:r>
        <w:t xml:space="preserve">4 8 5 </w:t>
      </w:r>
    </w:p>
    <w:p w14:paraId="6735F1BC" w14:textId="77777777" w:rsidR="00753A56" w:rsidRDefault="00753A56" w:rsidP="00753A56">
      <w:r>
        <w:t xml:space="preserve">7 _ 6 </w:t>
      </w:r>
    </w:p>
    <w:p w14:paraId="1B879C6E" w14:textId="77777777" w:rsidR="00753A56" w:rsidRDefault="00753A56" w:rsidP="00753A56"/>
    <w:p w14:paraId="3C88E75A" w14:textId="77777777" w:rsidR="00753A56" w:rsidRDefault="00753A56" w:rsidP="00753A56">
      <w:r>
        <w:t xml:space="preserve">1 2 3 </w:t>
      </w:r>
    </w:p>
    <w:p w14:paraId="6B2034CB" w14:textId="77777777" w:rsidR="00753A56" w:rsidRDefault="00753A56" w:rsidP="00753A56">
      <w:r>
        <w:t xml:space="preserve">4 _ 5 </w:t>
      </w:r>
    </w:p>
    <w:p w14:paraId="4D964C6D" w14:textId="77777777" w:rsidR="00753A56" w:rsidRDefault="00753A56" w:rsidP="00753A56">
      <w:r>
        <w:t xml:space="preserve">7 8 6 </w:t>
      </w:r>
    </w:p>
    <w:p w14:paraId="19FED508" w14:textId="77777777" w:rsidR="00753A56" w:rsidRDefault="00753A56" w:rsidP="00753A56"/>
    <w:p w14:paraId="603F48CE" w14:textId="77777777" w:rsidR="00753A56" w:rsidRDefault="00753A56" w:rsidP="00753A56">
      <w:r>
        <w:t xml:space="preserve">1 2 3 </w:t>
      </w:r>
    </w:p>
    <w:p w14:paraId="76D8E9D0" w14:textId="77777777" w:rsidR="00753A56" w:rsidRDefault="00753A56" w:rsidP="00753A56">
      <w:r>
        <w:t xml:space="preserve">4 5 _ </w:t>
      </w:r>
    </w:p>
    <w:p w14:paraId="7A8ECEBD" w14:textId="77777777" w:rsidR="00753A56" w:rsidRDefault="00753A56" w:rsidP="00753A56">
      <w:r>
        <w:t xml:space="preserve">7 8 6 </w:t>
      </w:r>
    </w:p>
    <w:p w14:paraId="539E245E" w14:textId="77777777" w:rsidR="00753A56" w:rsidRDefault="00753A56" w:rsidP="00753A56"/>
    <w:p w14:paraId="74E5FFCA" w14:textId="77777777" w:rsidR="00753A56" w:rsidRDefault="00753A56" w:rsidP="00753A56">
      <w:r>
        <w:t xml:space="preserve">1 2 3 </w:t>
      </w:r>
    </w:p>
    <w:p w14:paraId="3692D9D3" w14:textId="77777777" w:rsidR="00753A56" w:rsidRDefault="00753A56" w:rsidP="00753A56">
      <w:r>
        <w:t xml:space="preserve">4 5 6 </w:t>
      </w:r>
    </w:p>
    <w:p w14:paraId="3ABB4DCB" w14:textId="77777777" w:rsidR="00753A56" w:rsidRDefault="00753A56" w:rsidP="00753A56">
      <w:r>
        <w:t xml:space="preserve">7 8 _ </w:t>
      </w:r>
    </w:p>
    <w:p w14:paraId="3EA42BEE" w14:textId="77777777" w:rsidR="00753A56" w:rsidRDefault="00753A56" w:rsidP="00753A56"/>
    <w:p w14:paraId="3B36125E" w14:textId="77777777" w:rsidR="00753A56" w:rsidRDefault="00753A56" w:rsidP="00753A56"/>
    <w:p w14:paraId="246B6FE0" w14:textId="77777777" w:rsidR="00753A56" w:rsidRDefault="00753A56" w:rsidP="00753A56">
      <w:r>
        <w:t>Process finished with exit code 0</w:t>
      </w:r>
    </w:p>
    <w:p w14:paraId="48AFA20A" w14:textId="487790A9" w:rsidR="00753A56" w:rsidRDefault="00753A56" w:rsidP="00753A56">
      <w:r>
        <w:t>********************************************************</w:t>
      </w:r>
    </w:p>
    <w:p w14:paraId="52D0DFB7" w14:textId="77777777" w:rsidR="00F66B02" w:rsidRDefault="00F66B02" w:rsidP="00753A56"/>
    <w:p w14:paraId="10530E5C" w14:textId="77777777" w:rsidR="00F66B02" w:rsidRDefault="00F66B02" w:rsidP="00753A56"/>
    <w:p w14:paraId="204E7A69" w14:textId="77777777" w:rsidR="00F66B02" w:rsidRDefault="00F66B02" w:rsidP="00753A56"/>
    <w:p w14:paraId="024C2F4C" w14:textId="77777777" w:rsidR="00F66B02" w:rsidRDefault="00F66B02" w:rsidP="00753A56"/>
    <w:p w14:paraId="24485976" w14:textId="77777777" w:rsidR="00F66B02" w:rsidRDefault="00F66B02" w:rsidP="00753A56"/>
    <w:p w14:paraId="47ADC00F" w14:textId="77777777" w:rsidR="00F66B02" w:rsidRDefault="00F66B02" w:rsidP="00753A56"/>
    <w:p w14:paraId="7CE2CD20" w14:textId="77777777" w:rsidR="00F66B02" w:rsidRDefault="00F66B02" w:rsidP="00753A56"/>
    <w:p w14:paraId="0930F3BF" w14:textId="0E11DF89" w:rsidR="00F66B02" w:rsidRDefault="00F66B02" w:rsidP="00753A56"/>
    <w:p w14:paraId="5EB95433" w14:textId="06E002AB" w:rsidR="00BE1208" w:rsidRDefault="00BE1208" w:rsidP="00753A56"/>
    <w:p w14:paraId="5AD3214D" w14:textId="70B1763D" w:rsidR="00BE1208" w:rsidRDefault="00BE1208" w:rsidP="00753A56"/>
    <w:p w14:paraId="57F839A7" w14:textId="68C8A40A" w:rsidR="00BE1208" w:rsidRDefault="00BE1208" w:rsidP="00753A56"/>
    <w:p w14:paraId="744A14CE" w14:textId="3DAB51FE" w:rsidR="00BE1208" w:rsidRDefault="00BE1208" w:rsidP="00753A56"/>
    <w:p w14:paraId="70754055" w14:textId="5D31EC85" w:rsidR="005565B6" w:rsidRDefault="005565B6" w:rsidP="00753A56"/>
    <w:p w14:paraId="5F4B9D08" w14:textId="72D41944" w:rsidR="005565B6" w:rsidRDefault="005565B6" w:rsidP="00753A56"/>
    <w:p w14:paraId="4DDA2BFB" w14:textId="45D613C6" w:rsidR="005565B6" w:rsidRDefault="005565B6" w:rsidP="00753A56"/>
    <w:p w14:paraId="14E84648" w14:textId="36039BBD" w:rsidR="00753A56" w:rsidRDefault="00753A56" w:rsidP="00753A56">
      <w:r>
        <w:t>Add numbers from 0-9 to INITIAL puzzle state serially, separated by SPACE and/or NEW LINE.</w:t>
      </w:r>
    </w:p>
    <w:p w14:paraId="2DDCFA2B" w14:textId="77777777" w:rsidR="00753A56" w:rsidRDefault="00753A56" w:rsidP="00753A56">
      <w:r>
        <w:t>2 8 3 1 6 4 7 0 5</w:t>
      </w:r>
    </w:p>
    <w:p w14:paraId="11761E70" w14:textId="77777777" w:rsidR="00753A56" w:rsidRDefault="00753A56" w:rsidP="00753A56">
      <w:r>
        <w:t>Add numbers from 0-9 to GOAL puzzle state serially.</w:t>
      </w:r>
    </w:p>
    <w:p w14:paraId="7B7A67DB" w14:textId="77777777" w:rsidR="00753A56" w:rsidRDefault="00753A56" w:rsidP="00753A56">
      <w:r>
        <w:t>1 2 3 8 0 4 7 6 5</w:t>
      </w:r>
    </w:p>
    <w:p w14:paraId="21EF2D1A" w14:textId="77777777" w:rsidR="00753A56" w:rsidRDefault="00753A56" w:rsidP="00753A56">
      <w:r>
        <w:t>Total Expanded nodes: 11</w:t>
      </w:r>
    </w:p>
    <w:p w14:paraId="6FA211B0" w14:textId="77777777" w:rsidR="00753A56" w:rsidRDefault="00753A56" w:rsidP="00753A56">
      <w:r>
        <w:t>Total Visited nodes: 5</w:t>
      </w:r>
    </w:p>
    <w:p w14:paraId="4B4A1CF6" w14:textId="77777777" w:rsidR="00753A56" w:rsidRDefault="00753A56" w:rsidP="00753A56">
      <w:r>
        <w:t>Path: -</w:t>
      </w:r>
    </w:p>
    <w:p w14:paraId="7545EAEC" w14:textId="77777777" w:rsidR="00753A56" w:rsidRDefault="00753A56" w:rsidP="00753A56">
      <w:r>
        <w:t xml:space="preserve">2 8 3 </w:t>
      </w:r>
    </w:p>
    <w:p w14:paraId="16524C9C" w14:textId="77777777" w:rsidR="00753A56" w:rsidRDefault="00753A56" w:rsidP="00753A56">
      <w:r>
        <w:t xml:space="preserve">1 6 4 </w:t>
      </w:r>
    </w:p>
    <w:p w14:paraId="6E51AD4C" w14:textId="77777777" w:rsidR="00753A56" w:rsidRDefault="00753A56" w:rsidP="00753A56">
      <w:r>
        <w:t xml:space="preserve">7 _ 5 </w:t>
      </w:r>
    </w:p>
    <w:p w14:paraId="4E723864" w14:textId="77777777" w:rsidR="00753A56" w:rsidRDefault="00753A56" w:rsidP="00753A56"/>
    <w:p w14:paraId="0EEA30DE" w14:textId="77777777" w:rsidR="00753A56" w:rsidRDefault="00753A56" w:rsidP="00753A56">
      <w:r>
        <w:t xml:space="preserve">2 8 3 </w:t>
      </w:r>
    </w:p>
    <w:p w14:paraId="496174A3" w14:textId="77777777" w:rsidR="00753A56" w:rsidRDefault="00753A56" w:rsidP="00753A56">
      <w:r>
        <w:t xml:space="preserve">1 _ 4 </w:t>
      </w:r>
    </w:p>
    <w:p w14:paraId="3AC46FB3" w14:textId="77777777" w:rsidR="00753A56" w:rsidRDefault="00753A56" w:rsidP="00753A56">
      <w:r>
        <w:t xml:space="preserve">7 6 5 </w:t>
      </w:r>
    </w:p>
    <w:p w14:paraId="1CFE01BE" w14:textId="77777777" w:rsidR="00753A56" w:rsidRDefault="00753A56" w:rsidP="00753A56"/>
    <w:p w14:paraId="57959616" w14:textId="77777777" w:rsidR="00753A56" w:rsidRDefault="00753A56" w:rsidP="00753A56">
      <w:r>
        <w:t xml:space="preserve">2 _ 3 </w:t>
      </w:r>
    </w:p>
    <w:p w14:paraId="20ABAF73" w14:textId="77777777" w:rsidR="00753A56" w:rsidRDefault="00753A56" w:rsidP="00753A56">
      <w:r>
        <w:t xml:space="preserve">1 8 4 </w:t>
      </w:r>
    </w:p>
    <w:p w14:paraId="75768001" w14:textId="77777777" w:rsidR="00753A56" w:rsidRDefault="00753A56" w:rsidP="00753A56">
      <w:r>
        <w:t xml:space="preserve">7 6 5 </w:t>
      </w:r>
    </w:p>
    <w:p w14:paraId="5E198D2A" w14:textId="77777777" w:rsidR="00753A56" w:rsidRDefault="00753A56" w:rsidP="00753A56"/>
    <w:p w14:paraId="15496631" w14:textId="77777777" w:rsidR="00753A56" w:rsidRDefault="00753A56" w:rsidP="00753A56">
      <w:r>
        <w:t xml:space="preserve">_ 2 3 </w:t>
      </w:r>
    </w:p>
    <w:p w14:paraId="3BE228CA" w14:textId="77777777" w:rsidR="00753A56" w:rsidRDefault="00753A56" w:rsidP="00753A56">
      <w:r>
        <w:t xml:space="preserve">1 8 4 </w:t>
      </w:r>
    </w:p>
    <w:p w14:paraId="6E438FB1" w14:textId="77777777" w:rsidR="00753A56" w:rsidRDefault="00753A56" w:rsidP="00753A56">
      <w:r>
        <w:t xml:space="preserve">7 6 5 </w:t>
      </w:r>
    </w:p>
    <w:p w14:paraId="30EC6FFD" w14:textId="77777777" w:rsidR="00753A56" w:rsidRDefault="00753A56" w:rsidP="00753A56"/>
    <w:p w14:paraId="79910BF5" w14:textId="77777777" w:rsidR="00753A56" w:rsidRDefault="00753A56" w:rsidP="00753A56">
      <w:r>
        <w:t xml:space="preserve">1 2 3 </w:t>
      </w:r>
    </w:p>
    <w:p w14:paraId="4C84A80B" w14:textId="77777777" w:rsidR="00753A56" w:rsidRDefault="00753A56" w:rsidP="00753A56">
      <w:r>
        <w:t xml:space="preserve">_ 8 4 </w:t>
      </w:r>
    </w:p>
    <w:p w14:paraId="182F9985" w14:textId="77777777" w:rsidR="00753A56" w:rsidRDefault="00753A56" w:rsidP="00753A56">
      <w:r>
        <w:t xml:space="preserve">7 6 5 </w:t>
      </w:r>
    </w:p>
    <w:p w14:paraId="75214FE4" w14:textId="77777777" w:rsidR="00753A56" w:rsidRDefault="00753A56" w:rsidP="00753A56"/>
    <w:p w14:paraId="1A02D019" w14:textId="77777777" w:rsidR="00753A56" w:rsidRDefault="00753A56" w:rsidP="00753A56">
      <w:r>
        <w:t xml:space="preserve">1 2 3 </w:t>
      </w:r>
    </w:p>
    <w:p w14:paraId="78F602B4" w14:textId="77777777" w:rsidR="00753A56" w:rsidRDefault="00753A56" w:rsidP="00753A56">
      <w:r>
        <w:t xml:space="preserve">8 _ 4 </w:t>
      </w:r>
    </w:p>
    <w:p w14:paraId="10D2B95E" w14:textId="77777777" w:rsidR="00753A56" w:rsidRDefault="00753A56" w:rsidP="00753A56">
      <w:r>
        <w:t xml:space="preserve">7 6 5 </w:t>
      </w:r>
    </w:p>
    <w:p w14:paraId="6AD59D54" w14:textId="77777777" w:rsidR="00753A56" w:rsidRDefault="00753A56" w:rsidP="00753A56">
      <w:r>
        <w:t>Process finished with exit code 0</w:t>
      </w:r>
    </w:p>
    <w:p w14:paraId="20019CF3" w14:textId="2DF57225" w:rsidR="00753A56" w:rsidRDefault="00753A56" w:rsidP="00753A56">
      <w:r>
        <w:t>********************************************************</w:t>
      </w:r>
    </w:p>
    <w:p w14:paraId="7677EF8A" w14:textId="77777777" w:rsidR="00F66B02" w:rsidRDefault="00F66B02" w:rsidP="00753A56"/>
    <w:p w14:paraId="340EB9FD" w14:textId="77777777" w:rsidR="00F66B02" w:rsidRDefault="00F66B02">
      <w:r>
        <w:br w:type="page"/>
      </w:r>
    </w:p>
    <w:p w14:paraId="78EECC73" w14:textId="4903DBA9" w:rsidR="00753A56" w:rsidRDefault="00753A56" w:rsidP="00753A56">
      <w:r>
        <w:lastRenderedPageBreak/>
        <w:t>Add numbers from 0-9 to INITIAL puzzle state serially, separated by SPACE and/or NEW LINE.</w:t>
      </w:r>
    </w:p>
    <w:p w14:paraId="7C263E20" w14:textId="77777777" w:rsidR="00753A56" w:rsidRDefault="00753A56" w:rsidP="00753A56">
      <w:r>
        <w:t>7 2 4 5 0 6 8 3 1</w:t>
      </w:r>
    </w:p>
    <w:p w14:paraId="622A569F" w14:textId="77777777" w:rsidR="00753A56" w:rsidRDefault="00753A56" w:rsidP="00753A56">
      <w:r>
        <w:t>Add numbers from 0-9 to GOAL puzzle state serially.</w:t>
      </w:r>
    </w:p>
    <w:p w14:paraId="0D49FB7D" w14:textId="77777777" w:rsidR="00753A56" w:rsidRDefault="00753A56" w:rsidP="00753A56">
      <w:r>
        <w:t>1 2 3 4 5 6 7 8 0</w:t>
      </w:r>
    </w:p>
    <w:p w14:paraId="6A41A933" w14:textId="77777777" w:rsidR="00753A56" w:rsidRDefault="00753A56" w:rsidP="00753A56">
      <w:r>
        <w:t>Total Expanded nodes: 746</w:t>
      </w:r>
    </w:p>
    <w:p w14:paraId="7404EB9B" w14:textId="77777777" w:rsidR="00753A56" w:rsidRDefault="00753A56" w:rsidP="00753A56">
      <w:r>
        <w:t>Total Visited nodes: 460</w:t>
      </w:r>
    </w:p>
    <w:p w14:paraId="64EAF7A6" w14:textId="77777777" w:rsidR="00753A56" w:rsidRDefault="00753A56" w:rsidP="00753A56">
      <w:r>
        <w:t>Path: -</w:t>
      </w:r>
    </w:p>
    <w:p w14:paraId="252B92D1" w14:textId="77777777" w:rsidR="00753A56" w:rsidRDefault="00753A56" w:rsidP="00753A56">
      <w:r>
        <w:t xml:space="preserve">7 2 4 </w:t>
      </w:r>
    </w:p>
    <w:p w14:paraId="13AC2AE7" w14:textId="77777777" w:rsidR="00753A56" w:rsidRDefault="00753A56" w:rsidP="00753A56">
      <w:r>
        <w:t xml:space="preserve">5 _ 6 </w:t>
      </w:r>
    </w:p>
    <w:p w14:paraId="4EF6A4A0" w14:textId="77777777" w:rsidR="00753A56" w:rsidRDefault="00753A56" w:rsidP="00753A56">
      <w:r>
        <w:t xml:space="preserve">8 3 1 </w:t>
      </w:r>
    </w:p>
    <w:p w14:paraId="67167D9E" w14:textId="77777777" w:rsidR="00753A56" w:rsidRDefault="00753A56" w:rsidP="00753A56"/>
    <w:p w14:paraId="64DDFB06" w14:textId="77777777" w:rsidR="00753A56" w:rsidRDefault="00753A56" w:rsidP="00753A56">
      <w:r>
        <w:t xml:space="preserve">7 2 4 </w:t>
      </w:r>
    </w:p>
    <w:p w14:paraId="32F41336" w14:textId="77777777" w:rsidR="00753A56" w:rsidRDefault="00753A56" w:rsidP="00753A56">
      <w:r>
        <w:t xml:space="preserve">5 3 6 </w:t>
      </w:r>
    </w:p>
    <w:p w14:paraId="5891C606" w14:textId="77777777" w:rsidR="00753A56" w:rsidRDefault="00753A56" w:rsidP="00753A56">
      <w:r>
        <w:t xml:space="preserve">8 _ 1 </w:t>
      </w:r>
    </w:p>
    <w:p w14:paraId="6B66B1FD" w14:textId="77777777" w:rsidR="00753A56" w:rsidRDefault="00753A56" w:rsidP="00753A56"/>
    <w:p w14:paraId="5DC720A2" w14:textId="77777777" w:rsidR="00753A56" w:rsidRDefault="00753A56" w:rsidP="00753A56">
      <w:r>
        <w:t xml:space="preserve">7 2 4 </w:t>
      </w:r>
    </w:p>
    <w:p w14:paraId="3B3BCC15" w14:textId="77777777" w:rsidR="00753A56" w:rsidRDefault="00753A56" w:rsidP="00753A56">
      <w:r>
        <w:t xml:space="preserve">5 3 6 </w:t>
      </w:r>
    </w:p>
    <w:p w14:paraId="00110452" w14:textId="77777777" w:rsidR="00753A56" w:rsidRDefault="00753A56" w:rsidP="00753A56">
      <w:r>
        <w:t xml:space="preserve">8 1 _ </w:t>
      </w:r>
    </w:p>
    <w:p w14:paraId="27DF643B" w14:textId="77777777" w:rsidR="00753A56" w:rsidRDefault="00753A56" w:rsidP="00753A56"/>
    <w:p w14:paraId="4014E5E1" w14:textId="77777777" w:rsidR="00753A56" w:rsidRDefault="00753A56" w:rsidP="00753A56">
      <w:r>
        <w:t xml:space="preserve">7 2 4 </w:t>
      </w:r>
    </w:p>
    <w:p w14:paraId="7CC3C3EC" w14:textId="77777777" w:rsidR="00753A56" w:rsidRDefault="00753A56" w:rsidP="00753A56">
      <w:r>
        <w:t xml:space="preserve">5 3 _ </w:t>
      </w:r>
    </w:p>
    <w:p w14:paraId="7D40371B" w14:textId="77777777" w:rsidR="00753A56" w:rsidRDefault="00753A56" w:rsidP="00753A56">
      <w:r>
        <w:t xml:space="preserve">8 1 6 </w:t>
      </w:r>
    </w:p>
    <w:p w14:paraId="238F091C" w14:textId="77777777" w:rsidR="00753A56" w:rsidRDefault="00753A56" w:rsidP="00753A56"/>
    <w:p w14:paraId="415D4C37" w14:textId="77777777" w:rsidR="00753A56" w:rsidRDefault="00753A56" w:rsidP="00753A56">
      <w:r>
        <w:t xml:space="preserve">7 2 4 </w:t>
      </w:r>
    </w:p>
    <w:p w14:paraId="3341BA0A" w14:textId="77777777" w:rsidR="00753A56" w:rsidRDefault="00753A56" w:rsidP="00753A56">
      <w:r>
        <w:t xml:space="preserve">5 _ 3 </w:t>
      </w:r>
    </w:p>
    <w:p w14:paraId="7B8AE639" w14:textId="77777777" w:rsidR="00753A56" w:rsidRDefault="00753A56" w:rsidP="00753A56">
      <w:r>
        <w:t xml:space="preserve">8 1 6 </w:t>
      </w:r>
    </w:p>
    <w:p w14:paraId="1AAF1BAF" w14:textId="77777777" w:rsidR="00753A56" w:rsidRDefault="00753A56" w:rsidP="00753A56"/>
    <w:p w14:paraId="4AC5CF88" w14:textId="77777777" w:rsidR="00753A56" w:rsidRDefault="00753A56" w:rsidP="00753A56">
      <w:r>
        <w:t xml:space="preserve">7 2 4 </w:t>
      </w:r>
    </w:p>
    <w:p w14:paraId="21B76EC6" w14:textId="77777777" w:rsidR="00753A56" w:rsidRDefault="00753A56" w:rsidP="00753A56">
      <w:r>
        <w:t xml:space="preserve">_ 5 3 </w:t>
      </w:r>
    </w:p>
    <w:p w14:paraId="152157A8" w14:textId="77777777" w:rsidR="00753A56" w:rsidRDefault="00753A56" w:rsidP="00753A56">
      <w:r>
        <w:t xml:space="preserve">8 1 6 </w:t>
      </w:r>
    </w:p>
    <w:p w14:paraId="3B2C8493" w14:textId="77777777" w:rsidR="00753A56" w:rsidRDefault="00753A56" w:rsidP="00753A56"/>
    <w:p w14:paraId="35E6CC40" w14:textId="77777777" w:rsidR="00753A56" w:rsidRDefault="00753A56" w:rsidP="00753A56">
      <w:r>
        <w:t xml:space="preserve">_ 2 4 </w:t>
      </w:r>
    </w:p>
    <w:p w14:paraId="72368CB6" w14:textId="77777777" w:rsidR="00753A56" w:rsidRDefault="00753A56" w:rsidP="00753A56">
      <w:r>
        <w:t xml:space="preserve">7 5 3 </w:t>
      </w:r>
    </w:p>
    <w:p w14:paraId="31C11DAD" w14:textId="77777777" w:rsidR="00753A56" w:rsidRDefault="00753A56" w:rsidP="00753A56">
      <w:r>
        <w:t xml:space="preserve">8 1 6 </w:t>
      </w:r>
    </w:p>
    <w:p w14:paraId="589C3D8E" w14:textId="77777777" w:rsidR="00753A56" w:rsidRDefault="00753A56" w:rsidP="00753A56"/>
    <w:p w14:paraId="7CF243E7" w14:textId="77777777" w:rsidR="00753A56" w:rsidRDefault="00753A56" w:rsidP="00753A56">
      <w:r>
        <w:t xml:space="preserve">2 _ 4 </w:t>
      </w:r>
    </w:p>
    <w:p w14:paraId="7523F485" w14:textId="77777777" w:rsidR="00753A56" w:rsidRDefault="00753A56" w:rsidP="00753A56">
      <w:r>
        <w:t xml:space="preserve">7 5 3 </w:t>
      </w:r>
    </w:p>
    <w:p w14:paraId="7F68790A" w14:textId="77777777" w:rsidR="00753A56" w:rsidRDefault="00753A56" w:rsidP="00753A56">
      <w:r>
        <w:t xml:space="preserve">8 1 6 </w:t>
      </w:r>
    </w:p>
    <w:p w14:paraId="65F87608" w14:textId="77777777" w:rsidR="00753A56" w:rsidRDefault="00753A56" w:rsidP="00753A56"/>
    <w:p w14:paraId="07D5056C" w14:textId="77777777" w:rsidR="00753A56" w:rsidRDefault="00753A56" w:rsidP="00753A56">
      <w:r>
        <w:t xml:space="preserve">2 4 _ </w:t>
      </w:r>
    </w:p>
    <w:p w14:paraId="123DC506" w14:textId="77777777" w:rsidR="00753A56" w:rsidRDefault="00753A56" w:rsidP="00753A56">
      <w:r>
        <w:t xml:space="preserve">7 5 3 </w:t>
      </w:r>
    </w:p>
    <w:p w14:paraId="66BC20EA" w14:textId="77777777" w:rsidR="00753A56" w:rsidRDefault="00753A56" w:rsidP="00753A56">
      <w:r>
        <w:t xml:space="preserve">8 1 6 </w:t>
      </w:r>
    </w:p>
    <w:p w14:paraId="5A479184" w14:textId="77777777" w:rsidR="00753A56" w:rsidRDefault="00753A56" w:rsidP="00753A56"/>
    <w:p w14:paraId="06A64CFF" w14:textId="77777777" w:rsidR="00753A56" w:rsidRDefault="00753A56" w:rsidP="00753A56">
      <w:r>
        <w:t xml:space="preserve">2 4 3 </w:t>
      </w:r>
    </w:p>
    <w:p w14:paraId="34E49686" w14:textId="77777777" w:rsidR="00753A56" w:rsidRDefault="00753A56" w:rsidP="00753A56">
      <w:r>
        <w:t xml:space="preserve">7 5 _ </w:t>
      </w:r>
    </w:p>
    <w:p w14:paraId="406F5BE3" w14:textId="77777777" w:rsidR="00753A56" w:rsidRDefault="00753A56" w:rsidP="00753A56">
      <w:r>
        <w:t xml:space="preserve">8 1 6 </w:t>
      </w:r>
    </w:p>
    <w:p w14:paraId="0B24D8B4" w14:textId="77777777" w:rsidR="00753A56" w:rsidRDefault="00753A56" w:rsidP="00753A56"/>
    <w:p w14:paraId="1F9A1E93" w14:textId="77777777" w:rsidR="00753A56" w:rsidRDefault="00753A56" w:rsidP="00753A56">
      <w:r>
        <w:t xml:space="preserve">2 4 3 </w:t>
      </w:r>
    </w:p>
    <w:p w14:paraId="7693B52E" w14:textId="77777777" w:rsidR="00753A56" w:rsidRDefault="00753A56" w:rsidP="00753A56">
      <w:r>
        <w:t xml:space="preserve">7 _ 5 </w:t>
      </w:r>
    </w:p>
    <w:p w14:paraId="1B9AA65E" w14:textId="77777777" w:rsidR="00753A56" w:rsidRDefault="00753A56" w:rsidP="00753A56">
      <w:r>
        <w:t xml:space="preserve">8 1 6 </w:t>
      </w:r>
    </w:p>
    <w:p w14:paraId="16ED12FB" w14:textId="77777777" w:rsidR="00753A56" w:rsidRDefault="00753A56" w:rsidP="00753A56"/>
    <w:p w14:paraId="1FFDEED1" w14:textId="77777777" w:rsidR="00753A56" w:rsidRDefault="00753A56" w:rsidP="00753A56">
      <w:r>
        <w:t xml:space="preserve">2 4 3 </w:t>
      </w:r>
    </w:p>
    <w:p w14:paraId="6BBF9446" w14:textId="77777777" w:rsidR="00753A56" w:rsidRDefault="00753A56" w:rsidP="00753A56">
      <w:r>
        <w:t xml:space="preserve">7 1 5 </w:t>
      </w:r>
    </w:p>
    <w:p w14:paraId="2FA84528" w14:textId="77777777" w:rsidR="00753A56" w:rsidRDefault="00753A56" w:rsidP="00753A56">
      <w:r>
        <w:t xml:space="preserve">8 _ 6 </w:t>
      </w:r>
    </w:p>
    <w:p w14:paraId="6571CF98" w14:textId="77777777" w:rsidR="00753A56" w:rsidRDefault="00753A56" w:rsidP="00753A56"/>
    <w:p w14:paraId="5A35DFAC" w14:textId="77777777" w:rsidR="00753A56" w:rsidRDefault="00753A56" w:rsidP="00753A56">
      <w:r>
        <w:t xml:space="preserve">2 4 3 </w:t>
      </w:r>
    </w:p>
    <w:p w14:paraId="5FD2A113" w14:textId="77777777" w:rsidR="00753A56" w:rsidRDefault="00753A56" w:rsidP="00753A56">
      <w:r>
        <w:t xml:space="preserve">7 1 5 </w:t>
      </w:r>
    </w:p>
    <w:p w14:paraId="2E7A3CB5" w14:textId="77777777" w:rsidR="00753A56" w:rsidRDefault="00753A56" w:rsidP="00753A56">
      <w:r>
        <w:t xml:space="preserve">_ 8 6 </w:t>
      </w:r>
    </w:p>
    <w:p w14:paraId="2277A753" w14:textId="77777777" w:rsidR="00753A56" w:rsidRDefault="00753A56" w:rsidP="00753A56"/>
    <w:p w14:paraId="635ADE23" w14:textId="77777777" w:rsidR="00753A56" w:rsidRDefault="00753A56" w:rsidP="00753A56">
      <w:r>
        <w:t xml:space="preserve">2 4 3 </w:t>
      </w:r>
    </w:p>
    <w:p w14:paraId="3008CD64" w14:textId="77777777" w:rsidR="00753A56" w:rsidRDefault="00753A56" w:rsidP="00753A56">
      <w:r>
        <w:t xml:space="preserve">_ 1 5 </w:t>
      </w:r>
    </w:p>
    <w:p w14:paraId="5CBC45A6" w14:textId="77777777" w:rsidR="00753A56" w:rsidRDefault="00753A56" w:rsidP="00753A56">
      <w:r>
        <w:t xml:space="preserve">7 8 6 </w:t>
      </w:r>
    </w:p>
    <w:p w14:paraId="3DC8E6B8" w14:textId="77777777" w:rsidR="00753A56" w:rsidRDefault="00753A56" w:rsidP="00753A56"/>
    <w:p w14:paraId="5F47EC85" w14:textId="77777777" w:rsidR="00753A56" w:rsidRDefault="00753A56" w:rsidP="00753A56">
      <w:r>
        <w:t xml:space="preserve">2 4 3 </w:t>
      </w:r>
    </w:p>
    <w:p w14:paraId="654995B0" w14:textId="77777777" w:rsidR="00753A56" w:rsidRDefault="00753A56" w:rsidP="00753A56">
      <w:r>
        <w:t xml:space="preserve">1 _ 5 </w:t>
      </w:r>
    </w:p>
    <w:p w14:paraId="530065F1" w14:textId="77777777" w:rsidR="00753A56" w:rsidRDefault="00753A56" w:rsidP="00753A56">
      <w:r>
        <w:t xml:space="preserve">7 8 6 </w:t>
      </w:r>
    </w:p>
    <w:p w14:paraId="5153A2B2" w14:textId="77777777" w:rsidR="00753A56" w:rsidRDefault="00753A56" w:rsidP="00753A56"/>
    <w:p w14:paraId="10955FD5" w14:textId="77777777" w:rsidR="00753A56" w:rsidRDefault="00753A56" w:rsidP="00753A56">
      <w:r>
        <w:t xml:space="preserve">2 _ 3 </w:t>
      </w:r>
    </w:p>
    <w:p w14:paraId="4D8A27B3" w14:textId="77777777" w:rsidR="00753A56" w:rsidRDefault="00753A56" w:rsidP="00753A56">
      <w:r>
        <w:t xml:space="preserve">1 4 5 </w:t>
      </w:r>
    </w:p>
    <w:p w14:paraId="4821D625" w14:textId="77777777" w:rsidR="00753A56" w:rsidRDefault="00753A56" w:rsidP="00753A56">
      <w:r>
        <w:t xml:space="preserve">7 8 6 </w:t>
      </w:r>
    </w:p>
    <w:p w14:paraId="5521144B" w14:textId="77777777" w:rsidR="00753A56" w:rsidRDefault="00753A56" w:rsidP="00753A56"/>
    <w:p w14:paraId="71146CB1" w14:textId="77777777" w:rsidR="00753A56" w:rsidRDefault="00753A56" w:rsidP="00753A56">
      <w:r>
        <w:t xml:space="preserve">_ 2 3 </w:t>
      </w:r>
    </w:p>
    <w:p w14:paraId="379AAE46" w14:textId="77777777" w:rsidR="00753A56" w:rsidRDefault="00753A56" w:rsidP="00753A56">
      <w:r>
        <w:t xml:space="preserve">1 4 5 </w:t>
      </w:r>
    </w:p>
    <w:p w14:paraId="441C8387" w14:textId="77777777" w:rsidR="00753A56" w:rsidRDefault="00753A56" w:rsidP="00753A56">
      <w:r>
        <w:t xml:space="preserve">7 8 6 </w:t>
      </w:r>
    </w:p>
    <w:p w14:paraId="14EEB28E" w14:textId="77777777" w:rsidR="00753A56" w:rsidRDefault="00753A56" w:rsidP="00753A56"/>
    <w:p w14:paraId="2444A344" w14:textId="77777777" w:rsidR="00753A56" w:rsidRDefault="00753A56" w:rsidP="00753A56">
      <w:r>
        <w:t xml:space="preserve">1 2 3 </w:t>
      </w:r>
    </w:p>
    <w:p w14:paraId="78382B96" w14:textId="77777777" w:rsidR="00753A56" w:rsidRDefault="00753A56" w:rsidP="00753A56">
      <w:r>
        <w:t xml:space="preserve">_ 4 5 </w:t>
      </w:r>
    </w:p>
    <w:p w14:paraId="1DED0910" w14:textId="77777777" w:rsidR="00753A56" w:rsidRDefault="00753A56" w:rsidP="00753A56">
      <w:r>
        <w:t xml:space="preserve">7 8 6 </w:t>
      </w:r>
    </w:p>
    <w:p w14:paraId="2981701F" w14:textId="77777777" w:rsidR="00753A56" w:rsidRDefault="00753A56" w:rsidP="00753A56"/>
    <w:p w14:paraId="65B72FC6" w14:textId="77777777" w:rsidR="00753A56" w:rsidRDefault="00753A56" w:rsidP="00753A56">
      <w:r>
        <w:t xml:space="preserve">1 2 3 </w:t>
      </w:r>
    </w:p>
    <w:p w14:paraId="3FB0A8F4" w14:textId="77777777" w:rsidR="00753A56" w:rsidRDefault="00753A56" w:rsidP="00753A56">
      <w:r>
        <w:t xml:space="preserve">4 _ 5 </w:t>
      </w:r>
    </w:p>
    <w:p w14:paraId="774E734D" w14:textId="77777777" w:rsidR="00753A56" w:rsidRDefault="00753A56" w:rsidP="00753A56">
      <w:r>
        <w:t xml:space="preserve">7 8 6 </w:t>
      </w:r>
    </w:p>
    <w:p w14:paraId="17AA48F0" w14:textId="77777777" w:rsidR="00753A56" w:rsidRDefault="00753A56" w:rsidP="00753A56"/>
    <w:p w14:paraId="7ABCCB51" w14:textId="77777777" w:rsidR="00753A56" w:rsidRDefault="00753A56" w:rsidP="00753A56">
      <w:r>
        <w:t xml:space="preserve">1 2 3 </w:t>
      </w:r>
    </w:p>
    <w:p w14:paraId="37D0E21B" w14:textId="77777777" w:rsidR="00753A56" w:rsidRDefault="00753A56" w:rsidP="00753A56">
      <w:r>
        <w:t xml:space="preserve">4 5 _ </w:t>
      </w:r>
    </w:p>
    <w:p w14:paraId="637EED10" w14:textId="77777777" w:rsidR="00753A56" w:rsidRDefault="00753A56" w:rsidP="00753A56">
      <w:r>
        <w:t xml:space="preserve">7 8 6 </w:t>
      </w:r>
    </w:p>
    <w:p w14:paraId="1759750D" w14:textId="77777777" w:rsidR="00753A56" w:rsidRDefault="00753A56" w:rsidP="00753A56"/>
    <w:p w14:paraId="5DEC3F53" w14:textId="77777777" w:rsidR="00753A56" w:rsidRDefault="00753A56" w:rsidP="00753A56">
      <w:r>
        <w:t xml:space="preserve">1 2 3 </w:t>
      </w:r>
    </w:p>
    <w:p w14:paraId="4B46378E" w14:textId="77777777" w:rsidR="00753A56" w:rsidRDefault="00753A56" w:rsidP="00753A56">
      <w:r>
        <w:t xml:space="preserve">4 5 6 </w:t>
      </w:r>
    </w:p>
    <w:p w14:paraId="5FCE2BB5" w14:textId="77777777" w:rsidR="00753A56" w:rsidRDefault="00753A56" w:rsidP="00753A56">
      <w:r>
        <w:t xml:space="preserve">7 8 _ </w:t>
      </w:r>
    </w:p>
    <w:p w14:paraId="660FDB17" w14:textId="77777777" w:rsidR="00753A56" w:rsidRDefault="00753A56" w:rsidP="00753A56">
      <w:r>
        <w:t>Process finished with exit code 0</w:t>
      </w:r>
    </w:p>
    <w:p w14:paraId="0954FDF7" w14:textId="3401DF59" w:rsidR="00753A56" w:rsidRDefault="00753A56" w:rsidP="00753A56">
      <w:r>
        <w:t>********************************************************</w:t>
      </w:r>
    </w:p>
    <w:p w14:paraId="1C9FA2D5" w14:textId="77777777" w:rsidR="00753A56" w:rsidRDefault="00753A56" w:rsidP="00753A56">
      <w:r>
        <w:lastRenderedPageBreak/>
        <w:t>Add numbers from 0-9 to INITIAL puzzle state serially, separated by SPACE and/or NEW LINE.</w:t>
      </w:r>
    </w:p>
    <w:p w14:paraId="33367E67" w14:textId="77777777" w:rsidR="00753A56" w:rsidRDefault="00753A56" w:rsidP="00753A56">
      <w:r>
        <w:t>1 2 0 4 5 3 7 8 6</w:t>
      </w:r>
    </w:p>
    <w:p w14:paraId="4C9BF1A9" w14:textId="77777777" w:rsidR="00753A56" w:rsidRDefault="00753A56" w:rsidP="00753A56">
      <w:r>
        <w:t>Add numbers from 0-9 to GOAL puzzle state serially.</w:t>
      </w:r>
    </w:p>
    <w:p w14:paraId="1592BBBC" w14:textId="77777777" w:rsidR="00753A56" w:rsidRDefault="00753A56" w:rsidP="00753A56">
      <w:r>
        <w:t>1 2 3 4 5 6 7 8 0</w:t>
      </w:r>
    </w:p>
    <w:p w14:paraId="3938DEE2" w14:textId="77777777" w:rsidR="00753A56" w:rsidRDefault="00753A56" w:rsidP="00753A56">
      <w:r>
        <w:t>Total Expanded nodes: 4</w:t>
      </w:r>
    </w:p>
    <w:p w14:paraId="55CB57CC" w14:textId="77777777" w:rsidR="00753A56" w:rsidRDefault="00753A56" w:rsidP="00753A56">
      <w:r>
        <w:t>Total Visited nodes: 2</w:t>
      </w:r>
    </w:p>
    <w:p w14:paraId="74F402D3" w14:textId="77777777" w:rsidR="00753A56" w:rsidRDefault="00753A56" w:rsidP="00753A56"/>
    <w:p w14:paraId="501D5110" w14:textId="77777777" w:rsidR="00753A56" w:rsidRDefault="00753A56" w:rsidP="00753A56">
      <w:r>
        <w:t>Path: -</w:t>
      </w:r>
    </w:p>
    <w:p w14:paraId="0FBBA8C2" w14:textId="77777777" w:rsidR="00753A56" w:rsidRDefault="00753A56" w:rsidP="00753A56">
      <w:r>
        <w:t xml:space="preserve">1 2 _ </w:t>
      </w:r>
    </w:p>
    <w:p w14:paraId="2D45DB11" w14:textId="77777777" w:rsidR="00753A56" w:rsidRDefault="00753A56" w:rsidP="00753A56">
      <w:r>
        <w:t xml:space="preserve">4 5 3 </w:t>
      </w:r>
    </w:p>
    <w:p w14:paraId="6BF1E4AE" w14:textId="77777777" w:rsidR="00753A56" w:rsidRDefault="00753A56" w:rsidP="00753A56">
      <w:r>
        <w:t xml:space="preserve">7 8 6 </w:t>
      </w:r>
    </w:p>
    <w:p w14:paraId="39DEC852" w14:textId="77777777" w:rsidR="00753A56" w:rsidRDefault="00753A56" w:rsidP="00753A56"/>
    <w:p w14:paraId="32B7B4DA" w14:textId="77777777" w:rsidR="00753A56" w:rsidRDefault="00753A56" w:rsidP="00753A56">
      <w:r>
        <w:t xml:space="preserve">1 2 3 </w:t>
      </w:r>
    </w:p>
    <w:p w14:paraId="4CA1D87A" w14:textId="77777777" w:rsidR="00753A56" w:rsidRDefault="00753A56" w:rsidP="00753A56">
      <w:r>
        <w:t xml:space="preserve">4 5 _ </w:t>
      </w:r>
    </w:p>
    <w:p w14:paraId="77FA8C85" w14:textId="77777777" w:rsidR="00753A56" w:rsidRDefault="00753A56" w:rsidP="00753A56">
      <w:r>
        <w:t xml:space="preserve">7 8 6 </w:t>
      </w:r>
    </w:p>
    <w:p w14:paraId="61EDC01A" w14:textId="77777777" w:rsidR="00753A56" w:rsidRDefault="00753A56" w:rsidP="00753A56"/>
    <w:p w14:paraId="78EF93F6" w14:textId="77777777" w:rsidR="00753A56" w:rsidRDefault="00753A56" w:rsidP="00753A56">
      <w:r>
        <w:t xml:space="preserve">1 2 3 </w:t>
      </w:r>
    </w:p>
    <w:p w14:paraId="1A0C4180" w14:textId="77777777" w:rsidR="00753A56" w:rsidRDefault="00753A56" w:rsidP="00753A56">
      <w:r>
        <w:t xml:space="preserve">4 5 6 </w:t>
      </w:r>
    </w:p>
    <w:p w14:paraId="63398C29" w14:textId="77777777" w:rsidR="00753A56" w:rsidRDefault="00753A56" w:rsidP="00753A56">
      <w:r>
        <w:t xml:space="preserve">7 8 _ </w:t>
      </w:r>
    </w:p>
    <w:p w14:paraId="31C2F7BB" w14:textId="77777777" w:rsidR="00753A56" w:rsidRDefault="00753A56" w:rsidP="00753A56"/>
    <w:p w14:paraId="1FA69DEC" w14:textId="77777777" w:rsidR="00753A56" w:rsidRDefault="00753A56" w:rsidP="00753A56"/>
    <w:p w14:paraId="56052A2B" w14:textId="77777777" w:rsidR="00753A56" w:rsidRDefault="00753A56" w:rsidP="00753A56">
      <w:r>
        <w:t>Process finished with exit code 0</w:t>
      </w:r>
    </w:p>
    <w:p w14:paraId="1F2F9FBF" w14:textId="590D28BB" w:rsidR="00753A56" w:rsidRDefault="00753A56" w:rsidP="00753A56">
      <w:r>
        <w:t>********************************************************</w:t>
      </w:r>
    </w:p>
    <w:p w14:paraId="0763C14A" w14:textId="77777777" w:rsidR="00BE1208" w:rsidRDefault="00BE1208" w:rsidP="00753A56"/>
    <w:p w14:paraId="6E73301B" w14:textId="77777777" w:rsidR="00BE1208" w:rsidRDefault="00BE1208" w:rsidP="00753A56"/>
    <w:p w14:paraId="0954E2F2" w14:textId="77777777" w:rsidR="00BE1208" w:rsidRDefault="00BE1208" w:rsidP="00753A56"/>
    <w:p w14:paraId="5E428D29" w14:textId="77777777" w:rsidR="00BE1208" w:rsidRDefault="00BE1208" w:rsidP="00753A56"/>
    <w:p w14:paraId="1CF43840" w14:textId="77777777" w:rsidR="00BE1208" w:rsidRDefault="00BE1208" w:rsidP="00753A56"/>
    <w:p w14:paraId="16FE7593" w14:textId="77777777" w:rsidR="00BE1208" w:rsidRDefault="00BE1208" w:rsidP="00753A56"/>
    <w:p w14:paraId="011019FD" w14:textId="601EC1D2" w:rsidR="00753A56" w:rsidRDefault="00753A56" w:rsidP="00753A56">
      <w:r>
        <w:t>Add numbers from 0-9 to INITIAL puzzle state serially, separated by SPACE and/or NEW LINE.</w:t>
      </w:r>
    </w:p>
    <w:p w14:paraId="61C1A9D8" w14:textId="77777777" w:rsidR="00753A56" w:rsidRDefault="00753A56" w:rsidP="00753A56">
      <w:r>
        <w:t>1 2 3 0 4 6 7 5 8</w:t>
      </w:r>
    </w:p>
    <w:p w14:paraId="5D9DA061" w14:textId="77777777" w:rsidR="00753A56" w:rsidRDefault="00753A56" w:rsidP="00753A56">
      <w:r>
        <w:t>Add numbers from 0-9 to GOAL puzzle state serially.</w:t>
      </w:r>
    </w:p>
    <w:p w14:paraId="031E9789" w14:textId="77777777" w:rsidR="00753A56" w:rsidRDefault="00753A56" w:rsidP="00753A56">
      <w:r>
        <w:t>1 2 3 4 5 6 7 8 0</w:t>
      </w:r>
    </w:p>
    <w:p w14:paraId="47A824A2" w14:textId="77777777" w:rsidR="00753A56" w:rsidRDefault="00753A56" w:rsidP="00753A56">
      <w:r>
        <w:t>Total Expanded nodes: 8</w:t>
      </w:r>
    </w:p>
    <w:p w14:paraId="189227BC" w14:textId="77777777" w:rsidR="00753A56" w:rsidRDefault="00753A56" w:rsidP="00753A56">
      <w:r>
        <w:t>Total Visited nodes: 3</w:t>
      </w:r>
    </w:p>
    <w:p w14:paraId="3A0B095A" w14:textId="77777777" w:rsidR="00753A56" w:rsidRDefault="00753A56" w:rsidP="00753A56"/>
    <w:p w14:paraId="5472820F" w14:textId="77777777" w:rsidR="00753A56" w:rsidRDefault="00753A56" w:rsidP="00753A56">
      <w:r>
        <w:t>Path: -</w:t>
      </w:r>
    </w:p>
    <w:p w14:paraId="47F45469" w14:textId="77777777" w:rsidR="00753A56" w:rsidRDefault="00753A56" w:rsidP="00753A56">
      <w:r>
        <w:t xml:space="preserve">1 2 3 </w:t>
      </w:r>
    </w:p>
    <w:p w14:paraId="03572D9E" w14:textId="77777777" w:rsidR="00753A56" w:rsidRDefault="00753A56" w:rsidP="00753A56">
      <w:r>
        <w:t xml:space="preserve">_ 4 6 </w:t>
      </w:r>
    </w:p>
    <w:p w14:paraId="427DC856" w14:textId="77777777" w:rsidR="00753A56" w:rsidRDefault="00753A56" w:rsidP="00753A56">
      <w:r>
        <w:t xml:space="preserve">7 5 8 </w:t>
      </w:r>
    </w:p>
    <w:p w14:paraId="6E7B5F16" w14:textId="77777777" w:rsidR="00753A56" w:rsidRDefault="00753A56" w:rsidP="00753A56"/>
    <w:p w14:paraId="0DFBB2A6" w14:textId="77777777" w:rsidR="00753A56" w:rsidRDefault="00753A56" w:rsidP="00753A56">
      <w:r>
        <w:t xml:space="preserve">1 2 3 </w:t>
      </w:r>
    </w:p>
    <w:p w14:paraId="0C015443" w14:textId="77777777" w:rsidR="00753A56" w:rsidRDefault="00753A56" w:rsidP="00753A56">
      <w:r>
        <w:t xml:space="preserve">4 _ 6 </w:t>
      </w:r>
    </w:p>
    <w:p w14:paraId="2A0A4C88" w14:textId="77777777" w:rsidR="00753A56" w:rsidRDefault="00753A56" w:rsidP="00753A56">
      <w:r>
        <w:t xml:space="preserve">7 5 8 </w:t>
      </w:r>
    </w:p>
    <w:p w14:paraId="6826CE1A" w14:textId="77777777" w:rsidR="00753A56" w:rsidRDefault="00753A56" w:rsidP="00753A56"/>
    <w:p w14:paraId="33BDAD56" w14:textId="77777777" w:rsidR="00753A56" w:rsidRDefault="00753A56" w:rsidP="00753A56">
      <w:r>
        <w:t xml:space="preserve">1 2 3 </w:t>
      </w:r>
    </w:p>
    <w:p w14:paraId="0EAF99AE" w14:textId="77777777" w:rsidR="00753A56" w:rsidRDefault="00753A56" w:rsidP="00753A56">
      <w:r>
        <w:t xml:space="preserve">4 5 6 </w:t>
      </w:r>
    </w:p>
    <w:p w14:paraId="01A76F19" w14:textId="77777777" w:rsidR="00753A56" w:rsidRDefault="00753A56" w:rsidP="00753A56">
      <w:r>
        <w:t xml:space="preserve">7 _ 8 </w:t>
      </w:r>
    </w:p>
    <w:p w14:paraId="0F5DBF1E" w14:textId="77777777" w:rsidR="00753A56" w:rsidRDefault="00753A56" w:rsidP="00753A56"/>
    <w:p w14:paraId="1A799BBF" w14:textId="77777777" w:rsidR="00753A56" w:rsidRDefault="00753A56" w:rsidP="00753A56">
      <w:r>
        <w:t xml:space="preserve">1 2 3 </w:t>
      </w:r>
    </w:p>
    <w:p w14:paraId="4658B60E" w14:textId="77777777" w:rsidR="00753A56" w:rsidRDefault="00753A56" w:rsidP="00753A56">
      <w:r>
        <w:t xml:space="preserve">4 5 6 </w:t>
      </w:r>
    </w:p>
    <w:p w14:paraId="544D1A1A" w14:textId="77777777" w:rsidR="00753A56" w:rsidRDefault="00753A56" w:rsidP="00753A56">
      <w:r>
        <w:t xml:space="preserve">7 8 _ </w:t>
      </w:r>
    </w:p>
    <w:p w14:paraId="2CEF45E4" w14:textId="77777777" w:rsidR="00753A56" w:rsidRDefault="00753A56" w:rsidP="00753A56"/>
    <w:p w14:paraId="72590BA0" w14:textId="77777777" w:rsidR="00753A56" w:rsidRDefault="00753A56" w:rsidP="00753A56"/>
    <w:p w14:paraId="5D1FE41F" w14:textId="77777777" w:rsidR="00753A56" w:rsidRDefault="00753A56" w:rsidP="00753A56">
      <w:r>
        <w:t>Process finished with exit code 0</w:t>
      </w:r>
    </w:p>
    <w:p w14:paraId="2B7F61CA" w14:textId="3AF14B8A" w:rsidR="00753A56" w:rsidRDefault="00753A56" w:rsidP="00753A56">
      <w:r>
        <w:t>********************************************************</w:t>
      </w:r>
    </w:p>
    <w:p w14:paraId="4FCD20AF" w14:textId="77777777" w:rsidR="00BE1208" w:rsidRDefault="00BE1208" w:rsidP="00753A56"/>
    <w:p w14:paraId="3C4D8C83" w14:textId="77777777" w:rsidR="00BE1208" w:rsidRDefault="00BE1208" w:rsidP="00753A56"/>
    <w:p w14:paraId="50D744C5" w14:textId="0B6BA960" w:rsidR="00753A56" w:rsidRDefault="00753A56" w:rsidP="00753A56">
      <w:r>
        <w:t>Add numbers from 0-9 to INITIAL puzzle state serially, separated by SPACE and/or NEW LINE.</w:t>
      </w:r>
    </w:p>
    <w:p w14:paraId="6D7610DB" w14:textId="77777777" w:rsidR="00753A56" w:rsidRDefault="00753A56" w:rsidP="00753A56">
      <w:r>
        <w:t>3 8 2 4 5 6 1 7 0</w:t>
      </w:r>
    </w:p>
    <w:p w14:paraId="657192D9" w14:textId="77777777" w:rsidR="00753A56" w:rsidRDefault="00753A56" w:rsidP="00753A56">
      <w:r>
        <w:t>Add numbers from 0-9 to GOAL puzzle state serially.</w:t>
      </w:r>
    </w:p>
    <w:p w14:paraId="511B813F" w14:textId="77777777" w:rsidR="00753A56" w:rsidRDefault="00753A56" w:rsidP="00753A56">
      <w:r>
        <w:t>1 2 3 4 5 6 7 8 0</w:t>
      </w:r>
    </w:p>
    <w:p w14:paraId="273A35BD" w14:textId="77777777" w:rsidR="00753A56" w:rsidRDefault="00753A56" w:rsidP="00753A56">
      <w:r>
        <w:t>Total Expanded nodes: 2881</w:t>
      </w:r>
    </w:p>
    <w:p w14:paraId="7F2C640E" w14:textId="77777777" w:rsidR="00753A56" w:rsidRDefault="00753A56" w:rsidP="00753A56">
      <w:r>
        <w:t>Total Visited nodes: 1789</w:t>
      </w:r>
    </w:p>
    <w:p w14:paraId="6865E826" w14:textId="77777777" w:rsidR="00753A56" w:rsidRDefault="00753A56" w:rsidP="00753A56">
      <w:r>
        <w:t>Path: -</w:t>
      </w:r>
    </w:p>
    <w:p w14:paraId="2887E58E" w14:textId="77777777" w:rsidR="00753A56" w:rsidRDefault="00753A56" w:rsidP="00753A56">
      <w:r>
        <w:t xml:space="preserve">3 8 2 </w:t>
      </w:r>
    </w:p>
    <w:p w14:paraId="007E33B5" w14:textId="77777777" w:rsidR="00753A56" w:rsidRDefault="00753A56" w:rsidP="00753A56">
      <w:r>
        <w:t xml:space="preserve">4 5 6 </w:t>
      </w:r>
    </w:p>
    <w:p w14:paraId="0492664C" w14:textId="77777777" w:rsidR="00753A56" w:rsidRDefault="00753A56" w:rsidP="00753A56">
      <w:r>
        <w:t xml:space="preserve">1 7 _ </w:t>
      </w:r>
    </w:p>
    <w:p w14:paraId="7F6B2648" w14:textId="77777777" w:rsidR="00753A56" w:rsidRDefault="00753A56" w:rsidP="00753A56"/>
    <w:p w14:paraId="4CA89817" w14:textId="77777777" w:rsidR="00753A56" w:rsidRDefault="00753A56" w:rsidP="00753A56">
      <w:r>
        <w:t xml:space="preserve">3 8 2 </w:t>
      </w:r>
    </w:p>
    <w:p w14:paraId="7ADF9593" w14:textId="77777777" w:rsidR="00753A56" w:rsidRDefault="00753A56" w:rsidP="00753A56">
      <w:r>
        <w:t xml:space="preserve">4 5 _ </w:t>
      </w:r>
    </w:p>
    <w:p w14:paraId="6E7A25D4" w14:textId="77777777" w:rsidR="00753A56" w:rsidRDefault="00753A56" w:rsidP="00753A56">
      <w:r>
        <w:t xml:space="preserve">1 7 6 </w:t>
      </w:r>
    </w:p>
    <w:p w14:paraId="5F0A38EA" w14:textId="77777777" w:rsidR="00753A56" w:rsidRDefault="00753A56" w:rsidP="00753A56"/>
    <w:p w14:paraId="26364F70" w14:textId="77777777" w:rsidR="00753A56" w:rsidRDefault="00753A56" w:rsidP="00753A56">
      <w:r>
        <w:t xml:space="preserve">3 8 2 </w:t>
      </w:r>
    </w:p>
    <w:p w14:paraId="0C923AC8" w14:textId="77777777" w:rsidR="00753A56" w:rsidRDefault="00753A56" w:rsidP="00753A56">
      <w:r>
        <w:t xml:space="preserve">4 _ 5 </w:t>
      </w:r>
    </w:p>
    <w:p w14:paraId="60E5BBE2" w14:textId="77777777" w:rsidR="00753A56" w:rsidRDefault="00753A56" w:rsidP="00753A56">
      <w:r>
        <w:t xml:space="preserve">1 7 6 </w:t>
      </w:r>
    </w:p>
    <w:p w14:paraId="6865B3E7" w14:textId="77777777" w:rsidR="00753A56" w:rsidRDefault="00753A56" w:rsidP="00753A56"/>
    <w:p w14:paraId="20B386DA" w14:textId="77777777" w:rsidR="00753A56" w:rsidRDefault="00753A56" w:rsidP="00753A56">
      <w:r>
        <w:t xml:space="preserve">3 8 2 </w:t>
      </w:r>
    </w:p>
    <w:p w14:paraId="22491C2F" w14:textId="77777777" w:rsidR="00753A56" w:rsidRDefault="00753A56" w:rsidP="00753A56">
      <w:r>
        <w:t xml:space="preserve">_ 4 5 </w:t>
      </w:r>
    </w:p>
    <w:p w14:paraId="69CAF962" w14:textId="77777777" w:rsidR="00753A56" w:rsidRDefault="00753A56" w:rsidP="00753A56">
      <w:r>
        <w:t xml:space="preserve">1 7 6 </w:t>
      </w:r>
    </w:p>
    <w:p w14:paraId="2ACE1B4A" w14:textId="77777777" w:rsidR="00753A56" w:rsidRDefault="00753A56" w:rsidP="00753A56"/>
    <w:p w14:paraId="3FF9B4EF" w14:textId="77777777" w:rsidR="00753A56" w:rsidRDefault="00753A56" w:rsidP="00753A56">
      <w:r>
        <w:t xml:space="preserve">3 8 2 </w:t>
      </w:r>
    </w:p>
    <w:p w14:paraId="699F0080" w14:textId="77777777" w:rsidR="00753A56" w:rsidRDefault="00753A56" w:rsidP="00753A56">
      <w:r>
        <w:t xml:space="preserve">1 4 5 </w:t>
      </w:r>
    </w:p>
    <w:p w14:paraId="13E319E0" w14:textId="77777777" w:rsidR="00753A56" w:rsidRDefault="00753A56" w:rsidP="00753A56">
      <w:r>
        <w:t xml:space="preserve">_ 7 6 </w:t>
      </w:r>
    </w:p>
    <w:p w14:paraId="0A646505" w14:textId="77777777" w:rsidR="00753A56" w:rsidRDefault="00753A56" w:rsidP="00753A56"/>
    <w:p w14:paraId="48841E99" w14:textId="77777777" w:rsidR="00753A56" w:rsidRDefault="00753A56" w:rsidP="00753A56">
      <w:r>
        <w:t xml:space="preserve">3 8 2 </w:t>
      </w:r>
    </w:p>
    <w:p w14:paraId="0F96ACC0" w14:textId="77777777" w:rsidR="00753A56" w:rsidRDefault="00753A56" w:rsidP="00753A56">
      <w:r>
        <w:t xml:space="preserve">1 4 5 </w:t>
      </w:r>
    </w:p>
    <w:p w14:paraId="226DFB13" w14:textId="77777777" w:rsidR="00753A56" w:rsidRDefault="00753A56" w:rsidP="00753A56">
      <w:r>
        <w:t xml:space="preserve">7 _ 6 </w:t>
      </w:r>
    </w:p>
    <w:p w14:paraId="7045B9A7" w14:textId="77777777" w:rsidR="00753A56" w:rsidRDefault="00753A56" w:rsidP="00753A56"/>
    <w:p w14:paraId="3DF02CE3" w14:textId="77777777" w:rsidR="00753A56" w:rsidRDefault="00753A56" w:rsidP="00753A56">
      <w:r>
        <w:t xml:space="preserve">3 8 2 </w:t>
      </w:r>
    </w:p>
    <w:p w14:paraId="41F6C5A0" w14:textId="77777777" w:rsidR="00753A56" w:rsidRDefault="00753A56" w:rsidP="00753A56">
      <w:r>
        <w:t xml:space="preserve">1 4 5 </w:t>
      </w:r>
    </w:p>
    <w:p w14:paraId="330857B4" w14:textId="77777777" w:rsidR="00753A56" w:rsidRDefault="00753A56" w:rsidP="00753A56">
      <w:r>
        <w:t xml:space="preserve">7 6 _ </w:t>
      </w:r>
    </w:p>
    <w:p w14:paraId="6219604B" w14:textId="77777777" w:rsidR="00753A56" w:rsidRDefault="00753A56" w:rsidP="00753A56"/>
    <w:p w14:paraId="028FF72A" w14:textId="77777777" w:rsidR="00753A56" w:rsidRDefault="00753A56" w:rsidP="00753A56">
      <w:r>
        <w:t xml:space="preserve">3 8 2 </w:t>
      </w:r>
    </w:p>
    <w:p w14:paraId="6809B888" w14:textId="77777777" w:rsidR="00753A56" w:rsidRDefault="00753A56" w:rsidP="00753A56">
      <w:r>
        <w:t xml:space="preserve">1 4 _ </w:t>
      </w:r>
    </w:p>
    <w:p w14:paraId="57F9350A" w14:textId="77777777" w:rsidR="00753A56" w:rsidRDefault="00753A56" w:rsidP="00753A56">
      <w:r>
        <w:t xml:space="preserve">7 6 5 </w:t>
      </w:r>
    </w:p>
    <w:p w14:paraId="0E74A63D" w14:textId="77777777" w:rsidR="00753A56" w:rsidRDefault="00753A56" w:rsidP="00753A56"/>
    <w:p w14:paraId="2C1A3154" w14:textId="77777777" w:rsidR="00753A56" w:rsidRDefault="00753A56" w:rsidP="00753A56">
      <w:r>
        <w:t xml:space="preserve">3 8 _ </w:t>
      </w:r>
    </w:p>
    <w:p w14:paraId="03E31BB7" w14:textId="77777777" w:rsidR="00753A56" w:rsidRDefault="00753A56" w:rsidP="00753A56">
      <w:r>
        <w:t xml:space="preserve">1 4 2 </w:t>
      </w:r>
    </w:p>
    <w:p w14:paraId="3AAAF7CC" w14:textId="77777777" w:rsidR="00753A56" w:rsidRDefault="00753A56" w:rsidP="00753A56">
      <w:r>
        <w:t xml:space="preserve">7 6 5 </w:t>
      </w:r>
    </w:p>
    <w:p w14:paraId="4BF12F6A" w14:textId="77777777" w:rsidR="00753A56" w:rsidRDefault="00753A56" w:rsidP="00753A56"/>
    <w:p w14:paraId="7EB4DB55" w14:textId="77777777" w:rsidR="00753A56" w:rsidRDefault="00753A56" w:rsidP="00753A56">
      <w:r>
        <w:t xml:space="preserve">3 _ 8 </w:t>
      </w:r>
    </w:p>
    <w:p w14:paraId="7B4F464F" w14:textId="77777777" w:rsidR="00753A56" w:rsidRDefault="00753A56" w:rsidP="00753A56">
      <w:r>
        <w:t xml:space="preserve">1 4 2 </w:t>
      </w:r>
    </w:p>
    <w:p w14:paraId="2B493D69" w14:textId="77777777" w:rsidR="00753A56" w:rsidRDefault="00753A56" w:rsidP="00753A56">
      <w:r>
        <w:t xml:space="preserve">7 6 5 </w:t>
      </w:r>
    </w:p>
    <w:p w14:paraId="33C5B099" w14:textId="77777777" w:rsidR="00753A56" w:rsidRDefault="00753A56" w:rsidP="00753A56"/>
    <w:p w14:paraId="4214B40D" w14:textId="77777777" w:rsidR="00753A56" w:rsidRDefault="00753A56" w:rsidP="00753A56">
      <w:r>
        <w:t xml:space="preserve">_ 3 8 </w:t>
      </w:r>
    </w:p>
    <w:p w14:paraId="2F4C21BA" w14:textId="77777777" w:rsidR="00753A56" w:rsidRDefault="00753A56" w:rsidP="00753A56">
      <w:r>
        <w:t xml:space="preserve">1 4 2 </w:t>
      </w:r>
    </w:p>
    <w:p w14:paraId="16B6AF98" w14:textId="77777777" w:rsidR="00753A56" w:rsidRDefault="00753A56" w:rsidP="00753A56">
      <w:r>
        <w:t xml:space="preserve">7 6 5 </w:t>
      </w:r>
    </w:p>
    <w:p w14:paraId="797B1795" w14:textId="77777777" w:rsidR="00753A56" w:rsidRDefault="00753A56" w:rsidP="00753A56"/>
    <w:p w14:paraId="0244A645" w14:textId="77777777" w:rsidR="00753A56" w:rsidRDefault="00753A56" w:rsidP="00753A56">
      <w:r>
        <w:t xml:space="preserve">1 3 8 </w:t>
      </w:r>
    </w:p>
    <w:p w14:paraId="1EAB515A" w14:textId="77777777" w:rsidR="00753A56" w:rsidRDefault="00753A56" w:rsidP="00753A56">
      <w:r>
        <w:t xml:space="preserve">_ 4 2 </w:t>
      </w:r>
    </w:p>
    <w:p w14:paraId="2D5CAA96" w14:textId="77777777" w:rsidR="00753A56" w:rsidRDefault="00753A56" w:rsidP="00753A56">
      <w:r>
        <w:t xml:space="preserve">7 6 5 </w:t>
      </w:r>
    </w:p>
    <w:p w14:paraId="57091282" w14:textId="77777777" w:rsidR="00753A56" w:rsidRDefault="00753A56" w:rsidP="00753A56"/>
    <w:p w14:paraId="1217F326" w14:textId="77777777" w:rsidR="00753A56" w:rsidRDefault="00753A56" w:rsidP="00753A56">
      <w:r>
        <w:t xml:space="preserve">1 3 8 </w:t>
      </w:r>
    </w:p>
    <w:p w14:paraId="3BD7BE30" w14:textId="77777777" w:rsidR="00753A56" w:rsidRDefault="00753A56" w:rsidP="00753A56">
      <w:r>
        <w:t xml:space="preserve">4 _ 2 </w:t>
      </w:r>
    </w:p>
    <w:p w14:paraId="5EA818EB" w14:textId="77777777" w:rsidR="00753A56" w:rsidRDefault="00753A56" w:rsidP="00753A56">
      <w:r>
        <w:t xml:space="preserve">7 6 5 </w:t>
      </w:r>
    </w:p>
    <w:p w14:paraId="71D0D545" w14:textId="77777777" w:rsidR="00753A56" w:rsidRDefault="00753A56" w:rsidP="00753A56"/>
    <w:p w14:paraId="7392B977" w14:textId="77777777" w:rsidR="00753A56" w:rsidRDefault="00753A56" w:rsidP="00753A56">
      <w:r>
        <w:t xml:space="preserve">1 3 8 </w:t>
      </w:r>
    </w:p>
    <w:p w14:paraId="5EE1FEBE" w14:textId="77777777" w:rsidR="00753A56" w:rsidRDefault="00753A56" w:rsidP="00753A56">
      <w:r>
        <w:t xml:space="preserve">4 2 _ </w:t>
      </w:r>
    </w:p>
    <w:p w14:paraId="1EF6AA40" w14:textId="77777777" w:rsidR="00753A56" w:rsidRDefault="00753A56" w:rsidP="00753A56">
      <w:r>
        <w:t xml:space="preserve">7 6 5 </w:t>
      </w:r>
    </w:p>
    <w:p w14:paraId="77EE09F3" w14:textId="77777777" w:rsidR="00753A56" w:rsidRDefault="00753A56" w:rsidP="00753A56"/>
    <w:p w14:paraId="0200B208" w14:textId="77777777" w:rsidR="00753A56" w:rsidRDefault="00753A56" w:rsidP="00753A56">
      <w:r>
        <w:t xml:space="preserve">1 3 _ </w:t>
      </w:r>
    </w:p>
    <w:p w14:paraId="6FBA8F08" w14:textId="77777777" w:rsidR="00753A56" w:rsidRDefault="00753A56" w:rsidP="00753A56">
      <w:r>
        <w:t xml:space="preserve">4 2 8 </w:t>
      </w:r>
    </w:p>
    <w:p w14:paraId="630E139A" w14:textId="77777777" w:rsidR="00753A56" w:rsidRDefault="00753A56" w:rsidP="00753A56">
      <w:r>
        <w:t xml:space="preserve">7 6 5 </w:t>
      </w:r>
    </w:p>
    <w:p w14:paraId="2E12E8DE" w14:textId="77777777" w:rsidR="00753A56" w:rsidRDefault="00753A56" w:rsidP="00753A56"/>
    <w:p w14:paraId="267C5209" w14:textId="77777777" w:rsidR="00753A56" w:rsidRDefault="00753A56" w:rsidP="00753A56">
      <w:r>
        <w:t xml:space="preserve">1 _ 3 </w:t>
      </w:r>
    </w:p>
    <w:p w14:paraId="0A63DE64" w14:textId="77777777" w:rsidR="00753A56" w:rsidRDefault="00753A56" w:rsidP="00753A56">
      <w:r>
        <w:t xml:space="preserve">4 2 8 </w:t>
      </w:r>
    </w:p>
    <w:p w14:paraId="345761DE" w14:textId="77777777" w:rsidR="00753A56" w:rsidRDefault="00753A56" w:rsidP="00753A56">
      <w:r>
        <w:t xml:space="preserve">7 6 5 </w:t>
      </w:r>
    </w:p>
    <w:p w14:paraId="17525CB0" w14:textId="77777777" w:rsidR="00753A56" w:rsidRDefault="00753A56" w:rsidP="00753A56"/>
    <w:p w14:paraId="4DBA9A03" w14:textId="77777777" w:rsidR="00753A56" w:rsidRDefault="00753A56" w:rsidP="00753A56">
      <w:r>
        <w:t xml:space="preserve">1 2 3 </w:t>
      </w:r>
    </w:p>
    <w:p w14:paraId="0AB34946" w14:textId="77777777" w:rsidR="00753A56" w:rsidRDefault="00753A56" w:rsidP="00753A56">
      <w:r>
        <w:t xml:space="preserve">4 _ 8 </w:t>
      </w:r>
    </w:p>
    <w:p w14:paraId="1B0EB04A" w14:textId="77777777" w:rsidR="00753A56" w:rsidRDefault="00753A56" w:rsidP="00753A56">
      <w:r>
        <w:t xml:space="preserve">7 6 5 </w:t>
      </w:r>
    </w:p>
    <w:p w14:paraId="1D8DC0A8" w14:textId="77777777" w:rsidR="00753A56" w:rsidRDefault="00753A56" w:rsidP="00753A56"/>
    <w:p w14:paraId="6224A23B" w14:textId="77777777" w:rsidR="00753A56" w:rsidRDefault="00753A56" w:rsidP="00753A56">
      <w:r>
        <w:t xml:space="preserve">1 2 3 </w:t>
      </w:r>
    </w:p>
    <w:p w14:paraId="327089ED" w14:textId="77777777" w:rsidR="00753A56" w:rsidRDefault="00753A56" w:rsidP="00753A56">
      <w:r>
        <w:t xml:space="preserve">4 6 8 </w:t>
      </w:r>
    </w:p>
    <w:p w14:paraId="2268106E" w14:textId="77777777" w:rsidR="00753A56" w:rsidRDefault="00753A56" w:rsidP="00753A56">
      <w:r>
        <w:t xml:space="preserve">7 _ 5 </w:t>
      </w:r>
    </w:p>
    <w:p w14:paraId="0D4B22CE" w14:textId="77777777" w:rsidR="00753A56" w:rsidRDefault="00753A56" w:rsidP="00753A56"/>
    <w:p w14:paraId="16830052" w14:textId="77777777" w:rsidR="00753A56" w:rsidRDefault="00753A56" w:rsidP="00753A56">
      <w:r>
        <w:t xml:space="preserve">1 2 3 </w:t>
      </w:r>
    </w:p>
    <w:p w14:paraId="3AB00834" w14:textId="77777777" w:rsidR="00753A56" w:rsidRDefault="00753A56" w:rsidP="00753A56">
      <w:r>
        <w:t xml:space="preserve">4 6 8 </w:t>
      </w:r>
    </w:p>
    <w:p w14:paraId="0E37987F" w14:textId="77777777" w:rsidR="00753A56" w:rsidRDefault="00753A56" w:rsidP="00753A56">
      <w:r>
        <w:t xml:space="preserve">7 5 _ </w:t>
      </w:r>
    </w:p>
    <w:p w14:paraId="05E1FF4E" w14:textId="77777777" w:rsidR="00753A56" w:rsidRDefault="00753A56" w:rsidP="00753A56"/>
    <w:p w14:paraId="4A0C0B88" w14:textId="77777777" w:rsidR="00753A56" w:rsidRDefault="00753A56" w:rsidP="00753A56">
      <w:r>
        <w:t xml:space="preserve">1 2 3 </w:t>
      </w:r>
    </w:p>
    <w:p w14:paraId="4B234316" w14:textId="77777777" w:rsidR="00753A56" w:rsidRDefault="00753A56" w:rsidP="00753A56">
      <w:r>
        <w:t xml:space="preserve">4 6 _ </w:t>
      </w:r>
    </w:p>
    <w:p w14:paraId="22D1854D" w14:textId="77777777" w:rsidR="00753A56" w:rsidRDefault="00753A56" w:rsidP="00753A56">
      <w:r>
        <w:t xml:space="preserve">7 5 8 </w:t>
      </w:r>
    </w:p>
    <w:p w14:paraId="5AF39A70" w14:textId="77777777" w:rsidR="00753A56" w:rsidRDefault="00753A56" w:rsidP="00753A56"/>
    <w:p w14:paraId="4E788EC2" w14:textId="77777777" w:rsidR="00753A56" w:rsidRDefault="00753A56" w:rsidP="00753A56">
      <w:r>
        <w:t xml:space="preserve">1 2 3 </w:t>
      </w:r>
    </w:p>
    <w:p w14:paraId="02097AAD" w14:textId="77777777" w:rsidR="00753A56" w:rsidRDefault="00753A56" w:rsidP="00753A56">
      <w:r>
        <w:t xml:space="preserve">4 _ 6 </w:t>
      </w:r>
    </w:p>
    <w:p w14:paraId="40B3FC4A" w14:textId="77777777" w:rsidR="00753A56" w:rsidRDefault="00753A56" w:rsidP="00753A56">
      <w:r>
        <w:t xml:space="preserve">7 5 8 </w:t>
      </w:r>
    </w:p>
    <w:p w14:paraId="53E27AA0" w14:textId="77777777" w:rsidR="00753A56" w:rsidRDefault="00753A56" w:rsidP="00753A56"/>
    <w:p w14:paraId="32873181" w14:textId="77777777" w:rsidR="00753A56" w:rsidRDefault="00753A56" w:rsidP="00753A56">
      <w:r>
        <w:t xml:space="preserve">1 2 3 </w:t>
      </w:r>
    </w:p>
    <w:p w14:paraId="0782F27D" w14:textId="77777777" w:rsidR="00753A56" w:rsidRDefault="00753A56" w:rsidP="00753A56">
      <w:r>
        <w:t xml:space="preserve">4 5 6 </w:t>
      </w:r>
    </w:p>
    <w:p w14:paraId="459D69F8" w14:textId="77777777" w:rsidR="00753A56" w:rsidRDefault="00753A56" w:rsidP="00753A56">
      <w:r>
        <w:t xml:space="preserve">7 _ 8 </w:t>
      </w:r>
    </w:p>
    <w:p w14:paraId="42F730A7" w14:textId="77777777" w:rsidR="00753A56" w:rsidRDefault="00753A56" w:rsidP="00753A56"/>
    <w:p w14:paraId="20123D2E" w14:textId="77777777" w:rsidR="00753A56" w:rsidRDefault="00753A56" w:rsidP="00753A56">
      <w:r>
        <w:t xml:space="preserve">1 2 3 </w:t>
      </w:r>
    </w:p>
    <w:p w14:paraId="76C1BE43" w14:textId="77777777" w:rsidR="00753A56" w:rsidRDefault="00753A56" w:rsidP="00753A56">
      <w:r>
        <w:t xml:space="preserve">4 5 6 </w:t>
      </w:r>
    </w:p>
    <w:p w14:paraId="01AD0528" w14:textId="77777777" w:rsidR="00753A56" w:rsidRDefault="00753A56" w:rsidP="00753A56">
      <w:r>
        <w:t xml:space="preserve">7 8 _ </w:t>
      </w:r>
    </w:p>
    <w:p w14:paraId="65AB89E6" w14:textId="77777777" w:rsidR="00753A56" w:rsidRDefault="00753A56" w:rsidP="00753A56"/>
    <w:p w14:paraId="00D62982" w14:textId="77777777" w:rsidR="00753A56" w:rsidRDefault="00753A56" w:rsidP="00753A56"/>
    <w:p w14:paraId="33030864" w14:textId="77777777" w:rsidR="00753A56" w:rsidRDefault="00753A56" w:rsidP="00753A56">
      <w:r>
        <w:t>Process finished with exit code 0</w:t>
      </w:r>
    </w:p>
    <w:p w14:paraId="5AEFA623" w14:textId="77777777" w:rsidR="00E551ED" w:rsidRPr="00E551ED" w:rsidRDefault="00E551ED" w:rsidP="00E551ED">
      <w:pPr>
        <w:autoSpaceDE w:val="0"/>
        <w:autoSpaceDN w:val="0"/>
        <w:adjustRightInd w:val="0"/>
        <w:spacing w:after="0" w:line="240" w:lineRule="auto"/>
        <w:jc w:val="both"/>
        <w:rPr>
          <w:rFonts w:ascii="Verdana" w:eastAsiaTheme="minorHAnsi" w:hAnsi="Verdana" w:cs="Garamond"/>
          <w:color w:val="000000"/>
          <w:szCs w:val="28"/>
        </w:rPr>
      </w:pPr>
    </w:p>
    <w:sectPr w:rsidR="00E551ED" w:rsidRPr="00E551ED" w:rsidSect="00F66B02">
      <w:type w:val="continuous"/>
      <w:pgSz w:w="12240" w:h="15840"/>
      <w:pgMar w:top="720" w:right="720" w:bottom="720" w:left="720" w:header="720" w:footer="720" w:gutter="0"/>
      <w:cols w:num="3"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36B55"/>
    <w:multiLevelType w:val="hybridMultilevel"/>
    <w:tmpl w:val="3EF6B638"/>
    <w:lvl w:ilvl="0" w:tplc="2B46609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F62817"/>
    <w:multiLevelType w:val="hybridMultilevel"/>
    <w:tmpl w:val="120CD1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3A131D"/>
    <w:multiLevelType w:val="hybridMultilevel"/>
    <w:tmpl w:val="CE2CF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E7855"/>
    <w:multiLevelType w:val="hybridMultilevel"/>
    <w:tmpl w:val="439874C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BE60C6"/>
    <w:multiLevelType w:val="hybridMultilevel"/>
    <w:tmpl w:val="A048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5E177A"/>
    <w:multiLevelType w:val="hybridMultilevel"/>
    <w:tmpl w:val="BAD40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7749A9"/>
    <w:multiLevelType w:val="hybridMultilevel"/>
    <w:tmpl w:val="5C24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A249A"/>
    <w:multiLevelType w:val="hybridMultilevel"/>
    <w:tmpl w:val="611A76EA"/>
    <w:lvl w:ilvl="0" w:tplc="C384385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1750A91"/>
    <w:multiLevelType w:val="hybridMultilevel"/>
    <w:tmpl w:val="8F44C9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506965"/>
    <w:multiLevelType w:val="hybridMultilevel"/>
    <w:tmpl w:val="2EDCFA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8349EB"/>
    <w:multiLevelType w:val="hybridMultilevel"/>
    <w:tmpl w:val="86968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0F745F"/>
    <w:multiLevelType w:val="hybridMultilevel"/>
    <w:tmpl w:val="3064CF82"/>
    <w:lvl w:ilvl="0" w:tplc="176E5B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F00332"/>
    <w:multiLevelType w:val="hybridMultilevel"/>
    <w:tmpl w:val="5C72EAA0"/>
    <w:lvl w:ilvl="0" w:tplc="0409000B">
      <w:start w:val="1"/>
      <w:numFmt w:val="bullet"/>
      <w:lvlText w:val=""/>
      <w:lvlJc w:val="left"/>
      <w:pPr>
        <w:ind w:left="720" w:hanging="360"/>
      </w:pPr>
      <w:rPr>
        <w:rFonts w:ascii="Wingdings" w:hAnsi="Wingdings" w:hint="default"/>
      </w:rPr>
    </w:lvl>
    <w:lvl w:ilvl="1" w:tplc="ACC6C436">
      <w:start w:val="1"/>
      <w:numFmt w:val="bullet"/>
      <w:lvlText w:val="o"/>
      <w:lvlJc w:val="left"/>
      <w:pPr>
        <w:ind w:left="1440" w:hanging="360"/>
      </w:pPr>
      <w:rPr>
        <w:rFonts w:ascii="Courier New" w:hAnsi="Courier New" w:cs="Courier New" w:hint="default"/>
        <w:sz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36315"/>
    <w:multiLevelType w:val="hybridMultilevel"/>
    <w:tmpl w:val="2146E414"/>
    <w:lvl w:ilvl="0" w:tplc="8B3CF986">
      <w:start w:val="1"/>
      <w:numFmt w:val="lowerLetter"/>
      <w:lvlText w:val="%1."/>
      <w:lvlJc w:val="left"/>
      <w:pPr>
        <w:ind w:left="1530" w:hanging="45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51D60F9"/>
    <w:multiLevelType w:val="hybridMultilevel"/>
    <w:tmpl w:val="C544637E"/>
    <w:lvl w:ilvl="0" w:tplc="1406AFB4">
      <w:start w:val="1"/>
      <w:numFmt w:val="decimal"/>
      <w:lvlText w:val="%1."/>
      <w:lvlJc w:val="left"/>
      <w:pPr>
        <w:ind w:left="960" w:hanging="600"/>
      </w:pPr>
      <w:rPr>
        <w:rFonts w:hint="default"/>
      </w:rPr>
    </w:lvl>
    <w:lvl w:ilvl="1" w:tplc="0409000B">
      <w:start w:val="1"/>
      <w:numFmt w:val="bullet"/>
      <w:lvlText w:val=""/>
      <w:lvlJc w:val="left"/>
      <w:pPr>
        <w:ind w:left="1440" w:hanging="360"/>
      </w:pPr>
      <w:rPr>
        <w:rFonts w:ascii="Wingdings" w:hAnsi="Wingdings" w:hint="default"/>
      </w:rPr>
    </w:lvl>
    <w:lvl w:ilvl="2" w:tplc="5C56ABC4">
      <w:start w:val="1"/>
      <w:numFmt w:val="lowerRoman"/>
      <w:lvlText w:val="%3."/>
      <w:lvlJc w:val="right"/>
      <w:pPr>
        <w:ind w:left="2340" w:hanging="180"/>
      </w:pPr>
      <w:rPr>
        <w:b w:val="0"/>
        <w:sz w:val="24"/>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98310C"/>
    <w:multiLevelType w:val="hybridMultilevel"/>
    <w:tmpl w:val="C2642C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AE74DA"/>
    <w:multiLevelType w:val="hybridMultilevel"/>
    <w:tmpl w:val="5636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835732"/>
    <w:multiLevelType w:val="hybridMultilevel"/>
    <w:tmpl w:val="611A76EA"/>
    <w:lvl w:ilvl="0" w:tplc="C38438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875E77"/>
    <w:multiLevelType w:val="hybridMultilevel"/>
    <w:tmpl w:val="687E48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B6D661F"/>
    <w:multiLevelType w:val="hybridMultilevel"/>
    <w:tmpl w:val="611A76EA"/>
    <w:lvl w:ilvl="0" w:tplc="C384385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9"/>
  </w:num>
  <w:num w:numId="4">
    <w:abstractNumId w:val="15"/>
  </w:num>
  <w:num w:numId="5">
    <w:abstractNumId w:val="7"/>
  </w:num>
  <w:num w:numId="6">
    <w:abstractNumId w:val="13"/>
  </w:num>
  <w:num w:numId="7">
    <w:abstractNumId w:val="3"/>
  </w:num>
  <w:num w:numId="8">
    <w:abstractNumId w:val="19"/>
  </w:num>
  <w:num w:numId="9">
    <w:abstractNumId w:val="17"/>
  </w:num>
  <w:num w:numId="10">
    <w:abstractNumId w:val="12"/>
  </w:num>
  <w:num w:numId="11">
    <w:abstractNumId w:val="11"/>
  </w:num>
  <w:num w:numId="12">
    <w:abstractNumId w:val="0"/>
  </w:num>
  <w:num w:numId="13">
    <w:abstractNumId w:val="16"/>
  </w:num>
  <w:num w:numId="14">
    <w:abstractNumId w:val="18"/>
  </w:num>
  <w:num w:numId="15">
    <w:abstractNumId w:val="10"/>
  </w:num>
  <w:num w:numId="16">
    <w:abstractNumId w:val="1"/>
  </w:num>
  <w:num w:numId="17">
    <w:abstractNumId w:val="8"/>
  </w:num>
  <w:num w:numId="18">
    <w:abstractNumId w:val="6"/>
  </w:num>
  <w:num w:numId="19">
    <w:abstractNumId w:val="4"/>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zcyNDA2tzA1N7ZU0lEKTi0uzszPAykwrAUAUH8vTCwAAAA="/>
  </w:docVars>
  <w:rsids>
    <w:rsidRoot w:val="00C12F5F"/>
    <w:rsid w:val="000048DA"/>
    <w:rsid w:val="00015240"/>
    <w:rsid w:val="000202E6"/>
    <w:rsid w:val="00025E08"/>
    <w:rsid w:val="000312ED"/>
    <w:rsid w:val="000359DF"/>
    <w:rsid w:val="00041178"/>
    <w:rsid w:val="000B6E94"/>
    <w:rsid w:val="000E71D0"/>
    <w:rsid w:val="00197274"/>
    <w:rsid w:val="001B4BDA"/>
    <w:rsid w:val="001B63F7"/>
    <w:rsid w:val="001C2430"/>
    <w:rsid w:val="001D33C8"/>
    <w:rsid w:val="001E40D5"/>
    <w:rsid w:val="0020370F"/>
    <w:rsid w:val="002122FC"/>
    <w:rsid w:val="002338D3"/>
    <w:rsid w:val="00234281"/>
    <w:rsid w:val="00246F28"/>
    <w:rsid w:val="00257CD6"/>
    <w:rsid w:val="002B035A"/>
    <w:rsid w:val="002C7AB9"/>
    <w:rsid w:val="002E76C1"/>
    <w:rsid w:val="00302C00"/>
    <w:rsid w:val="0032746D"/>
    <w:rsid w:val="00331330"/>
    <w:rsid w:val="00371953"/>
    <w:rsid w:val="003973F1"/>
    <w:rsid w:val="003F6B3E"/>
    <w:rsid w:val="00416DD3"/>
    <w:rsid w:val="00484EDE"/>
    <w:rsid w:val="00487995"/>
    <w:rsid w:val="00494A7A"/>
    <w:rsid w:val="004A2C6E"/>
    <w:rsid w:val="004B1A19"/>
    <w:rsid w:val="004C0ACB"/>
    <w:rsid w:val="00546B9B"/>
    <w:rsid w:val="005517A0"/>
    <w:rsid w:val="00554418"/>
    <w:rsid w:val="005565B6"/>
    <w:rsid w:val="00593417"/>
    <w:rsid w:val="00597C0F"/>
    <w:rsid w:val="005B41CB"/>
    <w:rsid w:val="005C1E55"/>
    <w:rsid w:val="005D774E"/>
    <w:rsid w:val="005E3F37"/>
    <w:rsid w:val="005E7FD6"/>
    <w:rsid w:val="00633AD1"/>
    <w:rsid w:val="00636EE0"/>
    <w:rsid w:val="00663817"/>
    <w:rsid w:val="00664780"/>
    <w:rsid w:val="00667233"/>
    <w:rsid w:val="006829B1"/>
    <w:rsid w:val="00683108"/>
    <w:rsid w:val="006965C8"/>
    <w:rsid w:val="006A08E5"/>
    <w:rsid w:val="006D645D"/>
    <w:rsid w:val="006E0F76"/>
    <w:rsid w:val="00700891"/>
    <w:rsid w:val="00753A56"/>
    <w:rsid w:val="007A7DDE"/>
    <w:rsid w:val="00806680"/>
    <w:rsid w:val="0083343C"/>
    <w:rsid w:val="00864337"/>
    <w:rsid w:val="00867242"/>
    <w:rsid w:val="00884F03"/>
    <w:rsid w:val="008C3E97"/>
    <w:rsid w:val="008D5AB3"/>
    <w:rsid w:val="00934FD8"/>
    <w:rsid w:val="0094560E"/>
    <w:rsid w:val="00950C04"/>
    <w:rsid w:val="00952779"/>
    <w:rsid w:val="009C2989"/>
    <w:rsid w:val="009E3C89"/>
    <w:rsid w:val="009E792F"/>
    <w:rsid w:val="00A11FB7"/>
    <w:rsid w:val="00A22E26"/>
    <w:rsid w:val="00A36B0F"/>
    <w:rsid w:val="00A41BFF"/>
    <w:rsid w:val="00A5708D"/>
    <w:rsid w:val="00A74EE6"/>
    <w:rsid w:val="00A95C08"/>
    <w:rsid w:val="00B55213"/>
    <w:rsid w:val="00B70DE7"/>
    <w:rsid w:val="00BD2B24"/>
    <w:rsid w:val="00BD344E"/>
    <w:rsid w:val="00BD6E86"/>
    <w:rsid w:val="00BE1208"/>
    <w:rsid w:val="00BF0744"/>
    <w:rsid w:val="00C01B06"/>
    <w:rsid w:val="00C12F5F"/>
    <w:rsid w:val="00C301C0"/>
    <w:rsid w:val="00C72735"/>
    <w:rsid w:val="00C743D5"/>
    <w:rsid w:val="00CB023D"/>
    <w:rsid w:val="00CB24C5"/>
    <w:rsid w:val="00CC1487"/>
    <w:rsid w:val="00D015AE"/>
    <w:rsid w:val="00D02638"/>
    <w:rsid w:val="00D033AA"/>
    <w:rsid w:val="00D0387E"/>
    <w:rsid w:val="00D17482"/>
    <w:rsid w:val="00D35EEA"/>
    <w:rsid w:val="00D5562A"/>
    <w:rsid w:val="00D573EC"/>
    <w:rsid w:val="00D90958"/>
    <w:rsid w:val="00DA536D"/>
    <w:rsid w:val="00DC5027"/>
    <w:rsid w:val="00DF0E79"/>
    <w:rsid w:val="00DF189D"/>
    <w:rsid w:val="00E37703"/>
    <w:rsid w:val="00E551ED"/>
    <w:rsid w:val="00E84834"/>
    <w:rsid w:val="00E86C42"/>
    <w:rsid w:val="00EA7B39"/>
    <w:rsid w:val="00ED4754"/>
    <w:rsid w:val="00ED4A99"/>
    <w:rsid w:val="00F0576B"/>
    <w:rsid w:val="00F10FE0"/>
    <w:rsid w:val="00F14D8D"/>
    <w:rsid w:val="00F24626"/>
    <w:rsid w:val="00F66B02"/>
    <w:rsid w:val="00F9169F"/>
    <w:rsid w:val="00F976BC"/>
    <w:rsid w:val="00FA171B"/>
    <w:rsid w:val="00FE1509"/>
    <w:rsid w:val="00FF0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D6DBE"/>
  <w15:chartTrackingRefBased/>
  <w15:docId w15:val="{5C05B26E-CC3C-431C-ADA6-8C6C903A3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1330"/>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1330"/>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39"/>
    <w:rsid w:val="00F24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16DD3"/>
    <w:pPr>
      <w:ind w:left="720"/>
      <w:contextualSpacing/>
    </w:pPr>
  </w:style>
  <w:style w:type="paragraph" w:customStyle="1" w:styleId="Default">
    <w:name w:val="Default"/>
    <w:rsid w:val="00DA536D"/>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4C0A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9079359">
      <w:bodyDiv w:val="1"/>
      <w:marLeft w:val="0"/>
      <w:marRight w:val="0"/>
      <w:marTop w:val="0"/>
      <w:marBottom w:val="0"/>
      <w:divBdr>
        <w:top w:val="none" w:sz="0" w:space="0" w:color="auto"/>
        <w:left w:val="none" w:sz="0" w:space="0" w:color="auto"/>
        <w:bottom w:val="none" w:sz="0" w:space="0" w:color="auto"/>
        <w:right w:val="none" w:sz="0" w:space="0" w:color="auto"/>
      </w:divBdr>
    </w:div>
    <w:div w:id="1661929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7</Pages>
  <Words>2125</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njan Mhatre</dc:creator>
  <cp:keywords/>
  <dc:description/>
  <cp:lastModifiedBy>Mhatre, Nilanjan</cp:lastModifiedBy>
  <cp:revision>6</cp:revision>
  <cp:lastPrinted>2018-10-06T03:10:00Z</cp:lastPrinted>
  <dcterms:created xsi:type="dcterms:W3CDTF">2018-10-06T03:09:00Z</dcterms:created>
  <dcterms:modified xsi:type="dcterms:W3CDTF">2018-10-06T03:26:00Z</dcterms:modified>
</cp:coreProperties>
</file>